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28168" w14:textId="0B5AF4A3" w:rsidR="004D0890" w:rsidRPr="00810367" w:rsidRDefault="00167468" w:rsidP="00407047">
      <w:pPr>
        <w:ind w:left="360" w:right="-2" w:firstLineChars="0" w:firstLine="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</w:pPr>
      <w:r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The Title Should b</w:t>
      </w:r>
      <w:r w:rsidR="00542074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e</w:t>
      </w:r>
      <w:r w:rsidR="00542074" w:rsidRPr="00810367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 xml:space="preserve"> </w:t>
      </w:r>
      <w:r w:rsidR="004D3D2A" w:rsidRPr="00810367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>1</w:t>
      </w:r>
      <w:r w:rsidR="00810367" w:rsidRPr="00810367">
        <w:rPr>
          <w:rFonts w:ascii="Times New Roman" w:hAnsi="Times New Roman" w:cs="Times New Roman" w:hint="eastAsia"/>
          <w:b/>
          <w:bCs/>
          <w:color w:val="FF0000"/>
          <w:sz w:val="28"/>
          <w:szCs w:val="28"/>
          <w:lang w:val="en-US" w:eastAsia="ja-JP"/>
        </w:rPr>
        <w:t>4</w:t>
      </w:r>
      <w:r w:rsidR="004D3D2A" w:rsidRPr="00810367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 xml:space="preserve">-point </w:t>
      </w:r>
      <w:r w:rsidR="004D3D2A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Times New Roman, Boldface, </w:t>
      </w:r>
      <w:proofErr w:type="gramStart"/>
      <w:r w:rsidR="004D3D2A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Centered</w:t>
      </w:r>
      <w:proofErr w:type="gramEnd"/>
      <w:r w:rsidR="004D0890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:</w:t>
      </w:r>
      <w:r w:rsidR="000E16B2" w:rsidRPr="00810367">
        <w:rPr>
          <w:color w:val="000000" w:themeColor="text1"/>
          <w:sz w:val="28"/>
          <w:szCs w:val="28"/>
          <w:lang w:val="en-US" w:eastAsia="ja-JP"/>
        </w:rPr>
        <w:t xml:space="preserve"> </w:t>
      </w:r>
      <w:r w:rsidR="004D0890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Please Follow the Capitalization Rules of APA </w:t>
      </w:r>
      <w:r w:rsidR="00AF0EC5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7t</w:t>
      </w:r>
      <w:r w:rsidR="004D0890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h Edition</w:t>
      </w:r>
      <w:r w:rsidR="007919EA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 (</w:t>
      </w:r>
      <w:r w:rsidR="000A004B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Capitalize All Words of Four Letters or More)</w:t>
      </w:r>
    </w:p>
    <w:p w14:paraId="36FAE3E8" w14:textId="0904B5FE" w:rsidR="00EC697E" w:rsidRPr="005B1A4B" w:rsidRDefault="004E0D6A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78C90A" wp14:editId="13FC49D0">
                <wp:simplePos x="0" y="0"/>
                <wp:positionH relativeFrom="margin">
                  <wp:posOffset>3084830</wp:posOffset>
                </wp:positionH>
                <wp:positionV relativeFrom="paragraph">
                  <wp:posOffset>-3175</wp:posOffset>
                </wp:positionV>
                <wp:extent cx="3166110" cy="419100"/>
                <wp:effectExtent l="0" t="0" r="15240" b="19050"/>
                <wp:wrapNone/>
                <wp:docPr id="19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6110" cy="4191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BC387F" w14:textId="58A53D2E" w:rsidR="00121347" w:rsidRPr="008A46AA" w:rsidRDefault="00121347" w:rsidP="00195E5A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8"/>
                                <w:u w:val="single"/>
                                <w:shd w:val="clear" w:color="auto" w:fill="FFE599" w:themeFill="accent4" w:themeFillTint="66"/>
                                <w:lang w:val="en-US"/>
                              </w:rPr>
                            </w:pPr>
                            <w:r w:rsidRPr="006C41C4">
                              <w:rPr>
                                <w:rFonts w:ascii="Times New Roman" w:eastAsia="Yu Gothic UI" w:hAnsi="Times New Roman" w:cs="Times New Roman"/>
                                <w:b/>
                                <w:bCs/>
                                <w:color w:val="000000"/>
                              </w:rPr>
                              <w:t> Do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color w:val="000000"/>
                              </w:rPr>
                              <w:t xml:space="preserve"> 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b/>
                                <w:bCs/>
                                <w:color w:val="000000"/>
                              </w:rPr>
                              <w:t>NOT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color w:val="000000"/>
                              </w:rPr>
                              <w:t xml:space="preserve"> include your name and affiliation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b/>
                                <w:bCs/>
                                <w:color w:val="000000"/>
                                <w:u w:val="single"/>
                              </w:rPr>
                              <w:t xml:space="preserve"> when submitting!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8C90A" id="正方形/長方形 10" o:spid="_x0000_s1026" style="position:absolute;left:0;text-align:left;margin-left:242.9pt;margin-top:-.25pt;width:249.3pt;height:3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1ioqwIAAAEGAAAOAAAAZHJzL2Uyb0RvYy54bWysVN1P2zAQf5+0/8Hy+0hSShkVKapATJMY&#10;VIOJZ9exSSTH59lu0+6v39lOQvkQD9P6kNr39bv7+e7OL3atIlthXQO6pMVRTonQHKpGP5X018P1&#10;l6+UOM90xRRoUdK9cPRi8fnTeWfmYgI1qEpYgkG0m3empLX3Zp5ljteiZe4IjNColGBb5vFqn7LK&#10;sg6jtyqb5Pks68BWxgIXzqH0KinpIsaXUnB/J6UTnqiSYm4+fm38rsM3W5yz+ZNlpm54nwb7hyxa&#10;1mgEHUNdMc/IxjZvQrUNt+BA+iMObQZSNlzEGrCaIn9VzX3NjIi1IDnOjDS5/xeW327vzcoiDZ1x&#10;c4fHUMVO2jb8Y35kF8naj2SJnScchcfFbFYUyClH3bQ4K/LIZvbsbazz3wS0JBxKavExIkdse+M8&#10;IqLpYBLAHKimum6UipfQAOJSWbJl+HSMc6H9LLqrTfsDqiSf5vhLj4hifOokng1ihIitFCJFwBcg&#10;SpOupLPjkzwGfqEb3Q4TmLxJ4PSkT+AjJNQpjfDPFMeT3ysRalX6p5CkqZDUBPAudpFyrFklUkoB&#10;eaB89IhFxoAhskQ2x9h9gPeILQKFmGVvH1xFHJ7RuWfoI+fRIyKD9qNz22iwKf2XAZQfkZP9QFKi&#10;JrDkd+td351rqPYrSyykKXaGXzfYWTfM+RWzOLbYjLiK/B1+pAJ8WuhPlNRg/7wnD/Y4TailpMM1&#10;UFL3e8OsoER91zhnZ8V0GvZGvExPTid4sYea9aFGb9pLwHYtcOkZHo/B3qvhKC20j7ixlgEVVUxz&#10;xC4p93a4XPq0nnDncbFcRjPcFYb5G31veAgeCA6T87B7ZNb04+VxMG9hWBls/mrKkm3w1LDceJBN&#10;HMFAceK1px73TGyFfieGRXZ4j1bPm3vxFwAA//8DAFBLAwQUAAYACAAAACEA3CAHt98AAAAIAQAA&#10;DwAAAGRycy9kb3ducmV2LnhtbEyPwU7DMBBE70j8g7VI3FqnKCkhZFMBEhXiUImUCzc3WeKo9jrE&#10;Thv+HnOC42hGM2/KzWyNONHoe8cIq2UCgrhxbc8dwvv+eZGD8EFxq4xjQvgmD5vq8qJURevO/Ean&#10;OnQilrAvFIIOYSik9I0mq/zSDcTR+3SjVSHKsZPtqM6x3Bp5kyRraVXPcUGrgZ40Ncd6sggv9lHv&#10;/epL24+jqV/D7Xbnpy3i9dX8cA8i0Bz+wvCLH9GhikwHN3HrhUFI8yyiB4RFBiL6d3magjggrLMM&#10;ZFXK/weqHwAAAP//AwBQSwECLQAUAAYACAAAACEAtoM4kv4AAADhAQAAEwAAAAAAAAAAAAAAAAAA&#10;AAAAW0NvbnRlbnRfVHlwZXNdLnhtbFBLAQItABQABgAIAAAAIQA4/SH/1gAAAJQBAAALAAAAAAAA&#10;AAAAAAAAAC8BAABfcmVscy8ucmVsc1BLAQItABQABgAIAAAAIQBZt1ioqwIAAAEGAAAOAAAAAAAA&#10;AAAAAAAAAC4CAABkcnMvZTJvRG9jLnhtbFBLAQItABQABgAIAAAAIQDcIAe33wAAAAgBAAAPAAAA&#10;AAAAAAAAAAAAAAUFAABkcnMvZG93bnJldi54bWxQSwUGAAAAAAQABADzAAAAEQYAAAAA&#10;" fillcolor="#c5e0b3 [1305]" strokecolor="#c45911 [2405]" strokeweight=".5pt">
                <v:textbox>
                  <w:txbxContent>
                    <w:p w14:paraId="36BC387F" w14:textId="58A53D2E" w:rsidR="00121347" w:rsidRPr="008A46AA" w:rsidRDefault="00121347" w:rsidP="00195E5A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8"/>
                          <w:u w:val="single"/>
                          <w:shd w:val="clear" w:color="auto" w:fill="FFE599" w:themeFill="accent4" w:themeFillTint="66"/>
                          <w:lang w:val="en-US"/>
                        </w:rPr>
                      </w:pPr>
                      <w:r w:rsidRPr="006C41C4">
                        <w:rPr>
                          <w:rFonts w:ascii="Times New Roman" w:eastAsia="Yu Gothic UI" w:hAnsi="Times New Roman" w:cs="Times New Roman"/>
                          <w:b/>
                          <w:bCs/>
                          <w:color w:val="000000"/>
                        </w:rPr>
                        <w:t> Do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color w:val="000000"/>
                        </w:rPr>
                        <w:t xml:space="preserve"> 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b/>
                          <w:bCs/>
                          <w:color w:val="000000"/>
                        </w:rPr>
                        <w:t>NOT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color w:val="000000"/>
                        </w:rPr>
                        <w:t xml:space="preserve"> include your name and affiliation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b/>
                          <w:bCs/>
                          <w:color w:val="000000"/>
                          <w:u w:val="single"/>
                        </w:rPr>
                        <w:t xml:space="preserve"> when submitting!!!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13DF2" w:rsidRPr="005B1A4B"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tab/>
      </w:r>
    </w:p>
    <w:p w14:paraId="1D97DEEC" w14:textId="18348F63" w:rsidR="00313DF2" w:rsidRPr="009D613E" w:rsidRDefault="009D613E" w:rsidP="00195E5A">
      <w:pPr>
        <w:ind w:right="-2" w:firstLineChars="0" w:firstLine="0"/>
        <w:jc w:val="center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Author name</w:t>
      </w:r>
    </w:p>
    <w:p w14:paraId="6478DA7A" w14:textId="17E85E0A" w:rsidR="009D613E" w:rsidRDefault="009D613E" w:rsidP="00195E5A">
      <w:pPr>
        <w:ind w:right="-2" w:firstLineChars="0" w:firstLine="0"/>
        <w:jc w:val="center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Affiliati</w:t>
      </w:r>
      <w:r w:rsidR="003E0B1D">
        <w:rPr>
          <w:rFonts w:ascii="Times New Roman" w:hAnsi="Times New Roman" w:cs="Times New Roman"/>
          <w:sz w:val="24"/>
          <w:szCs w:val="24"/>
          <w:lang w:val="en-US" w:eastAsia="ja-JP"/>
        </w:rPr>
        <w:t>o</w:t>
      </w: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n</w:t>
      </w:r>
    </w:p>
    <w:p w14:paraId="54DDCFCD" w14:textId="11BE382D" w:rsidR="009D613E" w:rsidRDefault="009D613E" w:rsidP="00CD45D2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p w14:paraId="6A2EC855" w14:textId="14104886" w:rsidR="003110AB" w:rsidRPr="005B1A4B" w:rsidRDefault="003110AB" w:rsidP="00160922">
      <w:pPr>
        <w:snapToGrid w:val="0"/>
        <w:spacing w:line="480" w:lineRule="auto"/>
        <w:ind w:right="-2" w:firstLineChars="0" w:firstLine="0"/>
        <w:jc w:val="center"/>
        <w:rPr>
          <w:rFonts w:ascii="Times New Roman" w:hAnsi="Times New Roman" w:cs="Times New Roman"/>
          <w:b/>
          <w:bCs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b/>
          <w:bCs/>
          <w:sz w:val="24"/>
          <w:szCs w:val="28"/>
          <w:lang w:val="en-US"/>
        </w:rPr>
        <w:t>Abstract</w:t>
      </w:r>
    </w:p>
    <w:p w14:paraId="61E3F5F3" w14:textId="74F8241D" w:rsidR="003110AB" w:rsidRPr="005B1A4B" w:rsidRDefault="003110AB" w:rsidP="00160922">
      <w:pPr>
        <w:snapToGrid w:val="0"/>
        <w:spacing w:line="480" w:lineRule="auto"/>
        <w:ind w:firstLineChars="0" w:firstLine="0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rite an abstract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o more than 200 words </w:t>
      </w:r>
      <w:r w:rsidR="006B174E" w:rsidRPr="005B1A4B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provide readers with an overview of the research. In this section, </w:t>
      </w:r>
      <w:r w:rsidR="002F09A8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background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>methods, results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conclusion 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should be 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scribed 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>concisely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though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not all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articles have to follow this particular structure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553B6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1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Use </w:t>
      </w:r>
      <w:r w:rsidR="002F09A8" w:rsidRPr="005B1A4B">
        <w:rPr>
          <w:rFonts w:ascii="Times New Roman" w:hAnsi="Times New Roman" w:cs="Times New Roman"/>
          <w:sz w:val="24"/>
          <w:szCs w:val="24"/>
          <w:lang w:val="en-US"/>
        </w:rPr>
        <w:t>12-point</w:t>
      </w:r>
      <w:r w:rsidR="00961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font overall.</w:t>
      </w:r>
    </w:p>
    <w:p w14:paraId="015F67F6" w14:textId="205FB19E" w:rsidR="003110AB" w:rsidRPr="005B1A4B" w:rsidRDefault="003110AB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9D613E">
        <w:rPr>
          <w:rFonts w:ascii="Times New Roman" w:hAnsi="Times New Roman" w:cs="Times New Roman"/>
          <w:i/>
          <w:sz w:val="24"/>
          <w:szCs w:val="24"/>
          <w:lang w:val="en-US"/>
        </w:rPr>
        <w:t>Keywords</w:t>
      </w:r>
      <w:r w:rsidRPr="005B1A4B">
        <w:rPr>
          <w:rFonts w:ascii="Times New Roman" w:hAnsi="Times New Roman" w:cs="Times New Roman"/>
          <w:b/>
          <w:i/>
          <w:sz w:val="24"/>
          <w:szCs w:val="24"/>
          <w:lang w:val="en-US"/>
        </w:rPr>
        <w:t>: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o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more</w:t>
      </w:r>
      <w:r w:rsidR="00EC697E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han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7796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fiv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words</w:t>
      </w:r>
      <w:r w:rsidR="006826FF" w:rsidRPr="005B1A4B">
        <w:rPr>
          <w:rFonts w:ascii="Times New Roman" w:hAnsi="Times New Roman" w:cs="Times New Roman"/>
          <w:sz w:val="24"/>
          <w:szCs w:val="24"/>
          <w:lang w:val="en-US"/>
        </w:rPr>
        <w:t>, word or phrase</w:t>
      </w:r>
    </w:p>
    <w:p w14:paraId="26EBEA3A" w14:textId="2FAA03A2" w:rsidR="00195E5A" w:rsidRDefault="00195E5A" w:rsidP="002B5BA1">
      <w:pPr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E2AECF1" wp14:editId="5DE718B2">
                <wp:simplePos x="0" y="0"/>
                <wp:positionH relativeFrom="margin">
                  <wp:posOffset>1364254</wp:posOffset>
                </wp:positionH>
                <wp:positionV relativeFrom="paragraph">
                  <wp:posOffset>50165</wp:posOffset>
                </wp:positionV>
                <wp:extent cx="3036814" cy="247650"/>
                <wp:effectExtent l="0" t="0" r="11430" b="19050"/>
                <wp:wrapNone/>
                <wp:docPr id="2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6814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0BEDAF" w14:textId="55ED48A4" w:rsidR="00195E5A" w:rsidRPr="00195E5A" w:rsidRDefault="00195E5A" w:rsidP="00195E5A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 xml:space="preserve">Do not write </w:t>
                            </w:r>
                            <w:r w:rsidRPr="00195E5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>INTRODUCTION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 xml:space="preserve"> as a head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AECF1" id="_x0000_s1027" style="position:absolute;left:0;text-align:left;margin-left:107.4pt;margin-top:3.95pt;width:239.1pt;height:19.5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rUpqQIAAAgGAAAOAAAAZHJzL2Uyb0RvYy54bWysVN9P2zAQfp+0/8Hy+0hTSmEVKapATJMY&#10;oMHEs+vYJJLj82y3SffX72wnaWGIB7Q8OPb9+u4+++78omsU2QrratAFzY8mlAjNoaz1c0F/PV5/&#10;OaPEeaZLpkCLgu6EoxfLz5/OW7MQU6hAlcISDKLdojUFrbw3iyxzvBINc0dghEalBNswj0f7nJWW&#10;tRi9Udl0MplnLdjSWODCOZReJSVdxvhSCu7vpHTCE1VQzM3H1cZ1HdZsec4Wz5aZquZ9GuwDWTSs&#10;1gg6hrpinpGNrf8J1dTcggPpjzg0GUhZcxFrwGryyatqHipmRKwFyXFmpMn9v7D8dvtg7i3S0Bq3&#10;cLgNVXTSNuGP+ZEukrUbyRKdJxyFx5Pj+Vk+o4Sjbjo7nZ9ENrO9t7HOfxPQkLApqMXLiByx7Y3z&#10;iIimg0kAc6Dq8rpWKh7CAxCXypItw6tjnAvtp9FdbZofUCb5fIJfukQU41Un8WwQI0R8SiFSBHwB&#10;ojRpCzo/xsw/msDpSZ/Ae0ioUxrh9xTHnd8pEXCV/ikkqUskNVU4pnxYfJ5yrFgpkjggD5SPHrHI&#10;GDBElsjmGLsP8BaxeaAQs+ztg6uIzTM69wy95zx6RGTQfnRuag02pf8ygPIjcrIfSErUBJZ8t+6Q&#10;G5wtIccgWUO5u7fEQmpmZ/h1jQ/shjl/zyx2L/Y5TiR/h4tUgDcM/Y6SCuyft+TBHpsKtZS0OA0K&#10;6n5vmBWUqO8a2+1rPpuF8REPs5PTKR7soWZ9qNGb5hLw1eY4+wyP22Dv1bCVFponHFyrgIoqpjli&#10;F5R7OxwufZpSOPq4WK2iGY4Mw/yNfjA8BA88hwZ67J6YNX2XeezPWxgmB1u8arZkGzw1rDYeZB07&#10;cc9rfwM4buKL6EdjmGeH52i1H+DLvwAAAP//AwBQSwMEFAAGAAgAAAAhALxlkZDfAAAACAEAAA8A&#10;AABkcnMvZG93bnJldi54bWxMj0FPwkAUhO8m/ofNM/FiZAs0ta3dEjAhegW9eFu6z7bQfdt0Fyj8&#10;ep8nPE5mMvNNsRhtJ044+NaRgukkAoFUOdNSreDrc/2cgvBBk9GdI1RwQQ+L8v6u0LlxZ9rgaRtq&#10;wSXkc62gCaHPpfRVg1b7ieuR2Ptxg9WB5VBLM+gzl9tOzqIokVa3xAuN7vGtweqwPVoF681Hap72&#10;q+XKtdd4/h2l71hXSj0+jMtXEAHHcAvDHz6jQ8lMO3ck40WnYDaNGT0oeMlAsJ9kc/62UxAnGciy&#10;kP8PlL8AAAD//wMAUEsBAi0AFAAGAAgAAAAhALaDOJL+AAAA4QEAABMAAAAAAAAAAAAAAAAAAAAA&#10;AFtDb250ZW50X1R5cGVzXS54bWxQSwECLQAUAAYACAAAACEAOP0h/9YAAACUAQAACwAAAAAAAAAA&#10;AAAAAAAvAQAAX3JlbHMvLnJlbHNQSwECLQAUAAYACAAAACEAhfa1KakCAAAIBgAADgAAAAAAAAAA&#10;AAAAAAAuAgAAZHJzL2Uyb0RvYy54bWxQSwECLQAUAAYACAAAACEAvGWRkN8AAAAIAQAADwAAAAAA&#10;AAAAAAAAAAADBQAAZHJzL2Rvd25yZXYueG1sUEsFBgAAAAAEAAQA8wAAAA8GAAAAAA==&#10;" fillcolor="#f4b083 [1941]" strokecolor="#c45911 [2405]" strokeweight=".5pt">
                <v:textbox>
                  <w:txbxContent>
                    <w:p w14:paraId="320BEDAF" w14:textId="55ED48A4" w:rsidR="00195E5A" w:rsidRPr="00195E5A" w:rsidRDefault="00195E5A" w:rsidP="00195E5A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 xml:space="preserve">Do not write </w:t>
                      </w:r>
                      <w:r w:rsidRPr="00195E5A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>INTRODUCTION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 xml:space="preserve"> as a heading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93E082B" w14:textId="67407A8B" w:rsidR="002B5BA1" w:rsidRPr="005B1A4B" w:rsidRDefault="00195E5A" w:rsidP="00160922">
      <w:pPr>
        <w:snapToGrid w:val="0"/>
        <w:spacing w:line="480" w:lineRule="auto"/>
        <w:ind w:firstLineChars="236" w:firstLine="566"/>
        <w:rPr>
          <w:rFonts w:ascii="Times New Roman" w:hAnsi="Times New Roman" w:cs="Times New Roman"/>
          <w:sz w:val="24"/>
          <w:szCs w:val="24"/>
          <w:lang w:val="en-US"/>
        </w:rPr>
      </w:pPr>
      <w:r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utomatically i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dent five space</w:t>
      </w:r>
      <w:r w:rsidR="002B5BA1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t the beginning of </w:t>
      </w:r>
      <w:r w:rsidR="00AF1675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 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aragraph. </w:t>
      </w:r>
      <w:r w:rsidR="000402E4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ll submissions must conform to the requirements 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of the </w:t>
      </w:r>
      <w:r w:rsidR="000402E4" w:rsidRPr="005B1A4B">
        <w:rPr>
          <w:rFonts w:ascii="Times New Roman" w:hAnsi="Times New Roman" w:cs="Times New Roman"/>
          <w:i/>
          <w:sz w:val="24"/>
          <w:szCs w:val="24"/>
          <w:lang w:val="en-US"/>
        </w:rPr>
        <w:t>Publication Manual of the American Psychological Association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32830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 edition. </w:t>
      </w:r>
    </w:p>
    <w:p w14:paraId="694BC801" w14:textId="77777777" w:rsidR="00C0639F" w:rsidRPr="005B1A4B" w:rsidRDefault="003110AB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he i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>ntroduction section, you need to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45AE9" w:rsidRPr="005B1A4B">
        <w:rPr>
          <w:rFonts w:ascii="Times New Roman" w:hAnsi="Times New Roman" w:cs="Times New Roman"/>
          <w:sz w:val="24"/>
          <w:szCs w:val="24"/>
          <w:lang w:val="en-US"/>
        </w:rPr>
        <w:t>stat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="00EC697E" w:rsidRPr="005B1A4B">
        <w:rPr>
          <w:rFonts w:ascii="Times New Roman" w:hAnsi="Times New Roman" w:cs="Times New Roman"/>
          <w:sz w:val="24"/>
          <w:szCs w:val="24"/>
          <w:lang w:val="en-US"/>
        </w:rPr>
        <w:t>he purpose or motivation of the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study, often with ref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erence to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previous studies.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0639F" w:rsidRPr="005B1A4B">
        <w:rPr>
          <w:rFonts w:ascii="Times New Roman" w:hAnsi="Times New Roman" w:cs="Times New Roman"/>
          <w:sz w:val="24"/>
          <w:szCs w:val="24"/>
          <w:lang w:val="en-US"/>
        </w:rPr>
        <w:t>………………………………</w:t>
      </w:r>
    </w:p>
    <w:p w14:paraId="5974D3F1" w14:textId="54989767" w:rsidR="00CD45D2" w:rsidRDefault="00C0639F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</w:t>
      </w:r>
      <w:r w:rsidR="00195E5A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..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5E5A" w:rsidRPr="005B1A4B">
        <w:rPr>
          <w:rFonts w:ascii="Times New Roman" w:hAnsi="Times New Roman" w:cs="Times New Roman"/>
          <w:sz w:val="24"/>
          <w:szCs w:val="24"/>
          <w:lang w:val="en-US"/>
        </w:rPr>
        <w:t>………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.…………………………………………………………………………………… .…………………………………………………………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>important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scribe </w:t>
      </w:r>
      <w:r w:rsidR="00AF1675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search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background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view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previous studies,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fine key terms, 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state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he importance of your research.</w:t>
      </w:r>
    </w:p>
    <w:p w14:paraId="7CF5303E" w14:textId="6548B4F4" w:rsidR="00EF3980" w:rsidRDefault="00EF3980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3152ED5A" w14:textId="77777777" w:rsidR="00EF3980" w:rsidRPr="00EF3980" w:rsidRDefault="00EF3980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69795F31" w14:textId="082E5C01" w:rsidR="00431418" w:rsidRPr="005B1A4B" w:rsidRDefault="0096192F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Literature Review</w:t>
      </w:r>
      <w:r w:rsidR="00500B51">
        <w:rPr>
          <w:rFonts w:ascii="Times New Roman" w:hAnsi="Times New Roman" w:cs="Times New Roman" w:hint="eastAsia"/>
          <w:b/>
          <w:sz w:val="24"/>
          <w:szCs w:val="24"/>
          <w:lang w:val="en-US" w:eastAsia="ja-JP"/>
        </w:rPr>
        <w:t xml:space="preserve"> (</w:t>
      </w:r>
      <w:r w:rsidR="00500B51">
        <w:rPr>
          <w:rFonts w:ascii="Times New Roman" w:hAnsi="Times New Roman" w:cs="Times New Roman"/>
          <w:b/>
          <w:sz w:val="24"/>
          <w:szCs w:val="24"/>
          <w:lang w:val="en-US" w:eastAsia="ja-JP"/>
        </w:rPr>
        <w:t>or an Appropriate Subtitle</w:t>
      </w:r>
      <w:r w:rsidR="00EF357D">
        <w:rPr>
          <w:rFonts w:ascii="Times New Roman" w:hAnsi="Times New Roman" w:cs="Times New Roman"/>
          <w:b/>
          <w:sz w:val="24"/>
          <w:szCs w:val="24"/>
          <w:lang w:val="en-US" w:eastAsia="ja-JP"/>
        </w:rPr>
        <w:t>)</w:t>
      </w:r>
    </w:p>
    <w:p w14:paraId="7E2F40CB" w14:textId="27F545E7" w:rsidR="00877113" w:rsidRPr="00764369" w:rsidRDefault="008771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fr-FR" w:eastAsia="ja-JP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7020348F" wp14:editId="5632E51A">
                <wp:simplePos x="0" y="0"/>
                <wp:positionH relativeFrom="column">
                  <wp:posOffset>-176530</wp:posOffset>
                </wp:positionH>
                <wp:positionV relativeFrom="paragraph">
                  <wp:posOffset>425450</wp:posOffset>
                </wp:positionV>
                <wp:extent cx="285750" cy="123825"/>
                <wp:effectExtent l="0" t="38100" r="57150" b="28575"/>
                <wp:wrapNone/>
                <wp:docPr id="25" name="直線矢印コネクタ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123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1118234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5" o:spid="_x0000_s1026" type="#_x0000_t32" style="position:absolute;left:0;text-align:left;margin-left:-13.9pt;margin-top:33.5pt;width:22.5pt;height:9.75pt;flip:y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LXcAAIAAAQEAAAOAAAAZHJzL2Uyb0RvYy54bWysU0uOEzEQ3SNxB8t70kmjQBSlM4sMsEEQ&#10;AcPe47bTFv6pbJLONqznArBAmguAxEgsOUyEcg3K7qRBfCSE2Fj+1HtV71V5dtYaTdYCgnK2oqPB&#10;kBJhuauVXVX04sXDOxNKQmS2ZtpZUdGtCPRsfvvWbOOnonSN07UAgiQ2TDe+ok2MfloUgTfCsDBw&#10;Xlh8lA4Mi3iEVVED2yC70UU5HN4rNg5qD46LEPD2vHuk88wvpeDxqZRBRKIrirXFvEJeL9NazGds&#10;ugLmG8WPZbB/qMIwZTFpT3XOIiOvQf1CZRQHF5yMA+5M4aRUXGQNqGY0/EnN84Z5kbWgOcH3NoX/&#10;R8ufrJdAVF3RckyJZQZ7dHh3c/j89vD++uvVx/3u0/7N1X73Yb/7QjAE/dr4MEXYwi7heAp+CUl8&#10;K8EQqZV/iaOQ7UCBpM1ub3u3RRsJx8tyMr4/xp5wfBqVdycde9HRJDoPIT4SzpC0qWiIwNSqiQtn&#10;LfbVQZeCrR+HiIUg8ARIYG3TGpnSD2xN4tajsAiK2ZUWSQWGp5Aiqenqz7u41aKDPxMSfcE6uzR5&#10;IsVCA1kznKX61ahnwcgEkUrrHjTM8v8IOsYmmMhT+rfAPjpndDb2QKOsg99lje2pVNnFn1R3WpPs&#10;S1dvczezHThq2Z/jt0iz/OM5w79/3vk3AAAA//8DAFBLAwQUAAYACAAAACEA1MVyFt8AAAAIAQAA&#10;DwAAAGRycy9kb3ducmV2LnhtbEyPQU/CQBSE7yb+h80z8QZbGmxJ6SsxJl7UKKIXbkv30TZ03za7&#10;C1R/vcsJj5OZzHxTrkbTixM531lGmE0TEMS11R03CN9fz5MFCB8Ua9VbJoQf8rCqbm9KVWh75k86&#10;bUIjYgn7QiG0IQyFlL5uySg/tQNx9PbWGRWidI3UTp1juellmiSZNKrjuNCqgZ5aqg+bo0F4m7mP&#10;l3z7vp/7xv1u+XW+9muLeH83Pi5BBBrDNQwX/IgOVWTa2SNrL3qESZpH9ICQ5fHTJZCnIHYIi+wB&#10;ZFXK/weqPwAAAP//AwBQSwECLQAUAAYACAAAACEAtoM4kv4AAADhAQAAEwAAAAAAAAAAAAAAAAAA&#10;AAAAW0NvbnRlbnRfVHlwZXNdLnhtbFBLAQItABQABgAIAAAAIQA4/SH/1gAAAJQBAAALAAAAAAAA&#10;AAAAAAAAAC8BAABfcmVscy8ucmVsc1BLAQItABQABgAIAAAAIQD6ELXcAAIAAAQEAAAOAAAAAAAA&#10;AAAAAAAAAC4CAABkcnMvZTJvRG9jLnhtbFBLAQItABQABgAIAAAAIQDUxXIW3wAAAAgBAAAPAAAA&#10;AAAAAAAAAAAAAFoEAABkcnMvZG93bnJldi54bWxQSwUGAAAAAAQABADzAAAAZgUAAAAA&#10;" strokecolor="black [3200]" strokeweight=".5pt">
                <v:stroke endarrow="block" joinstyle="miter"/>
              </v:shape>
            </w:pict>
          </mc:Fallback>
        </mc:AlternateContent>
      </w:r>
      <w:r w:rsidRPr="00877113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CC896DD" wp14:editId="7520F486">
                <wp:simplePos x="0" y="0"/>
                <wp:positionH relativeFrom="column">
                  <wp:posOffset>2680970</wp:posOffset>
                </wp:positionH>
                <wp:positionV relativeFrom="paragraph">
                  <wp:posOffset>596900</wp:posOffset>
                </wp:positionV>
                <wp:extent cx="466725" cy="104775"/>
                <wp:effectExtent l="38100" t="57150" r="28575" b="28575"/>
                <wp:wrapNone/>
                <wp:docPr id="24" name="直線矢印コネクタ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66725" cy="1047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9DD972" id="直線矢印コネクタ 24" o:spid="_x0000_s1026" type="#_x0000_t32" style="position:absolute;left:0;text-align:left;margin-left:211.1pt;margin-top:47pt;width:36.75pt;height:8.25pt;flip:x y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cv/HgIAAE4EAAAOAAAAZHJzL2Uyb0RvYy54bWysVEuOEzEQ3SNxB8t70p0ok6AonVlkGFgg&#10;iGBg77jtbktu2yqbfLZhPReABdJcACRGYslhIpRrUHYnzVdIIDZW2a73qt5zdU/PN40mKwFeWVPQ&#10;fi+nRBhuS2Wqgr64urx3nxIfmCmZtkYUdCs8PZ/dvTNdu4kY2NrqUgBBEuMna1fQOgQ3yTLPa9Ew&#10;37NOGLyUFhoWcAtVVgJbI3ujs0Gej7K1hdKB5cJ7PL1oL+ks8UspeHgqpReB6IJibyGtkNZlXLPZ&#10;lE0qYK5W/NgG+4cuGqYMFu2oLlhg5BWoX6gaxcF6K0OP2yazUioukgZU089/UvO8Zk4kLWiOd51N&#10;/v/R8ierBRBVFnQwpMSwBt/o8Pb28OnN4d3Nl+sP+93H/evr/e79fveZYAr6tXZ+grC5WcBx590C&#10;oviNhIZIrdwjHAWaopcxincolWyS79vOd7EJhOPhcDQaD84o4XjVz4fj8Vmsk7WEEezAh4fCNiQG&#10;BfUBmKrqMLfG4AtbaEuw1WMfWuAJEMHaxNVbrcpLpXXaQLWcayArFsciH+SjNAlY8Ye0wJR+YEoS&#10;tg5tCaCYqbQ49hZps+hFqz5FYatFW/KZkOgqamtbS/MsupKMc2FCv2PC7AiT2F4HzJNtfwQe8yNU&#10;pFn/G3CHSJWtCR24UcbC76qHzall2eafHGh1RwuWttymuUjW4NCmdzx+YPGr+H6f4N9+A7OvAAAA&#10;//8DAFBLAwQUAAYACAAAACEAn4sjBd4AAAAKAQAADwAAAGRycy9kb3ducmV2LnhtbEyPQU+EMBCF&#10;7yb+h2ZMvLllCawLUjZo4sGTETbG4ywdgUhbQssu/nvHkx4n8+W97xWH1YziTLMfnFWw3UQgyLZO&#10;D7ZTcGye7/YgfECrcXSWFHyTh0N5fVVgrt3FvtG5Dp3gEOtzVNCHMOVS+rYng37jJrL8+3SzwcDn&#10;3Ek944XDzSjjKNpJg4Plhh4neuqp/aoXo6CpXj4yX1fHkL6/Nrg87sOy80rd3qzVA4hAa/iD4Vef&#10;1aFkp5NbrPZiVJDEccyogizhTQwkWXoP4sTkNkpBloX8P6H8AQAA//8DAFBLAQItABQABgAIAAAA&#10;IQC2gziS/gAAAOEBAAATAAAAAAAAAAAAAAAAAAAAAABbQ29udGVudF9UeXBlc10ueG1sUEsBAi0A&#10;FAAGAAgAAAAhADj9If/WAAAAlAEAAAsAAAAAAAAAAAAAAAAALwEAAF9yZWxzLy5yZWxzUEsBAi0A&#10;FAAGAAgAAAAhAOqty/8eAgAATgQAAA4AAAAAAAAAAAAAAAAALgIAAGRycy9lMm9Eb2MueG1sUEsB&#10;Ai0AFAAGAAgAAAAhAJ+LIwXeAAAACgEAAA8AAAAAAAAAAAAAAAAAeAQAAGRycy9kb3ducmV2Lnht&#10;bFBLBQYAAAAABAAEAPMAAACDBQAAAAA=&#10;" strokecolor="#002060" strokeweight=".5pt">
                <v:stroke endarrow="block" joinstyle="miter"/>
              </v:shape>
            </w:pict>
          </mc:Fallback>
        </mc:AlternateContent>
      </w: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59272428" wp14:editId="3A388189">
                <wp:simplePos x="0" y="0"/>
                <wp:positionH relativeFrom="margin">
                  <wp:posOffset>-509905</wp:posOffset>
                </wp:positionH>
                <wp:positionV relativeFrom="paragraph">
                  <wp:posOffset>577850</wp:posOffset>
                </wp:positionV>
                <wp:extent cx="2095500" cy="666750"/>
                <wp:effectExtent l="0" t="0" r="19050" b="19050"/>
                <wp:wrapNone/>
                <wp:docPr id="23" name="正方形/長方形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6667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B33BC0" w14:textId="6DE34FD2" w:rsidR="00877113" w:rsidRPr="00AE4F5E" w:rsidRDefault="00877113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Parenthetical citation of works with the same author and same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272428" id="正方形/長方形 23" o:spid="_x0000_s1028" style="position:absolute;left:0;text-align:left;margin-left:-40.15pt;margin-top:45.5pt;width:165pt;height:52.5pt;z-index:251776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KnhpQIAAAgGAAAOAAAAZHJzL2Uyb0RvYy54bWysVEtv2zAMvg/YfxB0X+1kSdoGdYqgRYcB&#10;XVusHXpWZKk2IIuapMTOfv0oyXYfC3ooloMj8fGR/Cjy7LxrFNkJ62rQBZ0c5ZQIzaGs9VNBfz1c&#10;fTmhxHmmS6ZAi4LuhaPnq8+fzlqzFFOoQJXCEgTRbtmaglbem2WWOV6JhrkjMEKjUoJtmMerfcpK&#10;y1pEb1Q2zfNF1oItjQUunEPpZVLSVcSXUnB/K6UTnqiCYm4+fm38bsI3W52x5ZNlpqp5nwb7QBYN&#10;qzUGHaEumWdka+t/oJqaW3Ag/RGHJgMpay5iDVjNJH9TzX3FjIi1IDnOjDS5/wfLb3b35s4iDa1x&#10;S4fHUEUnbRP+MT/SRbL2I1mi84SjcJqfzuc5cspRt1gsjueRzezZ21jnvwloSDgU1GIzIkdsd+08&#10;RkTTwSQEc6Dq8qpWKl7CAxAXypIdw9YxzoX20+iuts0PKJN8keMvNRHF2Ookng1iDBGfUkCKAV8F&#10;UZq0mPtXzPyjCWDVKYH3IqFOaQz/THE8+b0SIa7SP4UkdRlITYkcKn6SVBUrRSoyRB4of11kBAzI&#10;EtkcsXuAw9ipHb19cBVxeEbnnqH3nEePGBm0H52bWoM9VJnyk9A85Ecm+4GkRE1gyXebDrkJ1PSP&#10;dAPl/s4SC2mYneFXNT6wa+b8HbM4vfgmcSP5W/xIBdhh6E+UVGD/HJIHexwq1FLS4jYoqPu9ZVZQ&#10;or5rHLfTyWwW1ke8zObHU7zYl5rNS43eNheAr3aCu8/weAz2Xg1HaaF5xMW1DlFRxTTH2AXl3g6X&#10;C5+2FK4+LtbraIYrwzB/re8ND+CB5zBAD90js6afMo/zeQPD5mDLN8OWbIOnhvXWg6zjJAamE699&#10;B3DdxL70qzHss5f3aPW8wFd/AQAA//8DAFBLAwQUAAYACAAAACEAHgaaMeAAAAAKAQAADwAAAGRy&#10;cy9kb3ducmV2LnhtbEyPy27CMBBF95X6D9ZU6qYCm4doksZBUAm1W2g33Zl4mgTicRQbCHx9p6t2&#10;OZqje8/Nl4NrxRn70HjSMBkrEEiltw1VGj4/NqMERIiGrGk9oYYrBlgW93e5yay/0BbPu1gJDqGQ&#10;GQ11jF0mZShrdCaMfYfEv2/fOxP57Ctpe3PhcNfKqVIL6UxD3FCbDl9rLI+7k9Ow2b4n9umwXq19&#10;c5vPvlTyhlWp9ePDsHoBEXGIfzD86rM6FOy09yeyQbQaRomaMaohnfAmBqbz9BnEnsl0oUAWufw/&#10;ofgBAAD//wMAUEsBAi0AFAAGAAgAAAAhALaDOJL+AAAA4QEAABMAAAAAAAAAAAAAAAAAAAAAAFtD&#10;b250ZW50X1R5cGVzXS54bWxQSwECLQAUAAYACAAAACEAOP0h/9YAAACUAQAACwAAAAAAAAAAAAAA&#10;AAAvAQAAX3JlbHMvLnJlbHNQSwECLQAUAAYACAAAACEAGyip4aUCAAAIBgAADgAAAAAAAAAAAAAA&#10;AAAuAgAAZHJzL2Uyb0RvYy54bWxQSwECLQAUAAYACAAAACEAHgaaMeAAAAAKAQAADwAAAAAAAAAA&#10;AAAAAAD/BAAAZHJzL2Rvd25yZXYueG1sUEsFBgAAAAAEAAQA8wAAAAwGAAAAAA==&#10;" fillcolor="#f4b083 [1941]" strokecolor="#c45911 [2405]" strokeweight=".5pt">
                <v:textbox>
                  <w:txbxContent>
                    <w:p w14:paraId="12B33BC0" w14:textId="6DE34FD2" w:rsidR="00877113" w:rsidRPr="00AE4F5E" w:rsidRDefault="00877113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Parenthetical citation of works with the same author and same yea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150A7A04" wp14:editId="7B20F3B5">
                <wp:simplePos x="0" y="0"/>
                <wp:positionH relativeFrom="margin">
                  <wp:posOffset>3185795</wp:posOffset>
                </wp:positionH>
                <wp:positionV relativeFrom="paragraph">
                  <wp:posOffset>282575</wp:posOffset>
                </wp:positionV>
                <wp:extent cx="1685925" cy="400050"/>
                <wp:effectExtent l="0" t="0" r="28575" b="19050"/>
                <wp:wrapNone/>
                <wp:docPr id="22" name="正方形/長方形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400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CE08DD" w14:textId="41D73E48" w:rsidR="00877113" w:rsidRPr="00AE4F5E" w:rsidRDefault="00877113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Parenthetical citation of multiple wo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A7A04" id="正方形/長方形 22" o:spid="_x0000_s1029" style="position:absolute;left:0;text-align:left;margin-left:250.85pt;margin-top:22.25pt;width:132.75pt;height:31.5pt;z-index:251773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wnlowIAAAgGAAAOAAAAZHJzL2Uyb0RvYy54bWysVN9P2zAQfp+0/8Hy+0hS2gIVKaqKmCYx&#10;QMDEs+vYTSTH59luk+6v39lJ08LQNKG9JL6f391n311etbUiW2FdBTqn2UlKidAcikqvc/rj+ebL&#10;OSXOM10wBVrkdCccvZp//nTZmJkYQQmqEJZgEu1mjclp6b2ZJYnjpaiZOwEjNBol2Jp5FO06KSxr&#10;MHutklGaTpMGbGEscOEcaq87I53H/FIK7u+ldMITlVOszcevjd9V+CbzSzZbW2bKivdlsA9UUbNK&#10;I+iQ6pp5Rja2+iNVXXELDqQ/4VAnIGXFRewBu8nSN908lcyI2AuS48xAk/t/afnd9sk8WKShMW7m&#10;8Bi6aKWtwx/rI20kazeQJVpPOCqz6fnkYjShhKNtnKbpJLKZHKKNdf6rgJqEQ04tXkbkiG1vnUdE&#10;dN27BDAHqipuKqWiEB6AWCpLtgyvjnEutB/FcLWpv0PR6aeI218iqvGqO3UoZ19NfEohUwR8BaI0&#10;aXI6PcXKP1rA2eQfkLBRpRH+QHE8+Z0SAVfpRyFJVSCpXYdDycfNZ12NJStEpw7I7zcZE4bMEtkc&#10;cvcJ3iM2C3OAVfb+IVTE4RmCe4b+FjxERGTQfgiuKw22K/91AuUH5M5/T1JHTWDJt6sWucnpaagx&#10;aFZQ7B4ssdANszP8psIHdsucf2AWpxfnHDeSv8ePVIA3DP2JkhLsr/f0wR+HCq2UNLgNcup+bpgV&#10;lKhvGsftIhuPw/qIwnhyNkLBHltWxxa9qZeArzbD3Wd4PAZ/r/ZHaaF+wcW1CKhoYpojdk65t3th&#10;6bsthauPi8UiuuHKMMzf6ifDQ/LAcxig5/aFWdNPmcf5vIP95mCzN8PW+YZIDYuNB1nFSTzw2t8A&#10;rpv4IvrVGPbZsRy9Dgt8/hsAAP//AwBQSwMEFAAGAAgAAAAhADpYjxHgAAAACgEAAA8AAABkcnMv&#10;ZG93bnJldi54bWxMj8FOwzAQRO9I/IO1SFwQtVuSJgpxqhapgmsLF25uvCSBeB3Fbhv4epZTOa7m&#10;aeZtuZpcL044hs6ThvlMgUCqve2o0fD2ur3PQYRoyJreE2r4xgCr6vqqNIX1Z9rhaR8bwSUUCqOh&#10;jXEopAx1i86EmR+QOPvwozORz7GRdjRnLne9XCi1lM50xAutGfCpxfprf3QatruX3N59btYb3/0k&#10;D+8qf8am1vr2Zlo/gog4xQsMf/qsDhU7HfyRbBC9hlTNM0Y1JEkKgoFsmS1AHJhUWQqyKuX/F6pf&#10;AAAA//8DAFBLAQItABQABgAIAAAAIQC2gziS/gAAAOEBAAATAAAAAAAAAAAAAAAAAAAAAABbQ29u&#10;dGVudF9UeXBlc10ueG1sUEsBAi0AFAAGAAgAAAAhADj9If/WAAAAlAEAAAsAAAAAAAAAAAAAAAAA&#10;LwEAAF9yZWxzLy5yZWxzUEsBAi0AFAAGAAgAAAAhABh3CeWjAgAACAYAAA4AAAAAAAAAAAAAAAAA&#10;LgIAAGRycy9lMm9Eb2MueG1sUEsBAi0AFAAGAAgAAAAhADpYjxHgAAAACgEAAA8AAAAAAAAAAAAA&#10;AAAA/QQAAGRycy9kb3ducmV2LnhtbFBLBQYAAAAABAAEAPMAAAAKBgAAAAA=&#10;" fillcolor="#f4b083 [1941]" strokecolor="#c45911 [2405]" strokeweight=".5pt">
                <v:textbox>
                  <w:txbxContent>
                    <w:p w14:paraId="30CE08DD" w14:textId="41D73E48" w:rsidR="00877113" w:rsidRPr="00AE4F5E" w:rsidRDefault="00877113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Parenthetical citation of multiple work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764369">
        <w:rPr>
          <w:rFonts w:ascii="Times New Roman" w:hAnsi="Times New Roman" w:cs="Times New Roman"/>
          <w:sz w:val="24"/>
          <w:szCs w:val="24"/>
          <w:lang w:val="fr-FR"/>
        </w:rPr>
        <w:t>………………………………..……… .……………………………………………………</w:t>
      </w:r>
      <w:r w:rsidRPr="00764369">
        <w:rPr>
          <w:rFonts w:ascii="Times New Roman" w:hAnsi="Times New Roman" w:cs="Times New Roman" w:hint="eastAsia"/>
          <w:sz w:val="24"/>
          <w:szCs w:val="24"/>
          <w:lang w:val="fr-FR" w:eastAsia="ja-JP"/>
        </w:rPr>
        <w:t>(</w:t>
      </w:r>
      <w:r w:rsidRPr="00764369">
        <w:rPr>
          <w:rFonts w:ascii="Times New Roman" w:hAnsi="Times New Roman" w:cs="Times New Roman"/>
          <w:sz w:val="24"/>
          <w:szCs w:val="24"/>
          <w:lang w:val="fr-FR" w:eastAsia="ja-JP"/>
        </w:rPr>
        <w:t>Boysen, 2015a</w:t>
      </w:r>
      <w:r w:rsidRPr="00764369">
        <w:rPr>
          <w:rFonts w:ascii="Times New Roman" w:hAnsi="Times New Roman" w:cs="Times New Roman"/>
          <w:iCs/>
          <w:noProof/>
          <w:sz w:val="24"/>
          <w:szCs w:val="24"/>
          <w:lang w:val="fr-FR" w:eastAsia="ja-JP"/>
        </w:rPr>
        <w:t>, 2015b; Griffin, et al., 2014)</w:t>
      </w:r>
      <w:r w:rsidRPr="00764369">
        <w:rPr>
          <w:rFonts w:ascii="Times New Roman" w:hAnsi="Times New Roman" w:cs="Times New Roman"/>
          <w:i/>
          <w:noProof/>
          <w:sz w:val="24"/>
          <w:szCs w:val="24"/>
          <w:lang w:val="fr-FR" w:eastAsia="ja-JP"/>
        </w:rPr>
        <w:t xml:space="preserve"> 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>…………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…………………</w:t>
      </w:r>
      <w:r w:rsidRPr="00764369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..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>……… .…………………………………………………………………………………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.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>…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.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 xml:space="preserve"> .………………………………………………………</w:t>
      </w:r>
      <w:r w:rsidR="00431418" w:rsidRPr="00764369">
        <w:rPr>
          <w:rFonts w:ascii="Times New Roman" w:hAnsi="Times New Roman" w:cs="Times New Roman"/>
          <w:sz w:val="24"/>
          <w:szCs w:val="24"/>
          <w:lang w:val="fr-FR" w:eastAsia="ja-JP"/>
        </w:rPr>
        <w:t>…………………</w:t>
      </w:r>
      <w:r w:rsidRPr="00764369">
        <w:rPr>
          <w:rFonts w:ascii="Times New Roman" w:hAnsi="Times New Roman" w:cs="Times New Roman"/>
          <w:sz w:val="24"/>
          <w:szCs w:val="24"/>
          <w:lang w:val="fr-FR" w:eastAsia="ja-JP"/>
        </w:rPr>
        <w:t>……………….</w:t>
      </w:r>
    </w:p>
    <w:p w14:paraId="7F544561" w14:textId="5AF6F7C1" w:rsidR="004E2EE4" w:rsidRPr="00764369" w:rsidRDefault="00431418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fr-FR"/>
        </w:rPr>
      </w:pPr>
      <w:r w:rsidRPr="00764369">
        <w:rPr>
          <w:rFonts w:ascii="Times New Roman" w:hAnsi="Times New Roman" w:cs="Times New Roman"/>
          <w:sz w:val="24"/>
          <w:szCs w:val="24"/>
          <w:lang w:val="fr-FR" w:eastAsia="ja-JP"/>
        </w:rPr>
        <w:t>(</w:t>
      </w:r>
      <w:r w:rsidRPr="00764369">
        <w:rPr>
          <w:rFonts w:ascii="Times New Roman" w:hAnsi="Times New Roman" w:cs="Times New Roman"/>
          <w:sz w:val="24"/>
          <w:szCs w:val="24"/>
          <w:lang w:val="fr-FR"/>
        </w:rPr>
        <w:t>****, 2014; *** &amp; *******, 2018).</w:t>
      </w:r>
      <w:r w:rsidR="004E2EE4" w:rsidRPr="00764369">
        <w:rPr>
          <w:rFonts w:ascii="Times New Roman" w:hAnsi="Times New Roman" w:cs="Times New Roman"/>
          <w:sz w:val="24"/>
          <w:szCs w:val="24"/>
          <w:lang w:val="fr-FR"/>
        </w:rPr>
        <w:t xml:space="preserve"> ……………………</w:t>
      </w:r>
      <w:r w:rsidR="00877113" w:rsidRPr="00764369">
        <w:rPr>
          <w:rFonts w:ascii="Times New Roman" w:hAnsi="Times New Roman" w:cs="Times New Roman"/>
          <w:sz w:val="24"/>
          <w:szCs w:val="24"/>
          <w:lang w:val="fr-FR"/>
        </w:rPr>
        <w:t>…………………………….</w:t>
      </w:r>
    </w:p>
    <w:p w14:paraId="017F9BCF" w14:textId="1FE6E36E" w:rsidR="004E2EE4" w:rsidRDefault="00877113" w:rsidP="00877113">
      <w:pPr>
        <w:snapToGrid w:val="0"/>
        <w:spacing w:line="480" w:lineRule="auto"/>
        <w:ind w:firstLineChars="0"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3CD4D6D" wp14:editId="31E10CBF">
                <wp:simplePos x="0" y="0"/>
                <wp:positionH relativeFrom="margin">
                  <wp:posOffset>1743710</wp:posOffset>
                </wp:positionH>
                <wp:positionV relativeFrom="paragraph">
                  <wp:posOffset>796925</wp:posOffset>
                </wp:positionV>
                <wp:extent cx="4427220" cy="396240"/>
                <wp:effectExtent l="0" t="0" r="11430" b="22860"/>
                <wp:wrapNone/>
                <wp:docPr id="9" name="正方形/長方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27220" cy="39624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629BDD" w14:textId="550B243E" w:rsidR="00514BC4" w:rsidRPr="00AE4F5E" w:rsidRDefault="00514BC4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Make sure you hide </w:t>
                            </w:r>
                            <w:r w:rsidRPr="00877113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8"/>
                              </w:rPr>
                              <w:t>ALL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your personal information</w:t>
                            </w:r>
                            <w:r w:rsidR="005322B5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(****) for blind review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D4D6D" id="正方形/長方形 9" o:spid="_x0000_s1030" style="position:absolute;margin-left:137.3pt;margin-top:62.75pt;width:348.6pt;height:31.2pt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1y0sAIAAAgGAAAOAAAAZHJzL2Uyb0RvYy54bWysVN1P2zAQf5+0/8Hy+0gbShkVKapATJMY&#10;oMHEs+vYJJLj82y3SffX72wnafkQD9P6kNr39bv7+e7OL7pGka2wrgZd0OnRhBKhOZS1fi7or8fr&#10;L18pcZ7pkinQoqA74ejF8vOn89YsRA4VqFJYgkG0W7SmoJX3ZpFljleiYe4IjNColGAb5vFqn7PS&#10;shajNyrLJ5N51oItjQUunEPpVVLSZYwvpeD+TkonPFEFxdx8/Nr4XYdvtjxni2fLTFXzPg32D1k0&#10;rNYIOoa6Yp6Rja3fhGpqbsGB9EccmgykrLmINWA108mrah4qZkSsBclxZqTJ/b+w/Hb7YO4t0tAa&#10;t3B4DFV00jbhH/MjXSRrN5IlOk84Cmez/DTPkVOOuuOzeT6LbGZ7b2Od/yagIeFQUIuPETli2xvn&#10;ERFNB5MA5kDV5XWtVLyEBhCXypItw6djnAvt59FdbZofUCb5bIK/9IgoxqdO4vkgRojYSiFSBHwB&#10;ojRpCzo/PpnEwC90o9thAvmbBE5P+gQ+QkKd0gi/pzie/E6JUKvSP4UkdYmkJoB3sacpx4qVIqUU&#10;kAfKR49YZAwYIktkc4zdB3iP2GmgELPs7YOriMMzOvcMfeQ8ekRk0H50bmoNNqX/MoDyI3KyH0hK&#10;1ASWfLfukBvst5BjkKyh3N1bYiENszP8usYGu2HO3zOL04s9iRvJ3+FHKsAXhv5ESQX2z3vyYI9D&#10;hVpKWtwGBXW/N8wKStR3jeN2Np1hexMfL7OT09D39lCzPtToTXMJ2LVT3H2Gx2Ow92o4SgvNEy6u&#10;VUBFFdMcsQvKvR0ulz5tKVx9XKxW0QxXhmH+Rj8YHoIHnsMAPXZPzJp+yjzO5y0Mm4MtXg1bsg2e&#10;GlYbD7KOk7jntX8BXDexI/rVGPbZ4T1a7Rf48i8AAAD//wMAUEsDBBQABgAIAAAAIQAVr/d54AAA&#10;AAsBAAAPAAAAZHJzL2Rvd25yZXYueG1sTI/BTsMwEETvSPyDtUjcqJOINm2IUwESFeKARMqFmxsv&#10;cdR4HWKnDX/PcoLjzjzNzpTb2fXihGPoPClIFwkIpMabjloF7/unmzWIEDUZ3XtCBd8YYFtdXpS6&#10;MP5Mb3iqYys4hEKhFdgYh0LK0Fh0Oiz8gMTepx+djnyOrTSjPnO462WWJCvpdEf8weoBHy02x3py&#10;Cp7dg92H9Mu6j2Nfv8R89xqmnVLXV/P9HYiIc/yD4bc+V4eKOx38RCaIXkGW364YZSNbLkEwsclT&#10;HnNgZZ1vQFal/L+h+gEAAP//AwBQSwECLQAUAAYACAAAACEAtoM4kv4AAADhAQAAEwAAAAAAAAAA&#10;AAAAAAAAAAAAW0NvbnRlbnRfVHlwZXNdLnhtbFBLAQItABQABgAIAAAAIQA4/SH/1gAAAJQBAAAL&#10;AAAAAAAAAAAAAAAAAC8BAABfcmVscy8ucmVsc1BLAQItABQABgAIAAAAIQBML1y0sAIAAAgGAAAO&#10;AAAAAAAAAAAAAAAAAC4CAABkcnMvZTJvRG9jLnhtbFBLAQItABQABgAIAAAAIQAVr/d54AAAAAsB&#10;AAAPAAAAAAAAAAAAAAAAAAoFAABkcnMvZG93bnJldi54bWxQSwUGAAAAAAQABADzAAAAFwYAAAAA&#10;" fillcolor="#c5e0b3 [1305]" strokecolor="#c45911 [2405]" strokeweight=".5pt">
                <v:textbox>
                  <w:txbxContent>
                    <w:p w14:paraId="7D629BDD" w14:textId="550B243E" w:rsidR="00514BC4" w:rsidRPr="00AE4F5E" w:rsidRDefault="00514BC4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Make sure you hide </w:t>
                      </w:r>
                      <w:r w:rsidRPr="00877113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8"/>
                        </w:rPr>
                        <w:t>ALL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your personal information</w:t>
                      </w:r>
                      <w:r w:rsidR="005322B5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(****) for blind review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E2EE4" w:rsidRPr="000629B2">
        <w:rPr>
          <w:rFonts w:ascii="Times New Roman" w:hAnsi="Times New Roman" w:cs="Times New Roman"/>
          <w:sz w:val="24"/>
          <w:szCs w:val="24"/>
          <w:lang w:val="fr-FR"/>
        </w:rPr>
        <w:t>……………………</w:t>
      </w:r>
      <w:r w:rsidR="008367EB" w:rsidRPr="000629B2">
        <w:rPr>
          <w:rFonts w:ascii="Times New Roman" w:hAnsi="Times New Roman" w:cs="Times New Roman"/>
          <w:sz w:val="24"/>
          <w:szCs w:val="24"/>
          <w:lang w:val="fr-FR"/>
        </w:rPr>
        <w:t>………………………………………………………………</w:t>
      </w:r>
      <w:r w:rsidR="004E2EE4" w:rsidRPr="000629B2">
        <w:rPr>
          <w:rFonts w:ascii="Times New Roman" w:hAnsi="Times New Roman" w:cs="Times New Roman"/>
          <w:sz w:val="24"/>
          <w:szCs w:val="24"/>
          <w:lang w:val="fr-FR"/>
        </w:rPr>
        <w:t xml:space="preserve"> .………………………………………………………</w:t>
      </w:r>
      <w:r w:rsidR="004E2EE4" w:rsidRPr="000629B2">
        <w:rPr>
          <w:rFonts w:ascii="Times New Roman" w:hAnsi="Times New Roman" w:cs="Times New Roman"/>
          <w:sz w:val="24"/>
          <w:szCs w:val="24"/>
          <w:lang w:val="fr-FR" w:eastAsia="ja-JP"/>
        </w:rPr>
        <w:t xml:space="preserve">………………… </w:t>
      </w:r>
      <w:r w:rsidR="004E2EE4" w:rsidRPr="005B1A4B">
        <w:rPr>
          <w:rFonts w:ascii="Times New Roman" w:hAnsi="Times New Roman" w:cs="Times New Roman"/>
          <w:sz w:val="24"/>
          <w:szCs w:val="24"/>
          <w:lang w:val="en-US" w:eastAsia="ja-JP"/>
        </w:rPr>
        <w:t>(</w:t>
      </w:r>
      <w:r w:rsidR="004E2EE4" w:rsidRPr="005B1A4B">
        <w:rPr>
          <w:rFonts w:ascii="Times New Roman" w:hAnsi="Times New Roman" w:cs="Times New Roman"/>
          <w:sz w:val="24"/>
          <w:szCs w:val="24"/>
          <w:lang w:val="en-US"/>
        </w:rPr>
        <w:t>****, 2014; *****, 2016; *** &amp; *******, 2018).</w:t>
      </w:r>
    </w:p>
    <w:p w14:paraId="2796B795" w14:textId="19E46F4E" w:rsidR="00877113" w:rsidRDefault="008771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6B8EB769" w14:textId="051F00DE" w:rsidR="00877113" w:rsidRPr="005B1A4B" w:rsidRDefault="008771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07AEEB92" w14:textId="50BFB845" w:rsidR="003110AB" w:rsidRPr="005B1A4B" w:rsidRDefault="005658F5" w:rsidP="00313DF2">
      <w:pPr>
        <w:ind w:right="-2" w:firstLineChars="0" w:firstLine="0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ACE01DA" wp14:editId="1E0A1339">
                <wp:simplePos x="0" y="0"/>
                <wp:positionH relativeFrom="margin">
                  <wp:posOffset>3471546</wp:posOffset>
                </wp:positionH>
                <wp:positionV relativeFrom="paragraph">
                  <wp:posOffset>10161</wp:posOffset>
                </wp:positionV>
                <wp:extent cx="1238250" cy="247650"/>
                <wp:effectExtent l="0" t="0" r="19050" b="19050"/>
                <wp:wrapNone/>
                <wp:docPr id="10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0F3DB7" w14:textId="34B231B1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1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E01DA" id="_x0000_s1031" style="position:absolute;left:0;text-align:left;margin-left:273.35pt;margin-top:.8pt;width:97.5pt;height:19.5pt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cf+pwIAAAgGAAAOAAAAZHJzL2Uyb0RvYy54bWysVN9P2zAQfp+0/8Hy+0gT2sIqUlSBmCYx&#10;qAYTz67jkEiOz7PdJt1fv7OdpIUhHtD6kJ7vx3d3n313cdk1kuyEsTWonKYnE0qE4lDU6jmnvx5v&#10;vpxTYh1TBZOgRE73wtLL5edPF61eiAwqkIUwBEGUXbQ6p5VzepEklleiYfYEtFBoLME0zOHRPCeF&#10;YS2iNzLJJpN50oIptAEurEXtdTTSZcAvS8HdfVla4YjMKdbmwteE78Z/k+UFWzwbpqua92WwD1TR&#10;sFph0hHqmjlGtqb+B6qpuQELpTvh0CRQljUXoQfsJp286uahYlqEXpAcq0ea7P+D5Xe7B702SEOr&#10;7cKi6LvoStP4f6yPdIGs/UiW6BzhqEyz0/NshpxytGXTsznKCJMcorWx7puAhnghpwYvI3DEdrfW&#10;RdfBxSezIOvippYyHPwDEFfSkB3Dq2OcC+WyEC63zQ8oon4+wV+8RFTjVUf1dFBjNeEpeaRQ24sk&#10;UpE2p/NTrPyjBZzN+gLey4Q2qTD9geIgub0UPq9UP0VJ6gJJjR2OJR83n8YaK1aIqPaZB8rHiNBk&#10;APTIJbI5YvcAbxGb9jfX+/tQEYZnDO4Zei94jAiZQbkxuKkVmFj+SwDpxszRfyApUuNZct2mQ25y&#10;OvM1es0Giv3aEANxmK3mNzU+sFtm3ZoZnF58k7iR3D1+Sgl4w9BLlFRg/ryl9/44VGilpMVtkFP7&#10;e8uMoER+VzhuX9Pp1K+PcJjOzjI8mGPL5tiits0V4KtNcfdpHkTv7+QglgaaJ1xcK58VTUxxzJ1T&#10;7sxwuHJxS+Hq42K1Cm64MjRzt+pBcw/uefYD9Ng9MaP7KXM4n3cwbA62eDVs0ddHKlhtHZR1mMQD&#10;r/0N4LoJT6lfjX6fHZ+D12GBL/8CAAD//wMAUEsDBBQABgAIAAAAIQC775JT3QAAAAgBAAAPAAAA&#10;ZHJzL2Rvd25yZXYueG1sTI9BT8JAEIXvJvyHzZB4MbKLltLUbgmYEL2CXrwt3bGtdmeb7gLVX+94&#10;guPL9/Lmm2I1uk6ccAitJw3zmQKBVHnbUq3h/W17n4EI0ZA1nSfU8IMBVuXkpjC59Wfa4Wkfa8Ej&#10;FHKjoYmxz6UMVYPOhJnvkZh9+sGZyHGopR3MmcddJx+USqUzLfGFxvT43GD1vT86Ddvda2bvvjbr&#10;jW9/k8cPlb1gXWl9Ox3XTyAijvFShn99VoeSnQ7+SDaITsMiSZdcZZCCYL5M5pwPGhKVgiwLef1A&#10;+QcAAP//AwBQSwECLQAUAAYACAAAACEAtoM4kv4AAADhAQAAEwAAAAAAAAAAAAAAAAAAAAAAW0Nv&#10;bnRlbnRfVHlwZXNdLnhtbFBLAQItABQABgAIAAAAIQA4/SH/1gAAAJQBAAALAAAAAAAAAAAAAAAA&#10;AC8BAABfcmVscy8ucmVsc1BLAQItABQABgAIAAAAIQBoecf+pwIAAAgGAAAOAAAAAAAAAAAAAAAA&#10;AC4CAABkcnMvZTJvRG9jLnhtbFBLAQItABQABgAIAAAAIQC775JT3QAAAAgBAAAPAAAAAAAAAAAA&#10;AAAAAAEFAABkcnMvZG93bnJldi54bWxQSwUGAAAAAAQABADzAAAACwYAAAAA&#10;" fillcolor="#f4b083 [1941]" strokecolor="#c45911 [2405]" strokeweight=".5pt">
                <v:textbox>
                  <w:txbxContent>
                    <w:p w14:paraId="0B0F3DB7" w14:textId="34B231B1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1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110AB" w:rsidRPr="005B1A4B">
        <w:rPr>
          <w:rFonts w:ascii="Times New Roman" w:hAnsi="Times New Roman" w:cs="Times New Roman"/>
          <w:b/>
          <w:sz w:val="24"/>
          <w:szCs w:val="24"/>
          <w:lang w:val="en-US"/>
        </w:rPr>
        <w:t>Metho</w:t>
      </w:r>
      <w:r w:rsidR="00B72B03" w:rsidRPr="005B1A4B">
        <w:rPr>
          <w:rFonts w:ascii="Times New Roman" w:hAnsi="Times New Roman" w:cs="Times New Roman"/>
          <w:b/>
          <w:sz w:val="24"/>
          <w:szCs w:val="24"/>
          <w:lang w:val="en-US"/>
        </w:rPr>
        <w:t>d</w:t>
      </w:r>
    </w:p>
    <w:p w14:paraId="4843E7BF" w14:textId="5096DB49" w:rsidR="00EB6ACD" w:rsidRPr="005B1A4B" w:rsidRDefault="00EC697E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he method section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you need to describe </w:t>
      </w:r>
      <w:r w:rsidR="00C55136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here, 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hen, </w:t>
      </w:r>
      <w:r w:rsidR="006B424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how the study was conducted so that potential readers can replicate the study if necessary. </w:t>
      </w:r>
      <w:r w:rsidR="00D305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E34CA">
        <w:rPr>
          <w:rFonts w:ascii="Times New Roman" w:hAnsi="Times New Roman" w:cs="Times New Roman"/>
          <w:sz w:val="24"/>
          <w:szCs w:val="24"/>
          <w:lang w:val="en-US"/>
        </w:rPr>
        <w:t>Also include a Notes section</w:t>
      </w:r>
      <w:r w:rsidR="007E34CA" w:rsidRPr="007E34CA">
        <w:rPr>
          <w:rFonts w:ascii="Times New Roman" w:hAnsi="Times New Roman" w:cs="Times New Roman"/>
          <w:sz w:val="24"/>
          <w:szCs w:val="24"/>
          <w:lang w:val="en-US"/>
        </w:rPr>
        <w:t xml:space="preserve"> before the reference section if needed</w:t>
      </w:r>
      <w:r w:rsidR="007E34CA">
        <w:rPr>
          <w:rFonts w:ascii="Times New Roman" w:hAnsi="Times New Roman" w:cs="Times New Roman" w:hint="eastAsia"/>
          <w:sz w:val="24"/>
          <w:szCs w:val="24"/>
          <w:lang w:val="en-US" w:eastAsia="ja-JP"/>
        </w:rPr>
        <w:t>.</w:t>
      </w:r>
      <w:r w:rsidR="00C74901" w:rsidRPr="005B1A4B">
        <w:rPr>
          <w:lang w:val="en-US" w:eastAsia="ja-JP"/>
        </w:rPr>
        <w:t xml:space="preserve"> </w:t>
      </w:r>
    </w:p>
    <w:p w14:paraId="5505E0A9" w14:textId="3257120F" w:rsidR="00EC697E" w:rsidRPr="005B1A4B" w:rsidRDefault="005658F5" w:rsidP="00160922">
      <w:pPr>
        <w:snapToGrid w:val="0"/>
        <w:spacing w:line="480" w:lineRule="auto"/>
        <w:ind w:right="-2" w:firstLineChars="0" w:firstLine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6A37684" wp14:editId="6858F1EB">
                <wp:simplePos x="0" y="0"/>
                <wp:positionH relativeFrom="margin">
                  <wp:posOffset>3471545</wp:posOffset>
                </wp:positionH>
                <wp:positionV relativeFrom="paragraph">
                  <wp:posOffset>48260</wp:posOffset>
                </wp:positionV>
                <wp:extent cx="1238250" cy="247650"/>
                <wp:effectExtent l="0" t="0" r="19050" b="19050"/>
                <wp:wrapNone/>
                <wp:docPr id="11" name="正方形/長方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7035B0" w14:textId="55BF2935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2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37684" id="正方形/長方形 11" o:spid="_x0000_s1032" style="position:absolute;margin-left:273.35pt;margin-top:3.8pt;width:97.5pt;height:19.5pt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O6zpgIAAAgGAAAOAAAAZHJzL2Uyb0RvYy54bWysVN9P2zAQfp+0/8Hy+0gbSmEVKapATJMY&#10;oMHEs+vYJJLj82y3SffX72wnaWGIB7Q+pPb9+O7uO9+dX3SNIlthXQ26oNOjCSVCcyhr/VzQX4/X&#10;X84ocZ7pkinQoqA74ejF8vOn89YsRA4VqFJYgiDaLVpT0Mp7s8gyxyvRMHcERmhUSrAN83i1z1lp&#10;WYvojcryyWSetWBLY4EL51B6lZR0GfGlFNzfSemEJ6qgmJuPXxu/6/DNluds8WyZqWrep8E+kEXD&#10;ao1BR6gr5hnZ2PofqKbmFhxIf8ShyUDKmotYA1Yznbyq5qFiRsRakBxnRprc/4Plt9sHc2+Rhta4&#10;hcNjqKKTtgn/mB/pIlm7kSzRecJROM2Pz/IT5JSjLp+dzvGMMNne21jnvwloSDgU1GIzIkdse+N8&#10;Mh1MQjAHqi6va6XiJTwAcaks2TJsHeNcaJ9Hd7VpfkCZ5PMJ/lITUYytTuLZIMZs4lMKSDG3F0GU&#10;Jm1B58eY+UcTOD3pE3gvEuqUxvB7iuPJ75QIcZX+KSSpSyQ1VTimfFj8NOVYsVIkcYg8UD56xCIj&#10;YECWyOaI3QO8Rey071xvH1xFHJ7RuWfoPefRI0YG7UfnptZgU/ovAZQfIyf7gaRETWDJd+sOucE2&#10;hRyDZA3l7t4SC2mYneHXNT6wG+b8PbM4vfgmcSP5O/xIBdhh6E+UVGD/vCUP9jhUqKWkxW1QUPd7&#10;w6ygRH3XOG5fp7NZWB/xMjs5zfFiDzXrQ43eNJeAr3aKu8/weAz2Xg1HaaF5wsW1ClFRxTTH2AXl&#10;3g6XS5+2FK4+LlaraIYrwzB/ox8MD+CB5zBAj90Ts6afMo/zeQvD5mCLV8OWbIOnhtXGg6zjJO55&#10;7TuA6yY+pX41hn12eI9W+wW+/AsAAP//AwBQSwMEFAAGAAgAAAAhAK4Mc2PeAAAACAEAAA8AAABk&#10;cnMvZG93bnJldi54bWxMj8FOwzAQRO9I/IO1SFxQ6xSCE4U4VYtUwbWFS29uvCSBeB3Fbhv4epZT&#10;OY5mNPOmXE6uFyccQ+dJw2KegECqve2o0fD+tpnlIEI0ZE3vCTV8Y4BldX1VmsL6M23xtIuN4BIK&#10;hdHQxjgUUoa6RWfC3A9I7H340ZnIcmykHc2Zy10v75NESWc64oXWDPjcYv21OzoNm+1rbu8+16u1&#10;737Sh32Sv2BTa317M62eQESc4iUMf/iMDhUzHfyRbBC9hsdUZRzVkCkQ7GfpgvVBQ6oUyKqU/w9U&#10;vwAAAP//AwBQSwECLQAUAAYACAAAACEAtoM4kv4AAADhAQAAEwAAAAAAAAAAAAAAAAAAAAAAW0Nv&#10;bnRlbnRfVHlwZXNdLnhtbFBLAQItABQABgAIAAAAIQA4/SH/1gAAAJQBAAALAAAAAAAAAAAAAAAA&#10;AC8BAABfcmVscy8ucmVsc1BLAQItABQABgAIAAAAIQBT2O6zpgIAAAgGAAAOAAAAAAAAAAAAAAAA&#10;AC4CAABkcnMvZTJvRG9jLnhtbFBLAQItABQABgAIAAAAIQCuDHNj3gAAAAgBAAAPAAAAAAAAAAAA&#10;AAAAAAAFAABkcnMvZG93bnJldi54bWxQSwUGAAAAAAQABADzAAAACwYAAAAA&#10;" fillcolor="#f4b083 [1941]" strokecolor="#c45911 [2405]" strokeweight=".5pt">
                <v:textbox>
                  <w:txbxContent>
                    <w:p w14:paraId="6E7035B0" w14:textId="55BF2935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2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D6E35" w:rsidRPr="005B1A4B">
        <w:rPr>
          <w:rFonts w:ascii="Times New Roman" w:hAnsi="Times New Roman" w:cs="Times New Roman"/>
          <w:b/>
          <w:sz w:val="24"/>
          <w:szCs w:val="24"/>
          <w:lang w:val="en-US"/>
        </w:rPr>
        <w:t>Materials and Procedure</w:t>
      </w:r>
    </w:p>
    <w:p w14:paraId="76FD610A" w14:textId="6BB8B835" w:rsidR="00AF0EC5" w:rsidRDefault="00514F7D" w:rsidP="00160922">
      <w:pPr>
        <w:snapToGrid w:val="0"/>
        <w:spacing w:line="480" w:lineRule="auto"/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sz w:val="24"/>
          <w:szCs w:val="24"/>
          <w:lang w:val="en-US"/>
        </w:rPr>
        <w:t xml:space="preserve">Materials used in this study included two different kinds of speaking tasks and 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a questionnaire . . .   </w:t>
      </w:r>
    </w:p>
    <w:p w14:paraId="14C43166" w14:textId="525B2F09" w:rsidR="00AF0EC5" w:rsidRDefault="005658F5" w:rsidP="00160922">
      <w:pPr>
        <w:snapToGrid w:val="0"/>
        <w:spacing w:line="480" w:lineRule="auto"/>
        <w:ind w:right="-2" w:firstLineChars="0" w:firstLine="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4279ACD" wp14:editId="181C0614">
                <wp:simplePos x="0" y="0"/>
                <wp:positionH relativeFrom="margin">
                  <wp:posOffset>3471545</wp:posOffset>
                </wp:positionH>
                <wp:positionV relativeFrom="paragraph">
                  <wp:posOffset>-5080</wp:posOffset>
                </wp:positionV>
                <wp:extent cx="1238250" cy="247650"/>
                <wp:effectExtent l="0" t="0" r="19050" b="19050"/>
                <wp:wrapNone/>
                <wp:docPr id="12" name="正方形/長方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5011BC" w14:textId="14B186EE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3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279ACD" id="正方形/長方形 12" o:spid="_x0000_s1033" style="position:absolute;margin-left:273.35pt;margin-top:-.4pt;width:97.5pt;height:19.5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iY+pwIAAAgGAAAOAAAAZHJzL2Uyb0RvYy54bWysVN9P2zAQfp+0/8Hy+0gTSssqUlSBmCYx&#10;qAYTz67jkEiOz7PdJt1fv7OdpIUhHtD6kJ7vx3d3n313cdk1kuyEsTWonKYnE0qE4lDU6jmnvx5v&#10;vpxTYh1TBZOgRE73wtLL5edPF61eiAwqkIUwBEGUXbQ6p5VzepEklleiYfYEtFBoLME0zOHRPCeF&#10;YS2iNzLJJpNZ0oIptAEurEXtdTTSZcAvS8HdfVla4YjMKdbmwteE78Z/k+UFWzwbpqua92WwD1TR&#10;sFph0hHqmjlGtqb+B6qpuQELpTvh0CRQljUXoQfsJp286uahYlqEXpAcq0ea7P+D5Xe7B702SEOr&#10;7cKi6LvoStP4f6yPdIGs/UiW6BzhqEyz0/PsDDnlaMum8xnKCJMcorWx7puAhnghpwYvI3DEdrfW&#10;RdfBxSezIOvippYyHPwDEFfSkB3Dq2OcC+WyEC63zQ8oon42wV+8RFTjVUf1dFBjNeEpeaRQ24sk&#10;UpE2p7NTrPyjBczP+gLey4Q2qTD9geIgub0UPq9UP0VJ6gJJjR2OJR83n8YaK1aIqPaZB8rHiNBk&#10;APTIJbI5YvcAbxGb9jfX+/tQEYZnDO4Zei94jAiZQbkxuKkVmFj+SwDpxszRfyApUuNZct2mQ25y&#10;Ovc1es0Giv3aEANxmK3mNzU+sFtm3ZoZnF58k7iR3D1+Sgl4w9BLlFRg/ryl9/44VGilpMVtkFP7&#10;e8uMoER+VzhuX9Pp1K+PcJiezTM8mGPL5tiits0V4KtNcfdpHkTv7+QglgaaJ1xcK58VTUxxzJ1T&#10;7sxwuHJxS+Hq42K1Cm64MjRzt+pBcw/uefYD9Ng9MaP7KXM4n3cwbA62eDVs0ddHKlhtHZR1mMQD&#10;r/0N4LoJT6lfjX6fHZ+D12GBL/8CAAD//wMAUEsDBBQABgAIAAAAIQAdU28n3QAAAAgBAAAPAAAA&#10;ZHJzL2Rvd25yZXYueG1sTI9BT8JAFITvJv6HzTPxYmQLVGhqXwmYEL2CXrwt3Wdb7b5tugtUf72P&#10;kx4nM5n5pliNrlMnGkLrGWE6SUARV962XCO8vW7vM1AhGram80wI3xRgVV5fFSa3/sw7Ou1jraSE&#10;Q24Qmhj7XOtQNeRMmPieWLwPPzgTRQ61toM5S7nr9CxJFtqZlmWhMT09NVR97Y8OYbt7yezd52a9&#10;8e1POn9PsmeqK8Tbm3H9CCrSGP/CcMEXdCiF6eCPbIPqEB7SxVKiCJcH4i/TqegDwjybgS4L/f9A&#10;+QsAAP//AwBQSwECLQAUAAYACAAAACEAtoM4kv4AAADhAQAAEwAAAAAAAAAAAAAAAAAAAAAAW0Nv&#10;bnRlbnRfVHlwZXNdLnhtbFBLAQItABQABgAIAAAAIQA4/SH/1gAAAJQBAAALAAAAAAAAAAAAAAAA&#10;AC8BAABfcmVscy8ucmVsc1BLAQItABQABgAIAAAAIQCFuiY+pwIAAAgGAAAOAAAAAAAAAAAAAAAA&#10;AC4CAABkcnMvZTJvRG9jLnhtbFBLAQItABQABgAIAAAAIQAdU28n3QAAAAgBAAAPAAAAAAAAAAAA&#10;AAAAAAEFAABkcnMvZG93bnJldi54bWxQSwUGAAAAAAQABADzAAAACwYAAAAA&#10;" fillcolor="#f4b083 [1941]" strokecolor="#c45911 [2405]" strokeweight=".5pt">
                <v:textbox>
                  <w:txbxContent>
                    <w:p w14:paraId="775011BC" w14:textId="14B186EE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3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14F7D" w:rsidRPr="00AF0EC5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Speaking </w:t>
      </w:r>
      <w:r w:rsidR="00AF0EC5">
        <w:rPr>
          <w:rFonts w:ascii="Times New Roman" w:hAnsi="Times New Roman" w:hint="eastAsia"/>
          <w:b/>
          <w:i/>
          <w:iCs/>
          <w:sz w:val="24"/>
          <w:szCs w:val="24"/>
          <w:lang w:val="en-US" w:eastAsia="ja-JP"/>
        </w:rPr>
        <w:t>T</w:t>
      </w:r>
      <w:r w:rsidR="006B4244" w:rsidRPr="00AF0EC5">
        <w:rPr>
          <w:rFonts w:ascii="Times New Roman" w:hAnsi="Times New Roman"/>
          <w:b/>
          <w:i/>
          <w:iCs/>
          <w:sz w:val="24"/>
          <w:szCs w:val="24"/>
          <w:lang w:val="en-US"/>
        </w:rPr>
        <w:t>asks</w:t>
      </w:r>
      <w:r w:rsidR="00490FB3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36DF3BC2" w14:textId="4025F072" w:rsidR="0016467F" w:rsidRPr="005B1A4B" w:rsidRDefault="005658F5" w:rsidP="00160922">
      <w:pPr>
        <w:snapToGrid w:val="0"/>
        <w:spacing w:line="480" w:lineRule="auto"/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4AC9990" wp14:editId="55C8D987">
                <wp:simplePos x="0" y="0"/>
                <wp:positionH relativeFrom="margin">
                  <wp:posOffset>4338320</wp:posOffset>
                </wp:positionH>
                <wp:positionV relativeFrom="paragraph">
                  <wp:posOffset>1187450</wp:posOffset>
                </wp:positionV>
                <wp:extent cx="1238250" cy="247650"/>
                <wp:effectExtent l="0" t="0" r="19050" b="19050"/>
                <wp:wrapNone/>
                <wp:docPr id="13" name="正方形/長方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D71FB4" w14:textId="00DCAD96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4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AC9990" id="正方形/長方形 13" o:spid="_x0000_s1034" style="position:absolute;left:0;text-align:left;margin-left:341.6pt;margin-top:93.5pt;width:97.5pt;height:19.5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dicpwIAAAgGAAAOAAAAZHJzL2Uyb0RvYy54bWysVN9P2zAQfp+0/8Hy+0gbSmEVKapATJMY&#10;oMHEs+vYJJLj82y3SffX72wnaWGIB7Q+pOf78d3dZ9+dX3SNIlthXQ26oNOjCSVCcyhr/VzQX4/X&#10;X84ocZ7pkinQoqA74ejF8vOn89YsRA4VqFJYgiDaLVpT0Mp7s8gyxyvRMHcERmg0SrAN83i0z1lp&#10;WYvojcryyWSetWBLY4EL51B7lYx0GfGlFNzfSemEJ6qgWJuPXxu/6/DNluds8WyZqWrel8E+UEXD&#10;ao1JR6gr5hnZ2PofqKbmFhxIf8ShyUDKmovYA3Yznbzq5qFiRsRekBxnRprc/4Plt9sHc2+Rhta4&#10;hUMxdNFJ24R/rI90kazdSJboPOGonObHZ/kJcsrRls9O5ygjTLaPNtb5bwIaEoSCWryMyBHb3jif&#10;XAeXkMyBqsvrWql4CA9AXCpLtgyvjnEutM9juNo0P6BM+vkEf+kSUY1XndSzQY3VxKcUkGJtL5Io&#10;TdqCzo+x8o8WcHrSF/BeJrQpjen3FEfJ75QIeZX+KSSpSyQ1dTiWfNj8NNVYsVIkdcg8UD5GxCYj&#10;YECWyOaI3QO8Rey0v7neP4SKODxjcM/Qe8FjRMwM2o/BTa3BpvJfAig/Zk7+A0mJmsCS79YdclPQ&#10;s1Bj0Kyh3N1bYiENszP8usYHdsOcv2cWpxffJG4kf4cfqQBvGHqJkgrsn7f0wR+HCq2UtLgNCup+&#10;b5gVlKjvGsft63Q2C+sjHmYnpzke7KFlfWjRm+YS8NVOcfcZHsXg79UgSgvNEy6uVciKJqY55i4o&#10;93Y4XPq0pXD1cbFaRTdcGYb5G/1geAAPPIcBeuyemDX9lHmcz1sYNgdbvBq25BsiNaw2HmQdJ3HP&#10;a38DuG7iU+pXY9hnh+fotV/gy78AAAD//wMAUEsDBBQABgAIAAAAIQAYaIc83wAAAAsBAAAPAAAA&#10;ZHJzL2Rvd25yZXYueG1sTI/BTsMwEETvSPyDtUhcUGuTotQKcaoWqYJrCxdubrxNAvE6it028PUs&#10;JzjuzNPsTLmafC/OOMYukIH7uQKBVAfXUWPg7XU70yBisuRsHwgNfGGEVXV9VdrChQvt8LxPjeAQ&#10;ioU10KY0FFLGukVv4zwMSOwdw+ht4nNspBvthcN9LzOlcultR/yhtQM+tVh/7k/ewHb3ot3dx2a9&#10;Cd33w+Jd6WdsamNub6b1I4iEU/qD4bc+V4eKOx3CiVwUvYFcLzJG2dBLHsWEXmpWDgayLFcgq1L+&#10;31D9AAAA//8DAFBLAQItABQABgAIAAAAIQC2gziS/gAAAOEBAAATAAAAAAAAAAAAAAAAAAAAAABb&#10;Q29udGVudF9UeXBlc10ueG1sUEsBAi0AFAAGAAgAAAAhADj9If/WAAAAlAEAAAsAAAAAAAAAAAAA&#10;AAAALwEAAF9yZWxzLy5yZWxzUEsBAi0AFAAGAAgAAAAhABOZ2JynAgAACAYAAA4AAAAAAAAAAAAA&#10;AAAALgIAAGRycy9lMm9Eb2MueG1sUEsBAi0AFAAGAAgAAAAhABhohzzfAAAACwEAAA8AAAAAAAAA&#10;AAAAAAAAAQUAAGRycy9kb3ducmV2LnhtbFBLBQYAAAAABAAEAPMAAAANBgAAAAA=&#10;" fillcolor="#f4b083 [1941]" strokecolor="#c45911 [2405]" strokeweight=".5pt">
                <v:textbox>
                  <w:txbxContent>
                    <w:p w14:paraId="44D71FB4" w14:textId="00DCAD96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4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06632" w:rsidRPr="005B1A4B">
        <w:rPr>
          <w:rFonts w:ascii="Times New Roman" w:hAnsi="Times New Roman"/>
          <w:sz w:val="24"/>
          <w:szCs w:val="24"/>
          <w:lang w:val="en-US"/>
        </w:rPr>
        <w:t>Two sets of tasks were prepared</w:t>
      </w:r>
      <w:proofErr w:type="gramStart"/>
      <w:r w:rsidR="00C6595D" w:rsidRPr="005B1A4B">
        <w:rPr>
          <w:rFonts w:ascii="Times New Roman" w:hAnsi="Times New Roman"/>
          <w:sz w:val="24"/>
          <w:szCs w:val="24"/>
          <w:lang w:val="en-US"/>
        </w:rPr>
        <w:t>. .</w:t>
      </w:r>
      <w:proofErr w:type="gramEnd"/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402D9" w:rsidRPr="005B1A4B">
        <w:rPr>
          <w:rFonts w:ascii="Times New Roman" w:hAnsi="Times New Roman"/>
          <w:sz w:val="24"/>
          <w:szCs w:val="24"/>
          <w:lang w:val="en-US"/>
        </w:rPr>
        <w:t>……</w:t>
      </w:r>
      <w:r w:rsidR="00B46497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402D9" w:rsidRPr="005B1A4B">
        <w:rPr>
          <w:rFonts w:ascii="Times New Roman" w:hAnsi="Times New Roman"/>
          <w:sz w:val="24"/>
          <w:szCs w:val="24"/>
          <w:lang w:val="en-US"/>
        </w:rPr>
        <w:t xml:space="preserve">…… …… …… …… …… …… …… …… …… …… …… …… …… …… …… …… …… …… …… …… </w:t>
      </w:r>
      <w:r w:rsidR="00B46497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……         …… …… …… …… …… …… …… …… …… …… …… …… …… …… ……  ……         …… …… …… …… …… …… …… …… …… …… …… …… …… …… ……          </w:t>
      </w:r>
    </w:p>
    <w:p w14:paraId="66DC7E89" w14:textId="753515F0" w:rsidR="0016467F" w:rsidRDefault="006B4244" w:rsidP="00160922">
      <w:pPr>
        <w:snapToGrid w:val="0"/>
        <w:spacing w:line="480" w:lineRule="auto"/>
        <w:ind w:firstLine="602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b/>
          <w:sz w:val="24"/>
          <w:szCs w:val="24"/>
          <w:lang w:val="en-US"/>
        </w:rPr>
        <w:t>Questionnaire</w:t>
      </w:r>
      <w:r w:rsidR="00F8402B">
        <w:rPr>
          <w:rFonts w:ascii="Times New Roman" w:hAnsi="Times New Roman"/>
          <w:b/>
          <w:sz w:val="24"/>
          <w:szCs w:val="24"/>
          <w:lang w:val="en-US"/>
        </w:rPr>
        <w:t xml:space="preserve"> with Multiple Q</w:t>
      </w:r>
      <w:r w:rsidR="00AF0EC5">
        <w:rPr>
          <w:rFonts w:ascii="Times New Roman" w:hAnsi="Times New Roman"/>
          <w:b/>
          <w:sz w:val="24"/>
          <w:szCs w:val="24"/>
          <w:lang w:val="en-US"/>
        </w:rPr>
        <w:t>uestions</w:t>
      </w:r>
      <w:r w:rsidR="00490FB3" w:rsidRPr="005B1A4B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490FB3" w:rsidRPr="005B1A4B">
        <w:rPr>
          <w:rFonts w:ascii="Times New Roman" w:hAnsi="Times New Roman"/>
          <w:sz w:val="24"/>
          <w:szCs w:val="24"/>
          <w:lang w:val="en-US"/>
        </w:rPr>
        <w:t>A questionnaire, which consisted of six multiple-choice questions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 and . . </w:t>
      </w:r>
      <w:r w:rsidR="000629B2">
        <w:rPr>
          <w:rFonts w:ascii="Times New Roman" w:hAnsi="Times New Roman"/>
          <w:sz w:val="24"/>
          <w:szCs w:val="24"/>
          <w:lang w:val="en-US"/>
        </w:rPr>
        <w:t>.</w:t>
      </w:r>
      <w:r w:rsidR="009C2F13" w:rsidRPr="005B1A4B">
        <w:rPr>
          <w:rFonts w:ascii="Times New Roman" w:hAnsi="Times New Roman"/>
          <w:sz w:val="24"/>
          <w:szCs w:val="24"/>
          <w:lang w:val="en-US"/>
        </w:rPr>
        <w:t xml:space="preserve">was also used in this </w:t>
      </w:r>
      <w:proofErr w:type="gramStart"/>
      <w:r w:rsidR="009C2F13" w:rsidRPr="005B1A4B">
        <w:rPr>
          <w:rFonts w:ascii="Times New Roman" w:hAnsi="Times New Roman"/>
          <w:sz w:val="24"/>
          <w:szCs w:val="24"/>
          <w:lang w:val="en-US"/>
        </w:rPr>
        <w:t>study.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 …… …… …… …… …… 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lastRenderedPageBreak/>
        <w:t xml:space="preserve">…… …… …… …… …… …… …… …… …… …… …… …… …… …… …… …… ……  ……         …… …… …… …… …… …… …… …… …… …… …… …… …… </w:t>
      </w:r>
    </w:p>
    <w:p w14:paraId="69413DFF" w14:textId="55686112" w:rsidR="007F4630" w:rsidRPr="005B1A4B" w:rsidRDefault="005658F5" w:rsidP="00EF3980">
      <w:pPr>
        <w:snapToGrid w:val="0"/>
        <w:spacing w:line="480" w:lineRule="auto"/>
        <w:ind w:right="-2" w:firstLine="600"/>
        <w:rPr>
          <w:rFonts w:ascii="Times New Roman" w:hAnsi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9BE8FB3" wp14:editId="3D46A43B">
                <wp:simplePos x="0" y="0"/>
                <wp:positionH relativeFrom="margin">
                  <wp:posOffset>4338320</wp:posOffset>
                </wp:positionH>
                <wp:positionV relativeFrom="paragraph">
                  <wp:posOffset>12065</wp:posOffset>
                </wp:positionV>
                <wp:extent cx="1238250" cy="247650"/>
                <wp:effectExtent l="0" t="0" r="19050" b="19050"/>
                <wp:wrapNone/>
                <wp:docPr id="14" name="正方形/長方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72FBC5" w14:textId="13893B94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5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BE8FB3" id="正方形/長方形 14" o:spid="_x0000_s1035" style="position:absolute;left:0;text-align:left;margin-left:341.6pt;margin-top:.95pt;width:97.5pt;height:19.5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xARpwIAAAgGAAAOAAAAZHJzL2Uyb0RvYy54bWysVN9P2zAQfp+0/8Hy+0gbSoGKFFUgpkkM&#10;0GDi2XVsEsnxebbbpPvrd7aTtGOIB7Q+pOf78d3dZ99dXHaNIlthXQ26oNOjCSVCcyhr/VLQn083&#10;X84ocZ7pkinQoqA74ejl8vOni9YsRA4VqFJYgiDaLVpT0Mp7s8gyxyvRMHcERmg0SrAN83i0L1lp&#10;WYvojcryyWSetWBLY4EL51B7nYx0GfGlFNzfS+mEJ6qgWJuPXxu/6/DNlhds8WKZqWrel8E+UEXD&#10;ao1JR6hr5hnZ2PofqKbmFhxIf8ShyUDKmovYA3Yznbzq5rFiRsRekBxnRprc/4Pld9tH82CRhta4&#10;hUMxdNFJ24R/rI90kazdSJboPOGonObHZ/kJcsrRls9O5ygjTLaPNtb5rwIaEoSCWryMyBHb3jqf&#10;XAeXkMyBqsubWql4CA9AXClLtgyvjnEutM9juNo036FM+vkEf+kSUY1XndSzQY3VxKcUkGJtfyVR&#10;mrQFnR9j5R8t4PSkL+C9TGhTGtPvKY6S3ykR8ir9Q0hSl0hq6nAs+bD5aaqxYqVI6pB5oHyMiE1G&#10;wIAskc0Ruwd4i9hpf3O9fwgVcXjG4J6h94LHiJgZtB+Dm1qDTeX/DaD8mDn5DyQlagJLvlt3yE1B&#10;z0ONQbOGcvdgiYU0zM7wmxof2C1z/oFZnF58k7iR/D1+pAK8YeglSiqwv9/SB38cKrRS0uI2KKj7&#10;tWFWUKK+aRy38+lsFtZHPMxOTnM82EPL+tCiN80V4Kud4u4zPIrB36tBlBaaZ1xcq5AVTUxzzF1Q&#10;7u1wuPJpS+Hq42K1im64Mgzzt/rR8AAeeA4D9NQ9M2v6KfM4n3cwbA62eDVsyTdEalhtPMg6TuKe&#10;1/4GcN3Ep9SvxrDPDs/Ra7/Al38AAAD//wMAUEsDBBQABgAIAAAAIQDL9kRq3QAAAAgBAAAPAAAA&#10;ZHJzL2Rvd25yZXYueG1sTI/LTsMwEEX3lfgHa5DYVNSmrYob4lQtUgXbPjbs3HhIAvE4it028PUM&#10;K1henas7Z/LV4FtxwT42gQw8TBQIpDK4hioDx8P2XoOIyZKzbSA08IURVsXNKLeZC1fa4WWfKsEj&#10;FDNroE6py6SMZY3exknokJi9h97bxLGvpOvtlcd9K6dKLaS3DfGF2nb4XGP5uT97A9vdq3bjj816&#10;E5rv+exN6ResSmPubof1E4iEQ/orw68+q0PBTqdwJhdFa2ChZ1OuMliCYK4fNeeTgblagixy+f+B&#10;4gcAAP//AwBQSwECLQAUAAYACAAAACEAtoM4kv4AAADhAQAAEwAAAAAAAAAAAAAAAAAAAAAAW0Nv&#10;bnRlbnRfVHlwZXNdLnhtbFBLAQItABQABgAIAAAAIQA4/SH/1gAAAJQBAAALAAAAAAAAAAAAAAAA&#10;AC8BAABfcmVscy8ucmVsc1BLAQItABQABgAIAAAAIQDF+xARpwIAAAgGAAAOAAAAAAAAAAAAAAAA&#10;AC4CAABkcnMvZTJvRG9jLnhtbFBLAQItABQABgAIAAAAIQDL9kRq3QAAAAgBAAAPAAAAAAAAAAAA&#10;AAAAAAEFAABkcnMvZG93bnJldi54bWxQSwUGAAAAAAQABADzAAAACwYAAAAA&#10;" fillcolor="#f4b083 [1941]" strokecolor="#c45911 [2405]" strokeweight=".5pt">
                <v:textbox>
                  <w:txbxContent>
                    <w:p w14:paraId="1A72FBC5" w14:textId="13893B94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5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B73F5" w:rsidRPr="000B73F5">
        <w:rPr>
          <w:rFonts w:ascii="Times New Roman" w:hAnsi="Times New Roman" w:hint="eastAsia"/>
          <w:b/>
          <w:bCs/>
          <w:i/>
          <w:iCs/>
          <w:sz w:val="24"/>
          <w:szCs w:val="24"/>
          <w:lang w:val="en-US" w:eastAsia="ja-JP"/>
        </w:rPr>
        <w:t>E</w:t>
      </w:r>
      <w:r w:rsidR="00F8402B">
        <w:rPr>
          <w:rFonts w:ascii="Times New Roman" w:hAnsi="Times New Roman"/>
          <w:b/>
          <w:bCs/>
          <w:i/>
          <w:iCs/>
          <w:sz w:val="24"/>
          <w:szCs w:val="24"/>
          <w:lang w:val="en-US" w:eastAsia="ja-JP"/>
        </w:rPr>
        <w:t>valuating S</w:t>
      </w:r>
      <w:r w:rsidR="000B73F5" w:rsidRPr="000B73F5">
        <w:rPr>
          <w:rFonts w:ascii="Times New Roman" w:hAnsi="Times New Roman"/>
          <w:b/>
          <w:bCs/>
          <w:i/>
          <w:iCs/>
          <w:sz w:val="24"/>
          <w:szCs w:val="24"/>
          <w:lang w:val="en-US" w:eastAsia="ja-JP"/>
        </w:rPr>
        <w:t>cores</w:t>
      </w:r>
      <w:r w:rsidR="000B73F5">
        <w:rPr>
          <w:rFonts w:ascii="Times New Roman" w:hAnsi="Times New Roman"/>
          <w:sz w:val="24"/>
          <w:szCs w:val="24"/>
          <w:lang w:val="en-US" w:eastAsia="ja-JP"/>
        </w:rPr>
        <w:t>. In addition to questionnaire results………………………………………………………………………………………………………………………………………………….</w:t>
      </w:r>
    </w:p>
    <w:p w14:paraId="068F8AE3" w14:textId="605926A2" w:rsidR="003110AB" w:rsidRPr="005B1A4B" w:rsidRDefault="003110AB" w:rsidP="00160922">
      <w:pPr>
        <w:snapToGrid w:val="0"/>
        <w:spacing w:line="480" w:lineRule="auto"/>
        <w:ind w:right="-2"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Results</w:t>
      </w:r>
    </w:p>
    <w:p w14:paraId="4DF36604" w14:textId="5312FEEC" w:rsidR="001C18F4" w:rsidRPr="005B1A4B" w:rsidRDefault="005E3E21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n the results section, outcomes of the study must be written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clearly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. Only the facts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should b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described here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opinions and induction must be placed in the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discussion section, though it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is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possible to combine these tw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>o sections when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ecessary.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051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ables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6D051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figures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should be fully utilized to make 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outcomes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>visually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accessible to the readers.</w:t>
      </w:r>
    </w:p>
    <w:p w14:paraId="46770374" w14:textId="66831E5E" w:rsidR="005E3E21" w:rsidRDefault="00993FEB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4C51AFD3" wp14:editId="4CB2DC8A">
                <wp:simplePos x="0" y="0"/>
                <wp:positionH relativeFrom="margin">
                  <wp:posOffset>2035175</wp:posOffset>
                </wp:positionH>
                <wp:positionV relativeFrom="paragraph">
                  <wp:posOffset>342265</wp:posOffset>
                </wp:positionV>
                <wp:extent cx="3455681" cy="248400"/>
                <wp:effectExtent l="0" t="0" r="11430" b="18415"/>
                <wp:wrapNone/>
                <wp:docPr id="15" name="正方形/長方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5681" cy="2484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523A18" w14:textId="58C94EB0" w:rsidR="00993FEB" w:rsidRPr="00993FEB" w:rsidRDefault="00993FEB" w:rsidP="00993FEB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If the </w:t>
                            </w:r>
                            <w:r w:rsidRPr="00C62909"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value is very low, write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&lt; .001, not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= .00</w:t>
                            </w:r>
                            <w:r w:rsidR="00C62909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1AFD3" id="_x0000_s1036" style="position:absolute;left:0;text-align:left;margin-left:160.25pt;margin-top:26.95pt;width:272.1pt;height:19.55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mqJrAIAAAkGAAAOAAAAZHJzL2Uyb0RvYy54bWysVN9v2yAQfp+0/wHxvtpJk7SL6lRRqk6T&#10;urZaO/WZYKiRMMeAxM7++h3YcZquqqZpfsBwP767++Du4rKtNdkK5xWYgo5OckqE4VAq81zQH4/X&#10;n84p8YGZkmkwoqA74enl4uOHi8bOxRgq0KVwBEGMnze2oFUIdp5lnleiZv4ErDColOBqFvDonrPS&#10;sQbRa52N83yWNeBK64AL71F61SnpIuFLKXi4k9KLQHRBMbeQVpfWdVyzxQWbPztmK8X7NNg/ZFEz&#10;ZTDoAHXFAiMbp/6AqhV34EGGEw51BlIqLlINWM0of1XNQ8WsSLUgOd4ONPn/B8tvtw/23iENjfVz&#10;j9tYRStdHf+YH2kTWbuBLNEGwlF4OplOZ+cjSjjqxpPzSZ7YzA7e1vnwRUBN4qagDi8jccS2Nz5g&#10;RDTdm8RgHrQqr5XW6RAfgFhpR7YMr45xLkwYJ3e9qb9B2clnOX7dJaIYr7oTYy5DNukpRaQU8CiI&#10;NqQp6Ox0mifgI93g9n4CZ9O/iISFaoPhDxSnXdhpEWvV5ruQRJVIalfhm7FHXY4VK0WXUoy8p3zw&#10;SEUmwIgskc0Buwd4i9hRpBCz7O2jq0jNMzj3DL3nPHikyGDC4FwrA65L/xhAhyFyZ78nqaMmshTa&#10;dYvc4GxJtUbRGsrdvSMOum72ll8rfGE3zId75rB9sdFxJIU7XKQGvGLod5RU4H69JY/22FWopaTB&#10;cVBQ/3PDnKBEfzXYb59Hk0mcH+kwmZ6N8eBeatYvNWZTrwCfLXYHZpe20T7o/VY6qJ9wci1jVFQx&#10;wzF2QXlw+8MqdGMKZx8Xy2Uyw5lhWbgxD5ZH8Eh07KDH9ok527dZwAa9hf3oYPNX3dbZRk8Dy00A&#10;qVIrHnjtrwDnTXoS/WyMA+3lOVkdJvjiNwAAAP//AwBQSwMEFAAGAAgAAAAhADPSRpfgAAAACQEA&#10;AA8AAABkcnMvZG93bnJldi54bWxMj0FPwkAQhe8k/ofNmHghsisFLKVTAiZEr6AXb0t3aKvd2aa7&#10;QPXXu570OHlf3vsmXw+2FRfqfeMY4WGiQBCXzjRcIby97u5TED5oNrp1TAhf5GFd3IxynRl35T1d&#10;DqESsYR9phHqELpMSl/WZLWfuI44ZifXWx3i2VfS9Poay20rp0otpNUNx4Vad/RUU/l5OFuE3f4l&#10;NeOP7Wbrmu9Z8q7SZ6pKxLvbYbMCEWgIfzD86kd1KKLT0Z3ZeNEiJFM1jyjCPFmCiEC6mD2COCIs&#10;EwWyyOX/D4ofAAAA//8DAFBLAQItABQABgAIAAAAIQC2gziS/gAAAOEBAAATAAAAAAAAAAAAAAAA&#10;AAAAAABbQ29udGVudF9UeXBlc10ueG1sUEsBAi0AFAAGAAgAAAAhADj9If/WAAAAlAEAAAsAAAAA&#10;AAAAAAAAAAAALwEAAF9yZWxzLy5yZWxzUEsBAi0AFAAGAAgAAAAhANsaaomsAgAACQYAAA4AAAAA&#10;AAAAAAAAAAAALgIAAGRycy9lMm9Eb2MueG1sUEsBAi0AFAAGAAgAAAAhADPSRpfgAAAACQEAAA8A&#10;AAAAAAAAAAAAAAAABgUAAGRycy9kb3ducmV2LnhtbFBLBQYAAAAABAAEAPMAAAATBgAAAAA=&#10;" fillcolor="#f4b083 [1941]" strokecolor="#c45911 [2405]" strokeweight=".5pt">
                <v:textbox>
                  <w:txbxContent>
                    <w:p w14:paraId="78523A18" w14:textId="58C94EB0" w:rsidR="00993FEB" w:rsidRPr="00993FEB" w:rsidRDefault="00993FEB" w:rsidP="00993FEB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If the </w:t>
                      </w:r>
                      <w:r w:rsidRPr="00C62909"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value is very low, write </w:t>
                      </w:r>
                      <w:r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&lt; .001, not </w:t>
                      </w:r>
                      <w:r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= .00</w:t>
                      </w:r>
                      <w:r w:rsidR="00C62909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0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2B8B474" w14:textId="1B6D35E3" w:rsidR="000A396C" w:rsidRPr="00472529" w:rsidRDefault="000A396C" w:rsidP="00D65AE2">
      <w:pPr>
        <w:ind w:right="-2" w:firstLineChars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72529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1</w:t>
      </w:r>
    </w:p>
    <w:p w14:paraId="02EF7713" w14:textId="77777777" w:rsidR="000A396C" w:rsidRPr="005B1A4B" w:rsidRDefault="000A396C" w:rsidP="00D65AE2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i/>
          <w:sz w:val="24"/>
          <w:szCs w:val="24"/>
          <w:lang w:val="en-US"/>
        </w:rPr>
        <w:t>Descriptive Statistics for the Speaking Tests</w:t>
      </w:r>
    </w:p>
    <w:tbl>
      <w:tblPr>
        <w:tblW w:w="9055" w:type="dxa"/>
        <w:jc w:val="center"/>
        <w:tblLook w:val="04A0" w:firstRow="1" w:lastRow="0" w:firstColumn="1" w:lastColumn="0" w:noHBand="0" w:noVBand="1"/>
      </w:tblPr>
      <w:tblGrid>
        <w:gridCol w:w="2189"/>
        <w:gridCol w:w="1309"/>
        <w:gridCol w:w="1966"/>
        <w:gridCol w:w="316"/>
        <w:gridCol w:w="1309"/>
        <w:gridCol w:w="1966"/>
      </w:tblGrid>
      <w:tr w:rsidR="000A396C" w:rsidRPr="005B1A4B" w14:paraId="13D0E6D8" w14:textId="77777777" w:rsidTr="00D65AE2">
        <w:trPr>
          <w:trHeight w:val="58"/>
          <w:jc w:val="center"/>
        </w:trPr>
        <w:tc>
          <w:tcPr>
            <w:tcW w:w="2189" w:type="dxa"/>
            <w:tcBorders>
              <w:top w:val="single" w:sz="8" w:space="0" w:color="auto"/>
            </w:tcBorders>
          </w:tcPr>
          <w:p w14:paraId="37B7B878" w14:textId="77777777" w:rsidR="000A396C" w:rsidRPr="005B1A4B" w:rsidRDefault="000A396C" w:rsidP="00BF04A2">
            <w:pPr>
              <w:ind w:right="-2" w:firstLine="6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75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1E2CB6A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Pre-test</w:t>
            </w:r>
          </w:p>
        </w:tc>
        <w:tc>
          <w:tcPr>
            <w:tcW w:w="316" w:type="dxa"/>
            <w:tcBorders>
              <w:top w:val="single" w:sz="8" w:space="0" w:color="auto"/>
            </w:tcBorders>
          </w:tcPr>
          <w:p w14:paraId="3467AF1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  <w:tc>
          <w:tcPr>
            <w:tcW w:w="3275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8B49BFD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Post-test</w:t>
            </w:r>
          </w:p>
        </w:tc>
      </w:tr>
      <w:tr w:rsidR="000A396C" w:rsidRPr="005B1A4B" w14:paraId="3B476BFB" w14:textId="77777777" w:rsidTr="00D65A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"/>
          <w:jc w:val="center"/>
        </w:trPr>
        <w:tc>
          <w:tcPr>
            <w:tcW w:w="218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034AD35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Group</w:t>
            </w:r>
          </w:p>
        </w:tc>
        <w:tc>
          <w:tcPr>
            <w:tcW w:w="13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FE5A1B3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n</w:t>
            </w:r>
          </w:p>
        </w:tc>
        <w:tc>
          <w:tcPr>
            <w:tcW w:w="196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7790287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M (SD)</w:t>
            </w:r>
          </w:p>
        </w:tc>
        <w:tc>
          <w:tcPr>
            <w:tcW w:w="31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862DF37" w14:textId="77777777" w:rsidR="000A396C" w:rsidRPr="005B1A4B" w:rsidRDefault="000A396C" w:rsidP="00BF04A2">
            <w:pPr>
              <w:ind w:right="-2" w:firstLine="600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  <w:tc>
          <w:tcPr>
            <w:tcW w:w="13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41A29A9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n</w:t>
            </w:r>
          </w:p>
        </w:tc>
        <w:tc>
          <w:tcPr>
            <w:tcW w:w="196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ABCE26D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M (SD)</w:t>
            </w:r>
          </w:p>
        </w:tc>
      </w:tr>
      <w:tr w:rsidR="000A396C" w:rsidRPr="005B1A4B" w14:paraId="09AD2926" w14:textId="77777777" w:rsidTr="00D65AE2">
        <w:trPr>
          <w:trHeight w:val="58"/>
          <w:jc w:val="center"/>
        </w:trPr>
        <w:tc>
          <w:tcPr>
            <w:tcW w:w="2189" w:type="dxa"/>
            <w:tcBorders>
              <w:top w:val="single" w:sz="8" w:space="0" w:color="auto"/>
            </w:tcBorders>
          </w:tcPr>
          <w:p w14:paraId="3E0643BE" w14:textId="77777777" w:rsidR="000A396C" w:rsidRPr="00933A13" w:rsidRDefault="000A396C" w:rsidP="00D65AE2">
            <w:pPr>
              <w:ind w:right="-2" w:firstLineChars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3A1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  <w:t>Group 1</w:t>
            </w:r>
          </w:p>
        </w:tc>
        <w:tc>
          <w:tcPr>
            <w:tcW w:w="1309" w:type="dxa"/>
            <w:tcBorders>
              <w:top w:val="single" w:sz="8" w:space="0" w:color="auto"/>
            </w:tcBorders>
          </w:tcPr>
          <w:p w14:paraId="11619569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30</w:t>
            </w:r>
          </w:p>
        </w:tc>
        <w:tc>
          <w:tcPr>
            <w:tcW w:w="1966" w:type="dxa"/>
            <w:tcBorders>
              <w:top w:val="single" w:sz="8" w:space="0" w:color="auto"/>
            </w:tcBorders>
          </w:tcPr>
          <w:p w14:paraId="67AD9843" w14:textId="77777777" w:rsidR="000A396C" w:rsidRPr="005B1A4B" w:rsidRDefault="000A396C" w:rsidP="00BF04A2">
            <w:pPr>
              <w:tabs>
                <w:tab w:val="decimal" w:pos="223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50.56 (12.31)</w:t>
            </w:r>
          </w:p>
        </w:tc>
        <w:tc>
          <w:tcPr>
            <w:tcW w:w="316" w:type="dxa"/>
            <w:tcBorders>
              <w:top w:val="single" w:sz="8" w:space="0" w:color="auto"/>
            </w:tcBorders>
          </w:tcPr>
          <w:p w14:paraId="09B7283F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309" w:type="dxa"/>
            <w:tcBorders>
              <w:top w:val="single" w:sz="8" w:space="0" w:color="auto"/>
            </w:tcBorders>
          </w:tcPr>
          <w:p w14:paraId="528FAD8F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9</w:t>
            </w:r>
          </w:p>
        </w:tc>
        <w:tc>
          <w:tcPr>
            <w:tcW w:w="1966" w:type="dxa"/>
            <w:tcBorders>
              <w:top w:val="single" w:sz="8" w:space="0" w:color="auto"/>
            </w:tcBorders>
          </w:tcPr>
          <w:p w14:paraId="6D023B63" w14:textId="77777777" w:rsidR="000A396C" w:rsidRPr="005B1A4B" w:rsidRDefault="000A396C" w:rsidP="00BF04A2">
            <w:pPr>
              <w:tabs>
                <w:tab w:val="decimal" w:pos="176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60.82 (15.31)</w:t>
            </w:r>
          </w:p>
        </w:tc>
      </w:tr>
      <w:tr w:rsidR="000A396C" w:rsidRPr="005B1A4B" w14:paraId="682D3DD8" w14:textId="77777777" w:rsidTr="00D65A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"/>
          <w:jc w:val="center"/>
        </w:trPr>
        <w:tc>
          <w:tcPr>
            <w:tcW w:w="218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31044BC" w14:textId="77777777" w:rsidR="000A396C" w:rsidRPr="00933A13" w:rsidRDefault="000A396C" w:rsidP="00D65AE2">
            <w:pPr>
              <w:ind w:right="-2" w:firstLineChars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</w:pPr>
            <w:r w:rsidRPr="00933A1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  <w:t>Group 2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229C76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8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7D36B80" w14:textId="77777777" w:rsidR="000A396C" w:rsidRPr="005B1A4B" w:rsidRDefault="000A396C" w:rsidP="00BF04A2">
            <w:pPr>
              <w:tabs>
                <w:tab w:val="decimal" w:pos="223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48.22 (11.62)</w:t>
            </w:r>
          </w:p>
        </w:tc>
        <w:tc>
          <w:tcPr>
            <w:tcW w:w="31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4CFC000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105AA2C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8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15E4296" w14:textId="77777777" w:rsidR="000A396C" w:rsidRPr="005B1A4B" w:rsidRDefault="000A396C" w:rsidP="00BF04A2">
            <w:pPr>
              <w:tabs>
                <w:tab w:val="decimal" w:pos="176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51.75 (11.89)</w:t>
            </w:r>
          </w:p>
        </w:tc>
      </w:tr>
    </w:tbl>
    <w:p w14:paraId="2AAA8101" w14:textId="77777777" w:rsidR="000A396C" w:rsidRPr="00032830" w:rsidRDefault="000A396C" w:rsidP="00D65AE2">
      <w:pPr>
        <w:ind w:right="-2" w:firstLineChars="0" w:firstLine="0"/>
        <w:rPr>
          <w:rFonts w:ascii="Times New Roman" w:hAnsi="Times New Roman" w:cs="Times New Roman"/>
          <w:bCs/>
          <w:sz w:val="24"/>
          <w:szCs w:val="28"/>
          <w:lang w:val="en-US" w:eastAsia="ja-JP"/>
        </w:rPr>
      </w:pPr>
      <w:r w:rsidRPr="00032830">
        <w:rPr>
          <w:rFonts w:ascii="Times New Roman" w:hAnsi="Times New Roman" w:cs="Times New Roman"/>
          <w:bCs/>
          <w:i/>
          <w:iCs/>
          <w:sz w:val="24"/>
          <w:szCs w:val="28"/>
          <w:lang w:val="en-US" w:eastAsia="ja-JP"/>
        </w:rPr>
        <w:t>Note</w:t>
      </w:r>
      <w:r w:rsidRPr="00032830">
        <w:rPr>
          <w:rFonts w:ascii="Times New Roman" w:hAnsi="Times New Roman" w:cs="Times New Roman"/>
          <w:bCs/>
          <w:sz w:val="24"/>
          <w:szCs w:val="28"/>
          <w:lang w:val="en-US" w:eastAsia="ja-JP"/>
        </w:rPr>
        <w:t>. Student evaluations of testing were administered in two modalities.</w:t>
      </w:r>
    </w:p>
    <w:p w14:paraId="17967950" w14:textId="77777777" w:rsidR="000A396C" w:rsidRPr="005B1A4B" w:rsidRDefault="000A396C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</w:p>
    <w:p w14:paraId="45F5CC7F" w14:textId="77777777" w:rsidR="000A396C" w:rsidRPr="006C0163" w:rsidRDefault="000A396C" w:rsidP="000A396C">
      <w:pPr>
        <w:ind w:right="-2" w:firstLineChars="0" w:firstLine="0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Figure 1</w:t>
      </w:r>
    </w:p>
    <w:p w14:paraId="4B95282E" w14:textId="01E52F09" w:rsidR="000A396C" w:rsidRPr="000A396C" w:rsidRDefault="000A396C" w:rsidP="000A396C">
      <w:pPr>
        <w:ind w:right="-2" w:firstLineChars="0" w:firstLine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i/>
          <w:iCs/>
          <w:sz w:val="24"/>
          <w:szCs w:val="24"/>
          <w:lang w:val="en-US"/>
        </w:rPr>
        <w:t>Average Study Time During 2014 Spring Semester</w:t>
      </w:r>
    </w:p>
    <w:p w14:paraId="3433504B" w14:textId="77777777" w:rsidR="000A396C" w:rsidRPr="005B1A4B" w:rsidRDefault="000A396C" w:rsidP="000A396C">
      <w:pPr>
        <w:ind w:right="-2" w:firstLineChars="0" w:firstLine="0"/>
        <w:jc w:val="center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noProof/>
          <w:lang w:val="en-US" w:eastAsia="ja-JP"/>
        </w:rPr>
        <w:drawing>
          <wp:inline distT="0" distB="0" distL="0" distR="0" wp14:anchorId="149448AB" wp14:editId="17B47B26">
            <wp:extent cx="3728057" cy="1988949"/>
            <wp:effectExtent l="0" t="0" r="6350" b="0"/>
            <wp:docPr id="7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50" cy="1992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C2716" w14:textId="77777777" w:rsidR="000A396C" w:rsidRPr="005B1A4B" w:rsidRDefault="000A396C" w:rsidP="000A396C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Note</w:t>
      </w:r>
      <w:r>
        <w:rPr>
          <w:rFonts w:ascii="Times New Roman" w:hAnsi="Times New Roman" w:cs="Times New Roman"/>
          <w:sz w:val="24"/>
          <w:szCs w:val="24"/>
          <w:lang w:val="en-US" w:eastAsia="ja-JP"/>
        </w:rPr>
        <w:t xml:space="preserve">. </w:t>
      </w:r>
      <w:r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Figure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captions should be below the figures. Adapted from “Title of Article,” by A. A. </w:t>
      </w:r>
    </w:p>
    <w:p w14:paraId="7E66B9E0" w14:textId="77777777" w:rsidR="000A396C" w:rsidRDefault="000A396C" w:rsidP="00472529">
      <w:pPr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358D6322" w14:textId="4586107B" w:rsidR="00E8310D" w:rsidRPr="00933A13" w:rsidRDefault="00861B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F82DB5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sing figures and/or tables, you need to number them consecutively and refer to all of them in the text. </w:t>
      </w:r>
      <w:r w:rsidR="006C05E9">
        <w:rPr>
          <w:rFonts w:ascii="Times New Roman" w:hAnsi="Times New Roman" w:cs="Times New Roman"/>
          <w:sz w:val="24"/>
          <w:szCs w:val="24"/>
          <w:lang w:val="en-US"/>
        </w:rPr>
        <w:t xml:space="preserve">Make tables in the Word document. Do not take screen shots from elsewhere and add them to your paper. </w:t>
      </w:r>
      <w:r w:rsidR="00386D6F" w:rsidRPr="005B1A4B"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t xml:space="preserve"> </w:t>
      </w:r>
    </w:p>
    <w:p w14:paraId="2C2FD3BA" w14:textId="6E9AF161" w:rsidR="0015117F" w:rsidRDefault="001E3B9C" w:rsidP="00160922">
      <w:pPr>
        <w:snapToGrid w:val="0"/>
        <w:spacing w:line="480" w:lineRule="auto"/>
        <w:ind w:firstLineChars="0" w:firstLine="600"/>
        <w:rPr>
          <w:rFonts w:ascii="Times New Roman" w:hAnsi="Times New Roman" w:cs="Times New Roman"/>
          <w:bCs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bCs/>
          <w:sz w:val="24"/>
          <w:szCs w:val="28"/>
          <w:lang w:val="en-US"/>
        </w:rPr>
        <w:t>You need to obtain</w:t>
      </w:r>
      <w:r w:rsidR="00E8310D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 permission to reproduce any material such as figures and tables for which </w:t>
      </w:r>
      <w:r w:rsidR="009C2F13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you </w:t>
      </w:r>
      <w:r w:rsidR="00E8310D" w:rsidRPr="005B1A4B">
        <w:rPr>
          <w:rFonts w:ascii="Times New Roman" w:hAnsi="Times New Roman" w:cs="Times New Roman"/>
          <w:bCs/>
          <w:sz w:val="24"/>
          <w:szCs w:val="28"/>
          <w:lang w:val="en-US"/>
        </w:rPr>
        <w:t>do not own the copyright, and for ensuring that the appropriate acknowledgements a</w:t>
      </w:r>
      <w:r w:rsidR="00386D6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re included in </w:t>
      </w:r>
      <w:r w:rsidR="00FB2A4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your </w:t>
      </w:r>
      <w:r w:rsidR="00386D6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>manuscript as described above.</w:t>
      </w:r>
    </w:p>
    <w:p w14:paraId="23A4DA52" w14:textId="01A9EF3F" w:rsidR="00BE39B1" w:rsidRPr="005B1A4B" w:rsidRDefault="00BE39B1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Discussion</w:t>
      </w:r>
    </w:p>
    <w:p w14:paraId="3EB6EB01" w14:textId="5CF75B8C" w:rsidR="00825A8E" w:rsidRPr="005B1A4B" w:rsidRDefault="00825A8E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n the discussion section, it is 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necessary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o rationally argue your points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based on the obtained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sults. 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>You can describe limitations of th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stu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>dy if necessary.</w:t>
      </w:r>
    </w:p>
    <w:p w14:paraId="68D70852" w14:textId="4EA2D060" w:rsidR="00D8710F" w:rsidRPr="005B1A4B" w:rsidRDefault="00D26124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Conclusion</w:t>
      </w:r>
    </w:p>
    <w:p w14:paraId="18E90DDD" w14:textId="5EEAE576" w:rsidR="00D8710F" w:rsidRPr="005B1A4B" w:rsidRDefault="00D8710F" w:rsidP="0016467F">
      <w:pPr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he conclusion section,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mportant findings should be summarized briefly. You can add 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>implications from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your study or expectation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of further studies.</w:t>
      </w:r>
      <w:r w:rsidR="001646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　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 …… …… …… …… …… …… …… …… …… …… …… …… …… …… ……  ……         …… …… …… …… …… …… …… …… …… …… …… …… …… …… ……  ……         …… …… …… …… …… …… …… …… …… …… …… …… …… …… ……          </w:t>
      </w:r>
    </w:p>
    <w:p w14:paraId="14AF9C01" w14:textId="77777777" w:rsidR="00160922" w:rsidRPr="005B1A4B" w:rsidRDefault="00160922" w:rsidP="00EB026F">
      <w:pPr>
        <w:ind w:right="-2" w:firstLineChars="0" w:firstLine="0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</w:p>
    <w:p w14:paraId="03ADD3C4" w14:textId="3399F384" w:rsidR="003F7EA4" w:rsidRPr="005B1A4B" w:rsidRDefault="003F7EA4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References</w:t>
      </w:r>
    </w:p>
    <w:p w14:paraId="2C4E21D3" w14:textId="2622B846" w:rsidR="00A06246" w:rsidRPr="00A06246" w:rsidRDefault="00933A13" w:rsidP="00160922">
      <w:pPr>
        <w:snapToGrid w:val="0"/>
        <w:spacing w:line="480" w:lineRule="auto"/>
        <w:ind w:left="600" w:hangingChars="250" w:hanging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B8F0158" wp14:editId="199FACDE">
                <wp:simplePos x="0" y="0"/>
                <wp:positionH relativeFrom="margin">
                  <wp:posOffset>0</wp:posOffset>
                </wp:positionH>
                <wp:positionV relativeFrom="paragraph">
                  <wp:posOffset>635134</wp:posOffset>
                </wp:positionV>
                <wp:extent cx="395605" cy="0"/>
                <wp:effectExtent l="0" t="63500" r="0" b="76200"/>
                <wp:wrapNone/>
                <wp:docPr id="35" name="直線矢印コネクタ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5605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B3B9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35" o:spid="_x0000_s1026" type="#_x0000_t32" style="position:absolute;left:0;text-align:left;margin-left:0;margin-top:50pt;width:31.15pt;height:0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43Z1QEAAAsEAAAOAAAAZHJzL2Uyb0RvYy54bWysU01v3CAQvVfqf0Dcu/ZulbS11pvDpuml&#10;aqN+/ACCBxsJA4Lp2v73HbDX26S9NMoFG2bevDePYX8z9oadIETtbM23m5IzsNI12rY1//nj7s17&#10;ziIK2wjjLNR8gshvDq9f7Qdfwc51zjQQGBWxsRp8zTtEXxVFlB30Im6cB0tB5UIvkLahLZogBqre&#10;m2JXltfF4ELjg5MQI53ezkF+yPWVAolflYqAzNSctGFeQ14f0loc9qJqg/CdlosM8QwVvdCWSNdS&#10;twIF+xX0X6V6LYOLTuFGur5wSmkJuQfqZls+6eZ7JzzkXsic6Feb4suVlV9OR3sfyIbBxyr6+5C6&#10;GFXo05f0sTGbNa1mwYhM0uHbD1fX5RVn8hwqLjgfIn4C17P0U/OIQei2w6Ozlm7EhW32Spw+RyRm&#10;Ap4BidRYNtAo7d6VZU6LzujmThuTgnkw4GgCOwm6UiElWNyla6QqjzJRaPPRNgwnT3OHQQvbGlgy&#10;jSXApeP8h5OBmf8bKKYb6nHW+U/O7VqJshNMkcIVuChPU/xU7Bm45Cco5EH9H/CKyMzO4grutXVh&#10;9u0xO44r85x/dmDuO1nw4Jopz0K2hiYuu7q8jjTSf+4z/PKGD78BAAD//wMAUEsDBBQABgAIAAAA&#10;IQAhSA651wAAAAcBAAAPAAAAZHJzL2Rvd25yZXYueG1sTI9BS8QwEIXvgv8hjODNTVxhkdp0kYIn&#10;L27dH5A0Y1NNJrXJbuu/dwRBbzPvDW++V+/XGMQZ5zwm0nC7USCQ+uRGGjQcX59u7kHkYsiZkAg1&#10;fGGGfXN5UZvKpYUOeO7KIDiEcmU0+FKmSsrce4wmb9KExN5bmqMpvM6DdLNZODwGuVVqJ6MZiT94&#10;M2Hrsf/oTlHD7EP/Sd37y6Fd2ud0dHYs1mp9fbU+PoAouJa/Y/jBZ3RomMmmE7ksggYuUlhVige2&#10;d9s7EPZXkE0t//M33wAAAP//AwBQSwECLQAUAAYACAAAACEAtoM4kv4AAADhAQAAEwAAAAAAAAAA&#10;AAAAAAAAAAAAW0NvbnRlbnRfVHlwZXNdLnhtbFBLAQItABQABgAIAAAAIQA4/SH/1gAAAJQBAAAL&#10;AAAAAAAAAAAAAAAAAC8BAABfcmVscy8ucmVsc1BLAQItABQABgAIAAAAIQDei43Z1QEAAAsEAAAO&#10;AAAAAAAAAAAAAAAAAC4CAABkcnMvZTJvRG9jLnhtbFBLAQItABQABgAIAAAAIQAhSA651wAAAAcB&#10;AAAPAAAAAAAAAAAAAAAAAC8EAABkcnMvZG93bnJldi54bWxQSwUGAAAAAAQABADzAAAAMwUAAAAA&#10;" strokecolor="#ed7d31 [3205]" strokeweight="1pt">
                <v:stroke endarrow="block" joinstyle="miter"/>
                <w10:wrap anchorx="margin"/>
              </v:shape>
            </w:pict>
          </mc:Fallback>
        </mc:AlternateContent>
      </w:r>
      <w:r w:rsidR="00A06246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436789E" wp14:editId="3D1D82D7">
                <wp:simplePos x="0" y="0"/>
                <wp:positionH relativeFrom="margin">
                  <wp:posOffset>407670</wp:posOffset>
                </wp:positionH>
                <wp:positionV relativeFrom="paragraph">
                  <wp:posOffset>615315</wp:posOffset>
                </wp:positionV>
                <wp:extent cx="3246539" cy="291600"/>
                <wp:effectExtent l="0" t="0" r="17780" b="13335"/>
                <wp:wrapNone/>
                <wp:docPr id="33" name="正方形/長方形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6539" cy="2916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90EA9D" w14:textId="05D4C03F" w:rsidR="00573A82" w:rsidRPr="00AE4F5E" w:rsidRDefault="006700D0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Put an </w:t>
                            </w:r>
                            <w:r w:rsidR="00933A1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automatic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indent </w:t>
                            </w:r>
                            <w:r w:rsidR="00933A1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of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five spaces</w:t>
                            </w:r>
                            <w:r w:rsidR="00573A82" w:rsidRPr="00AE4F5E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36789E" id="正方形/長方形 33" o:spid="_x0000_s1037" style="position:absolute;left:0;text-align:left;margin-left:32.1pt;margin-top:48.45pt;width:255.65pt;height:22.95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FMorAIAAAkGAAAOAAAAZHJzL2Uyb0RvYy54bWysVN1P2zAQf5+0/8Hy+0hT2gJRU1SBmCYx&#10;QIOJZ9exSSTH59luk+6v39n5KDDUh2kvie/zd/ez75aXba3ITlhXgc5pejKhRGgORaVfcvrz6ebL&#10;OSXOM10wBVrkdC8cvVx9/rRsTCamUIIqhCWYRLusMTktvTdZkjheipq5EzBCo1GCrZlH0b4khWUN&#10;Zq9VMp1MFkkDtjAWuHAOtdedka5ifikF9/dSOuGJyinW5uPXxu8mfJPVkmUvlpmy4n0Z7B+qqFml&#10;EXRMdc08I1tb/ZWqrrgFB9KfcKgTkLLiIvaA3aSTd908lsyI2AuS48xIk/t/afnd7tE8WKShMS5z&#10;eAxdtNLW4Y/1kTaStR/JEq0nHJWn09lifnpBCUfb9CJdTCKbySHaWOe/CqhJOOTU4mVEjtju1nlE&#10;RNfBJYA5UFVxUykVhfAAxJWyZMfw6hjnQvtpDFfb+jsUnR5BO1iWoRqvulPPBjVCxKcUMkXANyBK&#10;kyani9P5JCZ+YxvDjhdwNu8LOIaENqUR/kBxPPm9EqFXpX8ISaoCSe06/BA77WosWSG6kgLyQPkY&#10;EZuMCUNmiWyOufsEHxGbhjnAKnv/ECri8IzBPUPHgseIiAzaj8F1pcF25b9NoPyI3PkPJHXUBJZ8&#10;u2mRG9wt0TWoNlDsHyyx0E2zM/ymwhd2y5x/YBbHFwcdV5K/x49UgFcM/YmSEuzvj/TBH6cKrZQ0&#10;uA5y6n5tmRWUqG8a5+0inc3C/ojCbH42RcG+tmxeW/S2vgJ8tikuP8PjMfh7NRylhfoZN9c6oKKJ&#10;aY7YOeXeDsKV79YU7j4u1uvohjvDMH+rHw0PyQPRYYKe2mdmTT9mHgf0DobVwbJ309b5hkgN660H&#10;WcVRPPDaXwHum/gk+t0YFtprOXodNvjqDwAAAP//AwBQSwMEFAAGAAgAAAAhAKD+xHzfAAAACQEA&#10;AA8AAABkcnMvZG93bnJldi54bWxMj0FPg0AQhe8m/ofNmHgxdhEBKbI0rUljr6299LZlR0DZWcJu&#10;W/TXO570OHlf3vumXEy2F2ccfedIwcMsAoFUO9NRo2D/tr7PQfigyejeESr4Qg+L6vqq1IVxF9ri&#10;eRcawSXkC62gDWEopPR1i1b7mRuQOHt3o9WBz7GRZtQXLre9jKMok1Z3xAutHvClxfpzd7IK1ttN&#10;bu4+VsuV676Tx0OUv2JTK3V7My2fQQScwh8Mv/qsDhU7Hd2JjBe9giyJmVQwz+YgOE+f0hTEkcEk&#10;zkFWpfz/QfUDAAD//wMAUEsBAi0AFAAGAAgAAAAhALaDOJL+AAAA4QEAABMAAAAAAAAAAAAAAAAA&#10;AAAAAFtDb250ZW50X1R5cGVzXS54bWxQSwECLQAUAAYACAAAACEAOP0h/9YAAACUAQAACwAAAAAA&#10;AAAAAAAAAAAvAQAAX3JlbHMvLnJlbHNQSwECLQAUAAYACAAAACEA/8xTKKwCAAAJBgAADgAAAAAA&#10;AAAAAAAAAAAuAgAAZHJzL2Uyb0RvYy54bWxQSwECLQAUAAYACAAAACEAoP7EfN8AAAAJAQAADwAA&#10;AAAAAAAAAAAAAAAGBQAAZHJzL2Rvd25yZXYueG1sUEsFBgAAAAAEAAQA8wAAABIGAAAAAA==&#10;" fillcolor="#f4b083 [1941]" strokecolor="#c45911 [2405]" strokeweight=".5pt">
                <v:textbox>
                  <w:txbxContent>
                    <w:p w14:paraId="3490EA9D" w14:textId="05D4C03F" w:rsidR="00573A82" w:rsidRPr="00AE4F5E" w:rsidRDefault="006700D0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Put an </w:t>
                      </w:r>
                      <w:r w:rsidR="00933A1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automatic 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indent </w:t>
                      </w:r>
                      <w:r w:rsidR="00933A1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of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five spaces</w:t>
                      </w:r>
                      <w:r w:rsidR="00573A82" w:rsidRPr="00AE4F5E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06246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9BF8987" wp14:editId="1D042AC7">
                <wp:simplePos x="0" y="0"/>
                <wp:positionH relativeFrom="margin">
                  <wp:align>left</wp:align>
                </wp:positionH>
                <wp:positionV relativeFrom="paragraph">
                  <wp:posOffset>393700</wp:posOffset>
                </wp:positionV>
                <wp:extent cx="0" cy="252000"/>
                <wp:effectExtent l="0" t="0" r="38100" b="34290"/>
                <wp:wrapNone/>
                <wp:docPr id="34" name="直線コネクタ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2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DF62E1" id="直線コネクタ 34" o:spid="_x0000_s1026" style="position:absolute;left:0;text-align:left;z-index:25173094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" from="0,31pt" to="0,5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a5nsgEAANcDAAAOAAAAZHJzL2Uyb0RvYy54bWysU01v3CAQvVfqf0Dcu3gttaqs9eaQKLlE&#10;bdSPH0DwsEYCBgFde/99B7zrjdJKkapeMAzzHm/ejHc3s7PsCDEZ9D3fbhrOwCscjD/0/OeP+w+f&#10;OUtZ+kFa9NDzEyR+s3//bjeFDloc0Q4QGZH41E2h52POoRMiqRGcTBsM4OlSY3Qy0zEexBDlROzO&#10;irZpPokJ4xAiKkiJonfLJd9Xfq1B5a9aJ8jM9py05brGuj6XVex3sjtEGUajzjLkP6hw0nh6dKW6&#10;k1myX9H8QeWMiphQ541CJ1Bro6DWQNVsm1fVfB9lgFoLmZPCalP6f7Tqy/HWP0WyYQqpS+Eplipm&#10;HV35kj42V7NOq1kwZ6aWoKJo+5HaUH0UV1yIKT8AOlY2PbfGlzJkJ4+PKdNblHpJKWHry5rQmuHe&#10;WFsPZQDg1kZ2lNQ6qRT43JZ2EfZFJp0KWlzV110+WViYv4FmZiC9bVVQB+s17/bMaz1lF5gmFSuw&#10;eRt4zi9QqEO3grdvg1dEfRl9XsHOeIx/I8jzRbJe8i8OLHUXC55xONW+Vmtoeqpz50kv4/nyXOHX&#10;/3H/GwAA//8DAFBLAwQUAAYACAAAACEAwPm47dkAAAAEAQAADwAAAGRycy9kb3ducmV2LnhtbEyP&#10;MU/DMBCFd6T+B+sqsVGnBZUqxKkQCImFgbYDoxNf4wj7HNlOmv57jgmWO53e07vvVfvZOzFhTH0g&#10;BetVAQKpDaanTsHp+Ha3A5GyJqNdIFRwxQT7enFT6dKEC33idMid4BBKpVZgcx5KKVNr0eu0CgMS&#10;a+cQvc58xk6aqC8c7p3cFMVWet0Tf7B6wBeL7fdh9ApexzjdPwy2+Qj56s5f7/GEu0ap2+X8/AQi&#10;45z/zPCLz+hQM1MTRjJJOAVcJCvYbnizyrNhT7F+BFlX8j98/QMAAP//AwBQSwECLQAUAAYACAAA&#10;ACEAtoM4kv4AAADhAQAAEwAAAAAAAAAAAAAAAAAAAAAAW0NvbnRlbnRfVHlwZXNdLnhtbFBLAQIt&#10;ABQABgAIAAAAIQA4/SH/1gAAAJQBAAALAAAAAAAAAAAAAAAAAC8BAABfcmVscy8ucmVsc1BLAQIt&#10;ABQABgAIAAAAIQDjWa5nsgEAANcDAAAOAAAAAAAAAAAAAAAAAC4CAABkcnMvZTJvRG9jLnhtbFBL&#10;AQItABQABgAIAAAAIQDA+bjt2QAAAAQBAAAPAAAAAAAAAAAAAAAAAAwEAABkcnMvZG93bnJldi54&#10;bWxQSwUGAAAAAAQABADzAAAAEgUAAAAA&#10;" strokecolor="#ed7d31 [3205]" strokeweight="1pt">
                <v:stroke joinstyle="miter"/>
                <w10:wrap anchorx="margin"/>
              </v:line>
            </w:pict>
          </mc:Fallback>
        </mc:AlternateContent>
      </w:r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>American Psychological Association. (2020).</w:t>
      </w:r>
      <w:bookmarkStart w:id="0" w:name="_bookmark5"/>
      <w:bookmarkStart w:id="1" w:name="_bookmark6"/>
      <w:bookmarkEnd w:id="0"/>
      <w:bookmarkEnd w:id="1"/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06246" w:rsidRPr="00A06246">
        <w:rPr>
          <w:rFonts w:ascii="Times New Roman" w:hAnsi="Times New Roman" w:cs="Times New Roman"/>
          <w:i/>
          <w:sz w:val="24"/>
          <w:szCs w:val="24"/>
          <w:lang w:val="en-US"/>
        </w:rPr>
        <w:t>American Psychological Association strategic plan</w:t>
      </w:r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hyperlink r:id="rId9" w:history="1">
        <w:r w:rsidR="00A06246" w:rsidRPr="00A06246">
          <w:rPr>
            <w:rStyle w:val="a7"/>
            <w:rFonts w:ascii="Times New Roman" w:hAnsi="Times New Roman"/>
            <w:sz w:val="24"/>
            <w:szCs w:val="24"/>
            <w:lang w:val="en-US"/>
          </w:rPr>
          <w:t>https://www.apa.org/about/apa/strategic-plan</w:t>
        </w:r>
      </w:hyperlink>
    </w:p>
    <w:p w14:paraId="3D2FAD47" w14:textId="4D39F42E" w:rsidR="00A06246" w:rsidRDefault="00A06246" w:rsidP="00160922">
      <w:pPr>
        <w:snapToGrid w:val="0"/>
        <w:spacing w:line="480" w:lineRule="auto"/>
        <w:ind w:left="600" w:right="-2" w:hangingChars="250" w:hanging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6D8B1625" w14:textId="4CF91B07" w:rsidR="00A06246" w:rsidRDefault="00054345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BC01355" wp14:editId="18E32781">
                <wp:simplePos x="0" y="0"/>
                <wp:positionH relativeFrom="column">
                  <wp:posOffset>3170590</wp:posOffset>
                </wp:positionH>
                <wp:positionV relativeFrom="paragraph">
                  <wp:posOffset>855543</wp:posOffset>
                </wp:positionV>
                <wp:extent cx="400050" cy="0"/>
                <wp:effectExtent l="38100" t="76200" r="0" b="95250"/>
                <wp:wrapNone/>
                <wp:docPr id="5" name="直線矢印コネクタ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7A9E97" id="直線矢印コネクタ 5" o:spid="_x0000_s1026" type="#_x0000_t32" style="position:absolute;left:0;text-align:left;margin-left:249.65pt;margin-top:67.35pt;width:31.5pt;height:0;flip:x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qE2QEAABEEAAAOAAAAZHJzL2Uyb0RvYy54bWysU8uO1DAQvCPxD5bvTDIrQBBNZg+zu3BA&#10;sOLxAV6nnVjyS3YzSf6etjOTYeAE2osV213VVeXO7nayhh0hJu1dy7ebmjNw0nfa9S3/8f3h1TvO&#10;EgrXCeMdtHyGxG/3L1/sxtDAjR+86SAyInGpGUPLB8TQVFWSA1iRNj6Ao0vloxVI29hXXRQjsVtT&#10;3dT122r0sQvRS0iJTu+WS74v/EqBxC9KJUBmWk7asKyxrE95rfY70fRRhEHLkwzxHyqs0I6arlR3&#10;AgX7GfVfVFbL6JNXuJHeVl4pLaF4IDfb+g833wYRoHihcFJYY0rPRys/Hw/uMVIMY0hNCo8xu5hU&#10;tEwZHT7SmxZfpJRNJbZ5jQ0mZJIOX9d1/YbCleeramHITCEm/ADesvzR8oRR6H7Ag3eO3sbHhV0c&#10;PyUkDQQ8AzLYODaSgPeZPe+TN7p70MaUTR4ROJjIjoIeF6dtfkxiuKpCoc296xjOgaYPoxauN3Cq&#10;NI4AF9/lC2cDS++voJjuyN+isYzkpZ+QEhyeexpH1RmmSN0KPKm+FnoNPNVnKJRx/RfwiiidvcMV&#10;bLXzccnsuvslJrXUnxNYfOcInnw3l4ko0dDclVRP/0ge7N/3BX75k/e/AAAA//8DAFBLAwQUAAYA&#10;CAAAACEAtKbxnt0AAAALAQAADwAAAGRycy9kb3ducmV2LnhtbEyPwU7DMBBE70j8g7VIXBB1aEpL&#10;QpwKIThWFSnq2XGWODReR7Hbhr9nkZDguDNPszPFenK9OOEYOk8K7mYJCCTjm45aBe+719sHECFq&#10;anTvCRV8YYB1eXlR6LzxZ3rDUxVbwSEUcq3AxjjkUgZj0ekw8wMSex9+dDryObayGfWZw10v50my&#10;lE53xB+sHvDZojlUR6fgszIH3G8mc7PbxOoly6RN661S11fT0yOIiFP8g+GnPleHkjvV/khNEL2C&#10;RZaljLKRLlYgmLhfzlmpfxVZFvL/hvIbAAD//wMAUEsBAi0AFAAGAAgAAAAhALaDOJL+AAAA4QEA&#10;ABMAAAAAAAAAAAAAAAAAAAAAAFtDb250ZW50X1R5cGVzXS54bWxQSwECLQAUAAYACAAAACEAOP0h&#10;/9YAAACUAQAACwAAAAAAAAAAAAAAAAAvAQAAX3JlbHMvLnJlbHNQSwECLQAUAAYACAAAACEAM086&#10;hNkBAAARBAAADgAAAAAAAAAAAAAAAAAuAgAAZHJzL2Uyb0RvYy54bWxQSwECLQAUAAYACAAAACEA&#10;tKbxnt0AAAALAQAADwAAAAAAAAAAAAAAAAAzBAAAZHJzL2Rvd25yZXYueG1sUEsFBgAAAAAEAAQA&#10;8wAAAD0FAAAAAA==&#10;" strokecolor="black [3213]" strokeweight="1.5pt">
                <v:stroke endarrow="block" joinstyle="miter"/>
              </v:shape>
            </w:pict>
          </mc:Fallback>
        </mc:AlternateContent>
      </w:r>
      <w:r w:rsidR="007F4630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CE4C315" wp14:editId="378211E7">
                <wp:simplePos x="0" y="0"/>
                <wp:positionH relativeFrom="margin">
                  <wp:posOffset>3651664</wp:posOffset>
                </wp:positionH>
                <wp:positionV relativeFrom="paragraph">
                  <wp:posOffset>686365</wp:posOffset>
                </wp:positionV>
                <wp:extent cx="1914525" cy="400050"/>
                <wp:effectExtent l="0" t="0" r="28575" b="19050"/>
                <wp:wrapNone/>
                <wp:docPr id="4" name="正方形/長方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4525" cy="400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32E45C" w14:textId="493571BF" w:rsidR="00F8402B" w:rsidRPr="00AE4F5E" w:rsidRDefault="00F8402B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E4C315" id="正方形/長方形 4" o:spid="_x0000_s1038" style="position:absolute;left:0;text-align:left;margin-left:287.55pt;margin-top:54.05pt;width:150.75pt;height:31.5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fNdpAIAAAkGAAAOAAAAZHJzL2Uyb0RvYy54bWysVN9P2zAQfp+0/8Hy+0jStbBVpKgCMU1i&#10;UA0mnl3HJpFsn2e7Tbq/fmcnTQtD04T2ktj367v7fHfnF51WZCucb8CUtDjJKRGGQ9WYp5L+eLj+&#10;8IkSH5ipmAIjSroTnl4s3r87b+1cTKAGVQlHMIjx89aWtA7BzrPM81po5k/ACoNKCU6zgFf3lFWO&#10;tRhdq2yS56dZC66yDrjwHqVXvZIuUnwpBQ93UnoRiCop5hbS16XvOn6zxTmbPzlm64YPabA3ZKFZ&#10;YxB0DHXFAiMb1/wRSjfcgQcZTjjoDKRsuEg1YDVF/qKa+5pZkWpBcrwdafL/Lyy/3d7blUMaWuvn&#10;Ho+xik46Hf+YH+kSWbuRLNEFwlFYfC6ms8mMEo66aZ7ns8RmdvC2zocvAjSJh5I6fIzEEdve+ICI&#10;aLo3iWAeVFNdN0qlS2wAcakc2TJ8Osa5MGGS3NVGf4Oql58i7vCIKMan7sUxnX02qZVipAT4DEQZ&#10;0pb09CNm/tYEzmb/gISFKoPwB4rTKeyUiLjKfBeSNBWS2lc4pnxcfNHnWLNK9OKI/HqRKWCMLJHN&#10;MfYQ4DViizgHmOVgH11FGp7ReWDob86jR0IGE0Zn3RhwffrPA6gwIvf2e5J6aiJLoVt3yA322yQm&#10;GUVrqHYrRxz00+wtv26ww26YDyvmcHxx0HElhTv8SAX4xDCcKKnB/XpNHu1xqlBLSYvroKT+54Y5&#10;QYn6anDesNmncX+ky3R2NsGLO9asjzVmoy8B27bA5Wd5Okb7oPZH6UA/4uZaRlRUMcMRu6Q8uP3l&#10;MvRrCncfF8tlMsOdYVm4MfeWx+CR6DhBD90jc3YYs4ADegv71cHmL6att42eBpabALJJo3jgdXgC&#10;3DepJYbdGBfa8T1ZHTb44jcAAAD//wMAUEsDBBQABgAIAAAAIQC8wk1f4AAAAAsBAAAPAAAAZHJz&#10;L2Rvd25yZXYueG1sTI9BT8MwDIXvSPyHyEhcEEsLrI1K02lDmuC6wWW3rPHaQuNUTbYVfj3mNG62&#10;39Pz98rF5HpxwjF0njSkswQEUu1tR42Gj/f1vQIRoiFrek+o4RsDLKrrq9IU1p9pg6dtbASHUCiM&#10;hjbGoZAy1C06E2Z+QGLt4EdnIq9jI+1ozhzuevmQJJl0piP+0JoBX1qsv7ZHp2G9eVP27nO1XPnu&#10;5+lxl6hXbGqtb2+m5TOIiFO8mOEPn9GhYqa9P5INotcwz+cpW1lIFA/sUHmWgdjzJU9TkFUp/3eo&#10;fgEAAP//AwBQSwECLQAUAAYACAAAACEAtoM4kv4AAADhAQAAEwAAAAAAAAAAAAAAAAAAAAAAW0Nv&#10;bnRlbnRfVHlwZXNdLnhtbFBLAQItABQABgAIAAAAIQA4/SH/1gAAAJQBAAALAAAAAAAAAAAAAAAA&#10;AC8BAABfcmVscy8ucmVsc1BLAQItABQABgAIAAAAIQA9bfNdpAIAAAkGAAAOAAAAAAAAAAAAAAAA&#10;AC4CAABkcnMvZTJvRG9jLnhtbFBLAQItABQABgAIAAAAIQC8wk1f4AAAAAsBAAAPAAAAAAAAAAAA&#10;AAAAAP4EAABkcnMvZG93bnJldi54bWxQSwUGAAAAAAQABADzAAAACwYAAAAA&#10;" fillcolor="#f4b083 [1941]" strokecolor="#c45911 [2405]" strokeweight=".5pt">
                <v:textbox>
                  <w:txbxContent>
                    <w:p w14:paraId="2132E45C" w14:textId="493571BF" w:rsidR="00F8402B" w:rsidRPr="00AE4F5E" w:rsidRDefault="00F8402B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Beach, R. (1986). Showing students how to </w:t>
      </w:r>
      <w:bookmarkStart w:id="2" w:name="_bookmark10"/>
      <w:bookmarkEnd w:id="2"/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assess: Demonstrating techniques for response in the writing conference. </w:t>
      </w:r>
      <w:r w:rsidR="00A06246" w:rsidRPr="00A06246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College Composition and Communication</w: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, </w:t>
      </w:r>
      <w:r w:rsidR="00A06246" w:rsidRPr="00A06246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37</w: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(1), 56–65. </w:t>
      </w:r>
      <w:hyperlink r:id="rId10" w:history="1">
        <w:r w:rsidR="00A06246" w:rsidRPr="00A06246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2307/357382</w:t>
        </w:r>
      </w:hyperlink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1925D10D" w14:textId="17EEC116" w:rsidR="00F8402B" w:rsidRPr="00A06246" w:rsidRDefault="00F8402B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p w14:paraId="72388C45" w14:textId="2FDFDB3E" w:rsidR="007F4630" w:rsidRDefault="00054345" w:rsidP="00160922">
      <w:pPr>
        <w:snapToGrid w:val="0"/>
        <w:spacing w:line="480" w:lineRule="auto"/>
        <w:ind w:left="600" w:hangingChars="250" w:hanging="600"/>
        <w:rPr>
          <w:rFonts w:ascii="Times New Roman" w:hAnsi="Times New Roman" w:cs="Times New Roman"/>
          <w:sz w:val="24"/>
          <w:szCs w:val="24"/>
          <w:lang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E6A3597" wp14:editId="16EA42A5">
                <wp:simplePos x="0" y="0"/>
                <wp:positionH relativeFrom="margin">
                  <wp:posOffset>3861435</wp:posOffset>
                </wp:positionH>
                <wp:positionV relativeFrom="paragraph">
                  <wp:posOffset>626652</wp:posOffset>
                </wp:positionV>
                <wp:extent cx="1685925" cy="371475"/>
                <wp:effectExtent l="0" t="0" r="28575" b="28575"/>
                <wp:wrapNone/>
                <wp:docPr id="6" name="正方形/長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A59EC" w14:textId="5BD89039" w:rsidR="007F4630" w:rsidRPr="00AE4F5E" w:rsidRDefault="007F4630" w:rsidP="007F4630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  <w:r w:rsidR="00735D97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or UR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A3597" id="正方形/長方形 6" o:spid="_x0000_s1039" style="position:absolute;left:0;text-align:left;margin-left:304.05pt;margin-top:49.35pt;width:132.75pt;height:29.25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PfGqwIAAAkGAAAOAAAAZHJzL2Uyb0RvYy54bWysVEtv2zAMvg/YfxB0Xx2nebRBnSJo0WFA&#10;1xZth54VWaoNyKImKbGzXz9Kcpy+0MOwHByJj4/kR5Fn512jyFZYV4MuaH40okRoDmWtnwv66/Hq&#10;2wklzjNdMgVaFHQnHD1ffv1y1pqFGEMFqhSWIIh2i9YUtPLeLLLM8Uo0zB2BERqVEmzDPF7tc1Za&#10;1iJ6o7LxaDTLWrClscCFcyi9TEq6jPhSCu5vpXTCE1VQzM3Hr43fdfhmyzO2eLbMVDXv02D/kEXD&#10;ao1BB6hL5hnZ2PodVFNzCw6kP+LQZCBlzUWsAavJR2+qeaiYEbEWJMeZgSb3/2D5zfbB3FmkoTVu&#10;4fAYquikbcI/5ke6SNZuIEt0nnAU5rOT6el4SglH3fE8n8yngc3s4G2s898FNCQcCmqxGZEjtr12&#10;PpnuTUIwB6our2ql4iU8AHGhLNkybB3jXGg/ju5q0/yEMslnI/ylJqIYW53Ek70Ys4lPKSDF3F4F&#10;UZq0BZ0dT0cR+JVucPs8gfm0T+CzSKhTGsMfKI4nv1Mi1Kr0vZCkLpHUVOGHsfOUY8VKkVIKkWPt&#10;70JHwIAskc0Buwf4iNi871xvH1xFHJ7BuWfoM+fBI0YG7QfnptZgU/qvAZQfIif7PUmJmsCS79Yd&#10;coPv7TgkGURrKHd3llhI0+wMv6rxhV0z5++YxfHFQceV5G/xIxVgi6E/UVKB/fORPNjjVKGWkhbX&#10;QUHd7w2zghL1Q+O8neaTSdgf8TKZzsd4sS8165cavWkuAJ9tjsvP8HgM9l7tj9JC84SbaxWioopp&#10;jrELyr3dXy58WlO4+7hYraIZ7gzD/LV+MDyAB6LDBD12T8yafsw8DugN7FcHW7yZtmQbPDWsNh5k&#10;HUfxwGvfAtw3cWD63RgW2st7tDps8OVfAAAA//8DAFBLAwQUAAYACAAAACEA5CWnauAAAAAKAQAA&#10;DwAAAGRycy9kb3ducmV2LnhtbEyPwU7DMBBE70j8g7VIXBB12kJiQpyqRarotaWX3tx4SQLxOord&#10;NvD1LCc4ruZp5m2xGF0nzjiE1pOG6SQBgVR521KtYf+2vlcgQjRkTecJNXxhgEV5fVWY3PoLbfG8&#10;i7XgEgq50dDE2OdShqpBZ8LE90icvfvBmcjnUEs7mAuXu07OkiSVzrTEC43p8aXB6nN3chrW242y&#10;dx+r5cq33w/zQ6Jesa60vr0Zl88gIo7xD4ZffVaHkp2O/kQ2iE5DmqgpoxqeVAaCAZXNUxBHJh+z&#10;GciykP9fKH8AAAD//wMAUEsBAi0AFAAGAAgAAAAhALaDOJL+AAAA4QEAABMAAAAAAAAAAAAAAAAA&#10;AAAAAFtDb250ZW50X1R5cGVzXS54bWxQSwECLQAUAAYACAAAACEAOP0h/9YAAACUAQAACwAAAAAA&#10;AAAAAAAAAAAvAQAAX3JlbHMvLnJlbHNQSwECLQAUAAYACAAAACEAHpD3xqsCAAAJBgAADgAAAAAA&#10;AAAAAAAAAAAuAgAAZHJzL2Uyb0RvYy54bWxQSwECLQAUAAYACAAAACEA5CWnauAAAAAKAQAADwAA&#10;AAAAAAAAAAAAAAAFBQAAZHJzL2Rvd25yZXYueG1sUEsFBgAAAAAEAAQA8wAAABIGAAAAAA==&#10;" fillcolor="#f4b083 [1941]" strokecolor="#c45911 [2405]" strokeweight=".5pt">
                <v:textbox>
                  <w:txbxContent>
                    <w:p w14:paraId="315A59EC" w14:textId="5BD89039" w:rsidR="007F4630" w:rsidRPr="00AE4F5E" w:rsidRDefault="007F4630" w:rsidP="007F4630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out DOI</w:t>
                      </w:r>
                      <w:r w:rsidR="00735D97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or UR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F4630" w:rsidRPr="005658F5">
        <w:rPr>
          <w:rFonts w:ascii="Times New Roman" w:hAnsi="Times New Roman" w:cs="Times New Roman"/>
          <w:sz w:val="24"/>
          <w:szCs w:val="24"/>
          <w:lang w:eastAsia="ja-JP"/>
        </w:rPr>
        <w:t>Berk, R. A. (2012).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 xml:space="preserve"> Top 20 strategies to increase the online response rates of student rating scales. </w:t>
      </w:r>
      <w:r w:rsidR="007F4630" w:rsidRPr="005658F5">
        <w:rPr>
          <w:rFonts w:ascii="Times New Roman" w:hAnsi="Times New Roman" w:cs="Times New Roman"/>
          <w:i/>
          <w:sz w:val="24"/>
          <w:szCs w:val="24"/>
          <w:lang w:eastAsia="ja-JP"/>
        </w:rPr>
        <w:t>International Journal of Technology in Teaching and Learning</w:t>
      </w:r>
      <w:r w:rsidR="007F4630" w:rsidRPr="007F4630">
        <w:rPr>
          <w:rFonts w:ascii="Times New Roman" w:hAnsi="Times New Roman" w:cs="Times New Roman"/>
          <w:sz w:val="24"/>
          <w:szCs w:val="24"/>
          <w:lang w:eastAsia="ja-JP"/>
        </w:rPr>
        <w:t>,</w:t>
      </w:r>
      <w:r w:rsidR="007F4630" w:rsidRPr="005658F5">
        <w:rPr>
          <w:rFonts w:ascii="Times New Roman" w:hAnsi="Times New Roman" w:cs="Times New Roman"/>
          <w:i/>
          <w:sz w:val="24"/>
          <w:szCs w:val="24"/>
          <w:lang w:eastAsia="ja-JP"/>
        </w:rPr>
        <w:t xml:space="preserve"> 8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>(2), 98</w:t>
      </w:r>
      <w:r w:rsidR="007F4630" w:rsidRPr="00A06246">
        <w:rPr>
          <w:rFonts w:ascii="Times New Roman" w:hAnsi="Times New Roman" w:cs="Times New Roman"/>
          <w:sz w:val="24"/>
          <w:szCs w:val="24"/>
          <w:lang w:val="en-US" w:eastAsia="ja-JP"/>
        </w:rPr>
        <w:t>–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>107.</w:t>
      </w:r>
    </w:p>
    <w:p w14:paraId="41568609" w14:textId="59325C3D" w:rsidR="007F4630" w:rsidRDefault="007F4630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28F002E6" w14:textId="39EA96AA" w:rsidR="00472529" w:rsidRDefault="00735D97" w:rsidP="00160922">
      <w:pPr>
        <w:snapToGrid w:val="0"/>
        <w:spacing w:line="480" w:lineRule="auto"/>
        <w:ind w:leftChars="-1" w:left="598" w:right="-2" w:hangingChars="250" w:hanging="600"/>
        <w:rPr>
          <w:rStyle w:val="a7"/>
          <w:rFonts w:ascii="Times New Roman" w:hAnsi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720159B" wp14:editId="12428263">
                <wp:simplePos x="0" y="0"/>
                <wp:positionH relativeFrom="margin">
                  <wp:posOffset>3865373</wp:posOffset>
                </wp:positionH>
                <wp:positionV relativeFrom="paragraph">
                  <wp:posOffset>317587</wp:posOffset>
                </wp:positionV>
                <wp:extent cx="1685925" cy="371475"/>
                <wp:effectExtent l="0" t="0" r="28575" b="28575"/>
                <wp:wrapNone/>
                <wp:docPr id="16" name="正方形/長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C0D758" w14:textId="77777777" w:rsidR="00735D97" w:rsidRPr="00AE4F5E" w:rsidRDefault="00735D97" w:rsidP="00735D97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20159B" id="_x0000_s1040" style="position:absolute;left:0;text-align:left;margin-left:304.35pt;margin-top:25pt;width:132.75pt;height:29.25pt;z-index:251762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GzRqwIAAAkGAAAOAAAAZHJzL2Uyb0RvYy54bWysVEtv2zAMvg/YfxB0Xx2nebRBnSJo0WFA&#10;1xZth54VWaoNyKImKbGzXz9Kcpy+0MOwHByJj4/kR5Fn512jyFZYV4MuaH40okRoDmWtnwv66/Hq&#10;2wklzjNdMgVaFHQnHD1ffv1y1pqFGEMFqhSWIIh2i9YUtPLeLLLM8Uo0zB2BERqVEmzDPF7tc1Za&#10;1iJ6o7LxaDTLWrClscCFcyi9TEq6jPhSCu5vpXTCE1VQzM3Hr43fdfhmyzO2eLbMVDXv02D/kEXD&#10;ao1BB6hL5hnZ2PodVFNzCw6kP+LQZCBlzUWsAavJR2+qeaiYEbEWJMeZgSb3/2D5zfbB3FmkoTVu&#10;4fAYquikbcI/5ke6SNZuIEt0nnAU5rOT6el4SglH3fE8n8yngc3s4G2s898FNCQcCmqxGZEjtr12&#10;PpnuTUIwB6our2ql4iU8AHGhLNkybB3jXGg/ju5q0/yEMslnI/ylJqIYW53Ek70Ys4lPKSDF3F4F&#10;UZq0BZ0dT0cR+JVucPs8gfm0T+CzSKhTGsMfKI4nv1Mi1Kr0vZCkLpHUVOGHsfOUY8VKkVIKkWPt&#10;70JHwIAskc0Buwf4iNi871xvH1xFHJ7BuWfoM+fBI0YG7QfnptZgU/qvAZQfIif7PUmJmsCS79Yd&#10;coPvbRKSDKI1lLs7SyykaXaGX9X4wq6Z83fM4vjioONK8rf4kQqwxdCfKKnA/vlIHuxxqlBLSYvr&#10;oKDu94ZZQYn6oXHeTvPJJOyPeJlM52O82Jea9UuN3jQXgM82x+VneDwGe6/2R2mhecLNtQpRUcU0&#10;x9gF5d7uLxc+rSncfVysVtEMd4Zh/lo/GB7AA9Fhgh67J2ZNP2YeB/QG9quDLd5MW7INnhpWGw+y&#10;jqN44LVvAe6bODD9bgwL7eU9Wh02+PIvAAAA//8DAFBLAwQUAAYACAAAACEAb7XfId8AAAAKAQAA&#10;DwAAAGRycy9kb3ducmV2LnhtbEyPy07DMBBF90j8gzVIbBC16dMKcaq2UgXbFjbs3HhIAvE4it02&#10;7dczrGA5mqN7z82Xg2/FCfvYBDLwNFIgkMrgGqoMvL9tHzWImCw52wZCAxeMsCxub3KbuXCmHZ72&#10;qRIcQjGzBuqUukzKWNbobRyFDol/n6H3NvHZV9L19szhvpVjpebS24a4obYdbmosv/dHb2C7e9Xu&#10;4Wu9WofmOp18KP2CVWnM/d2wegaRcEh/MPzqszoU7HQIR3JRtAbmSi8YNTBTvIkBvZiOQRyYVHoG&#10;ssjl/wnFDwAAAP//AwBQSwECLQAUAAYACAAAACEAtoM4kv4AAADhAQAAEwAAAAAAAAAAAAAAAAAA&#10;AAAAW0NvbnRlbnRfVHlwZXNdLnhtbFBLAQItABQABgAIAAAAIQA4/SH/1gAAAJQBAAALAAAAAAAA&#10;AAAAAAAAAC8BAABfcmVscy8ucmVsc1BLAQItABQABgAIAAAAIQC+sGzRqwIAAAkGAAAOAAAAAAAA&#10;AAAAAAAAAC4CAABkcnMvZTJvRG9jLnhtbFBLAQItABQABgAIAAAAIQBvtd8h3wAAAAoBAAAPAAAA&#10;AAAAAAAAAAAAAAUFAABkcnMvZG93bnJldi54bWxQSwUGAAAAAAQABADzAAAAEQYAAAAA&#10;" fillcolor="#f4b083 [1941]" strokecolor="#c45911 [2405]" strokeweight=".5pt">
                <v:textbox>
                  <w:txbxContent>
                    <w:p w14:paraId="18C0D758" w14:textId="77777777" w:rsidR="00735D97" w:rsidRPr="00AE4F5E" w:rsidRDefault="00735D97" w:rsidP="00735D97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out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658F5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F8A33C1" wp14:editId="2908022E">
                <wp:simplePos x="0" y="0"/>
                <wp:positionH relativeFrom="margin">
                  <wp:posOffset>3862070</wp:posOffset>
                </wp:positionH>
                <wp:positionV relativeFrom="paragraph">
                  <wp:posOffset>-4272280</wp:posOffset>
                </wp:positionV>
                <wp:extent cx="1685925" cy="371475"/>
                <wp:effectExtent l="0" t="0" r="28575" b="28575"/>
                <wp:wrapNone/>
                <wp:docPr id="8" name="正方形/長方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FCDD91" w14:textId="77777777" w:rsidR="005658F5" w:rsidRPr="00AE4F5E" w:rsidRDefault="005658F5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A33C1" id="正方形/長方形 8" o:spid="_x0000_s1041" style="position:absolute;left:0;text-align:left;margin-left:304.1pt;margin-top:-336.4pt;width:132.75pt;height:29.25pt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qRcqgIAAAkGAAAOAAAAZHJzL2Uyb0RvYy54bWysVEtv2zAMvg/YfxB0Xx2nebRBnSJo0WFA&#10;1xZth54VWaoNyKImKbGzXz9Kcpy+0MOwHByJj4/kR5Fn512jyFZYV4MuaH40okRoDmWtnwv66/Hq&#10;2wklzjNdMgVaFHQnHD1ffv1y1pqFGEMFqhSWIIh2i9YUtPLeLLLM8Uo0zB2BERqVEmzDPF7tc1Za&#10;1iJ6o7LxaDTLWrClscCFcyi9TEq6jPhSCu5vpXTCE1VQzM3Hr43fdfhmyzO2eLbMVDXv02D/kEXD&#10;ao1BB6hL5hnZ2PodVFNzCw6kP+LQZCBlzUWsAavJR2+qeaiYEbEWJMeZgSb3/2D5zfbB3FmkoTVu&#10;4fAYquikbcI/5ke6SNZuIEt0nnAU5rOT6el4SglH3fE8n8yngc3s4G2s898FNCQcCmqxGZEjtr12&#10;PpnuTUIwB6our2ql4iU8AHGhLNkybB3jXGg/ju5q0/yEMslnI/ylJqIYW53Ek70Ys4lPKSDF3F4F&#10;UZq0BZ0dT0cR+JVucPs8gfm0T+CzSKhTGsMfKI4nv1Mi1Kr0vZCkLpHUVOGHsfOUY8VKkVIKkWPt&#10;70JHwIAskc0Buwf4iNi871xvH1xFHJ7BuWfoM+fBI0YG7QfnptZgU/qvAZQfIif7PUmJmsCS79Yd&#10;coPvLT6vIFpDubuzxEKaZmf4VY0v7Jo5f8csji8OOq4kf4sfqQBbDP2Jkgrsn4/kwR6nCrWUtLgO&#10;Cup+b5gVlKgfGuftNJ9Mwv6Il8l0PsaLfalZv9ToTXMB+GxzXH6Gx2Ow92p/lBaaJ9xcqxAVVUxz&#10;jF1Q7u3+cuHTmsLdx8VqFc1wZxjmr/WD4QE8EB0m6LF7Ytb0Y+ZxQG9gvzrY4s20JdvgqWG18SDr&#10;OIoHXvsW4L6JA9PvxrDQXt6j1WGDL/8CAAD//wMAUEsDBBQABgAIAAAAIQATD1yr4gAAAA0BAAAP&#10;AAAAZHJzL2Rvd25yZXYueG1sTI/BTsMwDIbvSLxDZCQuaEvWTm3UNZ02pAmuG1y4ZY3XFhqnarKt&#10;8PRkJzja/vT7+8v1ZHt2wdF3jhQs5gIYUu1MR42C97fdTALzQZPRvSNU8I0e1tX9XakL4660x8sh&#10;NCyGkC+0gjaEoeDc1y1a7eduQIq3kxutDnEcG25GfY3htueJEBm3uqP4odUDPrdYfx3OVsFu/yrN&#10;0+d2s3XdzzL9EPIFm1qpx4dpswIWcAp/MNz0ozpU0enozmQ86xVkQiYRVTDL8iSWiIjM0xzY8bZa&#10;LFPgVcn/t6h+AQAA//8DAFBLAQItABQABgAIAAAAIQC2gziS/gAAAOEBAAATAAAAAAAAAAAAAAAA&#10;AAAAAABbQ29udGVudF9UeXBlc10ueG1sUEsBAi0AFAAGAAgAAAAhADj9If/WAAAAlAEAAAsAAAAA&#10;AAAAAAAAAAAALwEAAF9yZWxzLy5yZWxzUEsBAi0AFAAGAAgAAAAhAGjSpFyqAgAACQYAAA4AAAAA&#10;AAAAAAAAAAAALgIAAGRycy9lMm9Eb2MueG1sUEsBAi0AFAAGAAgAAAAhABMPXKviAAAADQEAAA8A&#10;AAAAAAAAAAAAAAAABAUAAGRycy9kb3ducmV2LnhtbFBLBQYAAAAABAAEAPMAAAATBgAAAAA=&#10;" fillcolor="#f4b083 [1941]" strokecolor="#c45911 [2405]" strokeweight=".5pt">
                <v:textbox>
                  <w:txbxContent>
                    <w:p w14:paraId="60FCDD91" w14:textId="77777777" w:rsidR="005658F5" w:rsidRPr="00AE4F5E" w:rsidRDefault="005658F5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out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Clark, K. R., &amp; Buckley, M. B. (2017). Using </w:t>
      </w:r>
      <w:bookmarkStart w:id="3" w:name="_bookmark20"/>
      <w:bookmarkEnd w:id="3"/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a synthesis matrix to plan a literature review.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Radio</w:t>
      </w:r>
      <w:bookmarkStart w:id="4" w:name="_bookmark21"/>
      <w:bookmarkEnd w:id="4"/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logic Technology</w:t>
      </w:r>
      <w:r w:rsidR="00472529" w:rsidRPr="00472529">
        <w:rPr>
          <w:rFonts w:ascii="Times New Roman" w:hAnsi="Times New Roman" w:cs="Times New Roman"/>
          <w:iCs/>
          <w:sz w:val="24"/>
          <w:szCs w:val="24"/>
          <w:lang w:val="en-US" w:eastAsia="ja-JP"/>
        </w:rPr>
        <w:t>,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 88</w:t>
      </w:r>
      <w:r w:rsidR="00472529" w:rsidRPr="00472529">
        <w:rPr>
          <w:rFonts w:ascii="Times New Roman" w:hAnsi="Times New Roman" w:cs="Times New Roman"/>
          <w:iCs/>
          <w:sz w:val="24"/>
          <w:szCs w:val="24"/>
          <w:lang w:val="en-US" w:eastAsia="ja-JP"/>
        </w:rPr>
        <w:t>(3),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 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354–357. </w:t>
      </w:r>
      <w:hyperlink r:id="rId11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://www.radiologictechnology.org/content/88/3/354.extract</w:t>
        </w:r>
      </w:hyperlink>
    </w:p>
    <w:p w14:paraId="527ECFB0" w14:textId="7E5C5889" w:rsidR="00472529" w:rsidRPr="00472529" w:rsidRDefault="00817567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324C85">
        <w:rPr>
          <w:rFonts w:ascii="Times New Roman" w:hAnsi="Times New Roman" w:cs="Times New Roman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129CBD3" wp14:editId="45D61081">
                <wp:simplePos x="0" y="0"/>
                <wp:positionH relativeFrom="margin">
                  <wp:align>right</wp:align>
                </wp:positionH>
                <wp:positionV relativeFrom="paragraph">
                  <wp:posOffset>673100</wp:posOffset>
                </wp:positionV>
                <wp:extent cx="1800225" cy="609600"/>
                <wp:effectExtent l="0" t="0" r="28575" b="19050"/>
                <wp:wrapNone/>
                <wp:docPr id="17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6096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990D36" w14:textId="7A30881D" w:rsidR="00324C85" w:rsidRPr="00AE4F5E" w:rsidRDefault="00817567" w:rsidP="00324C8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For </w:t>
                            </w:r>
                            <w:r w:rsidR="00324C85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book chapter reference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, publisher location is NOT necessar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29CBD3" id="正方形/長方形 1" o:spid="_x0000_s1042" style="position:absolute;left:0;text-align:left;margin-left:90.55pt;margin-top:53pt;width:141.75pt;height:48pt;z-index:2517647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HwIqwIAAAkGAAAOAAAAZHJzL2Uyb0RvYy54bWysVEtP3DAQvlfqf7B8L0m2uwtEZNEKRFWJ&#10;AgIqzl7HJpEcj2t7N9n++o6dxwJFHKpeEs/zm/nsmbPzrlFkJ6yrQRc0O0opEZpDWevngv58vPpy&#10;QonzTJdMgRYF3QtHz1efP521JhczqECVwhJMol3emoJW3ps8SRyvRMPcERih0SjBNsyjaJ+T0rIW&#10;szcqmaXpMmnBlsYCF86h9rI30lXML6Xg/lZKJzxRBcXafPza+N2Eb7I6Y/mzZaaq+VAG+4cqGlZr&#10;BJ1SXTLPyNbWf6Vqam7BgfRHHJoEpKy5iD1gN1n6ppuHihkRe0FynJlocv8vLb/ZPZg7izS0xuUO&#10;j6GLTtom/LE+0kWy9hNZovOEozI7SdPZbEEJR9syPV2mkc3kEG2s898ENCQcCmrxMiJHbHftPCKi&#10;6+gSwByouryqlYpCeADiQlmyY3h1jHOh/SyGq23zA8pej6A9LMtRjVfdq+ejGiHiUwqZIuArEKVJ&#10;i7V/XaQx8SvbFPZxAceLoYCPkNCmNMIfKI4nv1ci9Kr0vZCkLpHUvsN3sbO+xoqVoi8pII+UTxGx&#10;yZgwZJbI5pR7SPAesVmYA6xy8A+hIg7PFDww9FHwFBGRQfspuKk12L781wmUn5B7/5GknprAku82&#10;HXKD720ZigyqDZT7O0ss9NPsDL+q8YVdM+fvmMXxxUHHleRv8SMV4BXDcKKkAvv7PX3wx6lCKyUt&#10;roOCul9bZgUl6rvGeTvN5vOwP6IwXxzPULAvLZuXFr1tLgCfbYbLz/B4DP5ejUdpoXnCzbUOqGhi&#10;miN2Qbm3o3Dh+zWFu4+L9Tq64c4wzF/rB8ND8kB0mKDH7olZM4yZxwG9gXF1sPzNtPW+IVLDeutB&#10;1nEUD7wOV4D7Jj6JYTeGhfZSjl6HDb76AwAA//8DAFBLAwQUAAYACAAAACEAlwxwttwAAAAIAQAA&#10;DwAAAGRycy9kb3ducmV2LnhtbEyPQU/DMAyF70j8h8hIXBBL6GCqStNpQ5rgusGFm9eYttA4VZNt&#10;hV+PObHbs5/1/L1yOfleHWmMXWALdzMDirgOruPGwtvr5jYHFROywz4wWfimCMvq8qLEwoUTb+m4&#10;S42SEI4FWmhTGgqtY92SxzgLA7F4H2H0mGQcG+1GPEm473VmzEJ77Fg+tDjQU0v11+7gLWy2L7m7&#10;+Vyv1qH7uZ+/m/yZmtra66tp9Qgq0ZT+j+EPX9ChEqZ9OLCLqrcgRZJszUKE2Fk+fwC1F2EyA7oq&#10;9XmB6hcAAP//AwBQSwECLQAUAAYACAAAACEAtoM4kv4AAADhAQAAEwAAAAAAAAAAAAAAAAAAAAAA&#10;W0NvbnRlbnRfVHlwZXNdLnhtbFBLAQItABQABgAIAAAAIQA4/SH/1gAAAJQBAAALAAAAAAAAAAAA&#10;AAAAAC8BAABfcmVscy8ucmVsc1BLAQItABQABgAIAAAAIQA2MHwIqwIAAAkGAAAOAAAAAAAAAAAA&#10;AAAAAC4CAABkcnMvZTJvRG9jLnhtbFBLAQItABQABgAIAAAAIQCXDHC23AAAAAgBAAAPAAAAAAAA&#10;AAAAAAAAAAUFAABkcnMvZG93bnJldi54bWxQSwUGAAAAAAQABADzAAAADgYAAAAA&#10;" fillcolor="#f4b083 [1941]" strokecolor="#c45911 [2405]" strokeweight=".5pt">
                <v:textbox>
                  <w:txbxContent>
                    <w:p w14:paraId="43990D36" w14:textId="7A30881D" w:rsidR="00324C85" w:rsidRPr="00AE4F5E" w:rsidRDefault="00817567" w:rsidP="00324C8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For </w:t>
                      </w:r>
                      <w:r w:rsidR="00324C85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book chapter reference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, publisher location is NOT necessary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324C85">
        <w:rPr>
          <w:rFonts w:ascii="Times New Roman" w:hAnsi="Times New Roman" w:cs="Times New Roman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DD7EDAA" wp14:editId="2BDD871A">
                <wp:simplePos x="0" y="0"/>
                <wp:positionH relativeFrom="column">
                  <wp:posOffset>3482340</wp:posOffset>
                </wp:positionH>
                <wp:positionV relativeFrom="paragraph">
                  <wp:posOffset>806450</wp:posOffset>
                </wp:positionV>
                <wp:extent cx="400050" cy="0"/>
                <wp:effectExtent l="38100" t="76200" r="0" b="95250"/>
                <wp:wrapNone/>
                <wp:docPr id="18" name="直線矢印コネク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A38DBD" id="直線矢印コネクタ 3" o:spid="_x0000_s1026" type="#_x0000_t32" style="position:absolute;left:0;text-align:left;margin-left:274.2pt;margin-top:63.5pt;width:31.5pt;height:0;flip:x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zfEFgIAAEcEAAAOAAAAZHJzL2Uyb0RvYy54bWysU8uu0zAQ3SPxD1b2NOnlIaia3kUvFxYI&#10;Kh4f4OvYiSW/NDZNui3r+wOwQLo/ABJILPmYCvU3GDtpSmEFYmNl4jln5pwZz887rciag5fWlNl0&#10;UmSEG2Yraeoye/P68s7DjPhATUWVNbzMNtxn54vbt+atm/Ez21hVcSBIYvysdWXWhOBmee5ZwzX1&#10;E+u4wUthQdOAIdR5BbRFdq3ys6J4kLcWKgeWce/x70V/mS0SvxCchRdCeB6IKjPsLaQT0nkVz3wx&#10;p7MaqGskG9qg/9CFptJg0ZHqggZK3oL8g0pLBtZbESbM6twKIRlPGlDNtPhNzauGOp60oDnejTb5&#10;/0fLnq9XQGSFs8NJGapxRvsPX/ff3u8/3vy4/rzbftm9u95tP+2238ndaFfr/AxRS7OCIfJuBVF7&#10;J0AToaR7imzJDdRHumT2ZjSbd4Ew/HmvKIr7OBJ2uMp7hsjkwIcn3GoSP8rMB6CybsLSGoMTtdCz&#10;0/UzH7AHBB4AEawMabGBR5E9xt4qWV1KpVIQF4svFZA1xZUI3TRqQoaTrEClemwqEjYO/QggqakV&#10;HzKVQUB0odedvsJG8b72Sy7QTtTX95gW+ViPMsZNONRUBrMjTGB3I3Do+rTRU+CQH6E8LfnfgEdE&#10;qmxNGMFaGgu9Z6fVjzaJPv/gQK87WnBlq03aiGQNbmtydXhZ8Tn8Gif48f0vfgIAAP//AwBQSwME&#10;FAAGAAgAAAAhAA1WQGvdAAAACwEAAA8AAABkcnMvZG93bnJldi54bWxMj8FOwzAQRO9I/IO1SFwQ&#10;dVJKaUOcCiE4VogUcXbsJQ6N11HstuHvWSQkOO7M0+xMuZl8L444xi6QgnyWgUAywXbUKnjbPV+v&#10;QMSkyeo+ECr4wgib6vys1IUNJ3rFY51awSEUC63ApTQUUkbj0Os4CwMSex9h9DrxObbSjvrE4b6X&#10;8yxbSq874g9OD/jo0Ozrg1fwWZs9vm8nc7XbpvppvZbupnlR6vJiergHkXBKfzD81OfqUHGnJhzI&#10;RtEruF2sFoyyMb/jUUws85yV5leRVSn/b6i+AQAA//8DAFBLAQItABQABgAIAAAAIQC2gziS/gAA&#10;AOEBAAATAAAAAAAAAAAAAAAAAAAAAABbQ29udGVudF9UeXBlc10ueG1sUEsBAi0AFAAGAAgAAAAh&#10;ADj9If/WAAAAlAEAAAsAAAAAAAAAAAAAAAAALwEAAF9yZWxzLy5yZWxzUEsBAi0AFAAGAAgAAAAh&#10;AIh3N8QWAgAARwQAAA4AAAAAAAAAAAAAAAAALgIAAGRycy9lMm9Eb2MueG1sUEsBAi0AFAAGAAgA&#10;AAAhAA1WQGvdAAAACwEAAA8AAAAAAAAAAAAAAAAAcAQAAGRycy9kb3ducmV2LnhtbFBLBQYAAAAA&#10;BAAEAPMAAAB6BQAAAAA=&#10;" strokecolor="black [3213]" strokeweight="1.5pt">
                <v:stroke endarrow="block" joinstyle="miter"/>
              </v:shape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Dunn, D. S., &amp; Smith, R. A. (2008). Writing as critical thinking. In D. S. Dunn, J. S. Halonen, &amp; R. A. Smith (Eds.),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Teaching critical thinking in psychology: A handbook of best practices 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(pp. 163–173). Blackwell Publishing. </w:t>
      </w:r>
      <w:hyperlink r:id="rId12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1002/9781444305173.ch14</w:t>
        </w:r>
      </w:hyperlink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3A132699" w14:textId="3054604C" w:rsidR="00472529" w:rsidRDefault="00324C85" w:rsidP="00B11805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22F7F9F" wp14:editId="1A0A86BA">
                <wp:simplePos x="0" y="0"/>
                <wp:positionH relativeFrom="column">
                  <wp:posOffset>3858400</wp:posOffset>
                </wp:positionH>
                <wp:positionV relativeFrom="paragraph">
                  <wp:posOffset>569793</wp:posOffset>
                </wp:positionV>
                <wp:extent cx="400050" cy="0"/>
                <wp:effectExtent l="38100" t="76200" r="0" b="95250"/>
                <wp:wrapNone/>
                <wp:docPr id="3" name="直線矢印コネク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45C4E2A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3" o:spid="_x0000_s1026" type="#_x0000_t32" style="position:absolute;left:0;text-align:left;margin-left:303.8pt;margin-top:44.85pt;width:31.5pt;height:0;flip:x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qE2QEAABEEAAAOAAAAZHJzL2Uyb0RvYy54bWysU8uO1DAQvCPxD5bvTDIrQBBNZg+zu3BA&#10;sOLxAV6nnVjyS3YzSf6etjOTYeAE2osV213VVeXO7nayhh0hJu1dy7ebmjNw0nfa9S3/8f3h1TvO&#10;EgrXCeMdtHyGxG/3L1/sxtDAjR+86SAyInGpGUPLB8TQVFWSA1iRNj6Ao0vloxVI29hXXRQjsVtT&#10;3dT122r0sQvRS0iJTu+WS74v/EqBxC9KJUBmWk7asKyxrE95rfY70fRRhEHLkwzxHyqs0I6arlR3&#10;AgX7GfVfVFbL6JNXuJHeVl4pLaF4IDfb+g833wYRoHihcFJYY0rPRys/Hw/uMVIMY0hNCo8xu5hU&#10;tEwZHT7SmxZfpJRNJbZ5jQ0mZJIOX9d1/YbCleeramHITCEm/ADesvzR8oRR6H7Ag3eO3sbHhV0c&#10;PyUkDQQ8AzLYODaSgPeZPe+TN7p70MaUTR4ROJjIjoIeF6dtfkxiuKpCoc296xjOgaYPoxauN3Cq&#10;NI4AF9/lC2cDS++voJjuyN+isYzkpZ+QEhyeexpH1RmmSN0KPKm+FnoNPNVnKJRx/RfwiiidvcMV&#10;bLXzccnsuvslJrXUnxNYfOcInnw3l4ko0dDclVRP/0ge7N/3BX75k/e/AAAA//8DAFBLAwQUAAYA&#10;CAAAACEACP1PXdwAAAAJAQAADwAAAGRycy9kb3ducmV2LnhtbEyPwU7DMAyG70i8Q2QkLoilgNSu&#10;pemEEBwnRIc4p4lpyhqnarKtvD1GHODo359+f643ix/FEec4BFJws8pAIJlgB+oVvO2er9cgYtJk&#10;9RgIFXxhhE1zflbryoYTveKxTb3gEoqVVuBSmiopo3HodVyFCYl3H2H2OvE499LO+sTlfpS3WZZL&#10;rwfiC05P+OjQ7NuDV/DZmj2+bxdztdum9qkspbvrXpS6vFge7kEkXNIfDD/6rA4NO3XhQDaKUUGe&#10;FTmjCtZlAYKBvMg46H4D2dTy/wfNNwAAAP//AwBQSwECLQAUAAYACAAAACEAtoM4kv4AAADhAQAA&#10;EwAAAAAAAAAAAAAAAAAAAAAAW0NvbnRlbnRfVHlwZXNdLnhtbFBLAQItABQABgAIAAAAIQA4/SH/&#10;1gAAAJQBAAALAAAAAAAAAAAAAAAAAC8BAABfcmVscy8ucmVsc1BLAQItABQABgAIAAAAIQAzTzqE&#10;2QEAABEEAAAOAAAAAAAAAAAAAAAAAC4CAABkcnMvZTJvRG9jLnhtbFBLAQItABQABgAIAAAAIQAI&#10;/U9d3AAAAAkBAAAPAAAAAAAAAAAAAAAAADMEAABkcnMvZG93bnJldi54bWxQSwUGAAAAAAQABADz&#10;AAAAPAUAAAAA&#10;" strokecolor="black [3213]" strokeweight="1.5pt">
                <v:stroke endarrow="block" joinstyle="miter"/>
              </v:shape>
            </w:pict>
          </mc:Fallback>
        </mc:AlternateContent>
      </w: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11AB55C" wp14:editId="7DD7A3D1">
                <wp:simplePos x="0" y="0"/>
                <wp:positionH relativeFrom="margin">
                  <wp:posOffset>4306762</wp:posOffset>
                </wp:positionH>
                <wp:positionV relativeFrom="paragraph">
                  <wp:posOffset>406697</wp:posOffset>
                </wp:positionV>
                <wp:extent cx="1247775" cy="289560"/>
                <wp:effectExtent l="0" t="0" r="28575" b="1524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2895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3CBE36" w14:textId="59659F5E" w:rsidR="00F8402B" w:rsidRPr="00AE4F5E" w:rsidRDefault="00F8402B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book refer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AB55C" id="_x0000_s1043" style="position:absolute;left:0;text-align:left;margin-left:339.1pt;margin-top:32pt;width:98.25pt;height:22.8pt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ZRurgIAAAkGAAAOAAAAZHJzL2Uyb0RvYy54bWysVEtv3CAQvlfqf0DcG6+3+0hW8UarRKkq&#10;pU3UpMqZxRAjYYYCu/b213fAj03SKIeqPmCYxzczH8ycX7S1JnvhvAJT0PxkQokwHEplngr68+H6&#10;0yklPjBTMg1GFPQgPL1Yf/xw3tiVmEIFuhSOIIjxq8YWtArBrrLM80rUzJ+AFQaVElzNAh7dU1Y6&#10;1iB6rbPpZLLIGnCldcCF9yi96pR0nfClFDzcSulFILqgmFtIq0vrNq7Z+pytnhyzleJ9GuwfsqiZ&#10;Mhh0hLpigZGdU39B1Yo78CDDCYc6AykVF6kGrCafvKrmvmJWpFqQHG9Hmvz/g+Xf9/f2ziENjfUr&#10;j9tYRStdHf+YH2kTWYeRLNEGwlGYT2fL5XJOCUfd9PRsvkhsZkdv63z4IqAmcVNQh5eROGL7Gx8w&#10;IpoOJjGYB63Ka6V1OsQHIC61I3uGV8c4FyZMk7ve1d+g7OSLCX7dJaIYr7oTzwYxhkhPKSKlgC+C&#10;aEOagi4+zycJ+IVudHs/geW8T+C9SKjTBsMfKU67cNAi1qrNDyGJKpHUrsI3Y+ddjhUrRZdSjDxQ&#10;PnqkIhNgRJbI5ojdA7xFbB4pxCx7++gqUvOMzj1D7zmPHikymDA618qA69J/CaDDGLmzH0jqqIks&#10;hXbbIjf43pYxySjaQnm4c8RB183e8muFL+yG+XDHHLYvNjqOpHCLi9SAVwz9jpIK3O+35NEeuwq1&#10;lDQ4Dgrqf+2YE5Torwb77SyfzeL8SIfZfDnFg3uu2T7XmF19Cfhscxx+lqdttA962EoH9SNOrk2M&#10;iipmOMYuKA9uOFyGbkzh7ONis0lmODMsCzfm3vIIHomOHfTQPjJn+zYL2KDfYRgdbPWq2zrb6Glg&#10;swsgVWrFI6/9FeC8SU+in41xoD0/J6vjBF//AQAA//8DAFBLAwQUAAYACAAAACEAnFXk7d8AAAAK&#10;AQAADwAAAGRycy9kb3ducmV2LnhtbEyPwU7DMAyG70i8Q2QkLoiljKrNStNpQ5rgusFlt6wxbaFx&#10;qibbCk+POY2bLX/6/f3lcnK9OOEYOk8aHmYJCKTa244aDe9vm3sFIkRD1vSeUMM3BlhW11elKaw/&#10;0xZPu9gIDqFQGA1tjEMhZahbdCbM/IDEtw8/OhN5HRtpR3PmcNfLeZJk0pmO+ENrBnxusf7aHZ2G&#10;zfZV2bvP9Wrtu5/0cZ+oF2xqrW9vptUTiIhTvMDwp8/qULHTwR/JBtFryHI1Z5SHlDsxoPI0B3Fg&#10;MllkIKtS/q9Q/QIAAP//AwBQSwECLQAUAAYACAAAACEAtoM4kv4AAADhAQAAEwAAAAAAAAAAAAAA&#10;AAAAAAAAW0NvbnRlbnRfVHlwZXNdLnhtbFBLAQItABQABgAIAAAAIQA4/SH/1gAAAJQBAAALAAAA&#10;AAAAAAAAAAAAAC8BAABfcmVscy8ucmVsc1BLAQItABQABgAIAAAAIQA+SZRurgIAAAkGAAAOAAAA&#10;AAAAAAAAAAAAAC4CAABkcnMvZTJvRG9jLnhtbFBLAQItABQABgAIAAAAIQCcVeTt3wAAAAoBAAAP&#10;AAAAAAAAAAAAAAAAAAgFAABkcnMvZG93bnJldi54bWxQSwUGAAAAAAQABADzAAAAFAYAAAAA&#10;" fillcolor="#f4b083 [1941]" strokecolor="#c45911 [2405]" strokeweight=".5pt">
                <v:textbox>
                  <w:txbxContent>
                    <w:p w14:paraId="243CBE36" w14:textId="59659F5E" w:rsidR="00F8402B" w:rsidRPr="00AE4F5E" w:rsidRDefault="00F8402B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book referen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Ferris, D. R. (2003).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Response to student writing: Implications for second language students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. Routledge. </w:t>
      </w:r>
      <w:hyperlink r:id="rId13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4324/9781410607201</w:t>
        </w:r>
      </w:hyperlink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1EE396C3" w14:textId="2FFF0493" w:rsidR="000666E2" w:rsidRPr="005B1A4B" w:rsidRDefault="00B11805" w:rsidP="000666E2">
      <w:pPr>
        <w:snapToGrid w:val="0"/>
        <w:spacing w:line="480" w:lineRule="auto"/>
        <w:ind w:right="-2" w:firstLineChars="0" w:firstLine="0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10246C24" wp14:editId="4E63732F">
                <wp:simplePos x="0" y="0"/>
                <wp:positionH relativeFrom="margin">
                  <wp:posOffset>1461770</wp:posOffset>
                </wp:positionH>
                <wp:positionV relativeFrom="paragraph">
                  <wp:posOffset>27940</wp:posOffset>
                </wp:positionV>
                <wp:extent cx="3276600" cy="495300"/>
                <wp:effectExtent l="0" t="0" r="19050" b="19050"/>
                <wp:wrapNone/>
                <wp:docPr id="20" name="正方形/長方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0" cy="4953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EA1CC8" w14:textId="1EA6DAA2" w:rsidR="00B85078" w:rsidRPr="00AE4F5E" w:rsidRDefault="005B3EC5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>Please include</w:t>
                            </w:r>
                            <w:r w:rsidR="00D47247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 xml:space="preserve"> </w:t>
                            </w:r>
                            <w:r w:rsidR="006C41C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 xml:space="preserve">your own cited </w:t>
                            </w:r>
                            <w:r w:rsidR="00B85078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>paper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 xml:space="preserve"> with personal information hidden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46C24" id="正方形/長方形 20" o:spid="_x0000_s1044" style="position:absolute;margin-left:115.1pt;margin-top:2.2pt;width:258pt;height:39pt;z-index:251769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SN9rQIAAAkGAAAOAAAAZHJzL2Uyb0RvYy54bWysVG1P2zAQ/j5p/8Hy95G0tAUqUlSBmCYx&#10;QMDEZ9exSSTH59luk+7X72ynaXnRNE3rh/R8L8/dPfbd+UXXKLIR1tWgCzo6yikRmkNZ65eC/ni6&#10;/nJKifNMl0yBFgXdCkcvFp8/nbdmLsZQgSqFJQii3bw1Ba28N/Msc7wSDXNHYIRGowTbMI9H+5KV&#10;lrWI3qhsnOezrAVbGgtcOIfaq2Ski4gvpeD+TkonPFEFxdp8/Nr4XYVvtjhn8xfLTFXzvgz2D1U0&#10;rNaYdIC6Yp6Rta3fQTU1t+BA+iMOTQZS1lzEHrCbUf6mm8eKGRF7QXKcGWhy/w+W324ezb1FGlrj&#10;5g7F0EUnbRP+sT7SRbK2A1mi84Sj8nh8MpvlyClH2+RseowywmT7aGOd/yqgIUEoqMXLiByxzY3z&#10;yXXnEpI5UHV5XSsVD+EBiEtlyYbh1THOhfazGK7WzXcok36S4y9dIqrxqpMa6xqqiU8pIMXaXiVR&#10;mrQFnR1P8wj8yjaEHRYwflfAyfQvMiEnSmP6PcVR8lslQq9KPwhJ6hJJTQk+zD1KNVasFKmkkHlH&#10;+RARm4yAAVkimwN2D/ARsaP+5nr/ECri8AzBPUN/Ch4iYmbQfghuag02lf8aQPkhc/LfkZSoCSz5&#10;btUhN7hbTkORQbWCcntviYU0zc7w6xpf2A1z/p5ZHF98lLiS/B1+pAK8YuglSiqwvz7SB3+cKrRS&#10;0uI6KKj7uWZWUKK+aZy3s9FkEvZHPEymJ2M82EPL6tCi180l4LMd4fIzPIrB36udKC00z7i5liEr&#10;mpjmmLug3Nvd4dKnNYW7j4vlMrrhzjDM3+hHwwN4IDpM0FP3zKzpx8zjgN7CbnWw+ZtpS74hUsNy&#10;7UHWcRT3vPZXgPsmvqV+N4aFdniOXvsNvvgNAAD//wMAUEsDBBQABgAIAAAAIQBPlYqv3gAAAAgB&#10;AAAPAAAAZHJzL2Rvd25yZXYueG1sTI/BTsMwEETvSPyDtUjcqNMQtVXIpgIkKsQBiZQLNzde4qj2&#10;OsROG/4ec4LjaEYzb6rt7Kw40Rh6zwjLRQaCuPW65w7hff90swERomKtrGdC+KYA2/ryolKl9md+&#10;o1MTO5FKOJQKwcQ4lFKG1pBTYeEH4uR9+tGpmOTYST2qcyp3VuZZtpJO9ZwWjBro0VB7bCaH8Owe&#10;zD4sv4z7ONrmJa53r2HaIV5fzfd3ICLN8S8Mv/gJHerEdPAT6yAsQn6b5SmKUBQgkr8uVkkfEDZ5&#10;AbKu5P8D9Q8AAAD//wMAUEsBAi0AFAAGAAgAAAAhALaDOJL+AAAA4QEAABMAAAAAAAAAAAAAAAAA&#10;AAAAAFtDb250ZW50X1R5cGVzXS54bWxQSwECLQAUAAYACAAAACEAOP0h/9YAAACUAQAACwAAAAAA&#10;AAAAAAAAAAAvAQAAX3JlbHMvLnJlbHNQSwECLQAUAAYACAAAACEAdaUjfa0CAAAJBgAADgAAAAAA&#10;AAAAAAAAAAAuAgAAZHJzL2Uyb0RvYy54bWxQSwECLQAUAAYACAAAACEAT5WKr94AAAAIAQAADwAA&#10;AAAAAAAAAAAAAAAHBQAAZHJzL2Rvd25yZXYueG1sUEsFBgAAAAAEAAQA8wAAABIGAAAAAA==&#10;" fillcolor="#c5e0b3 [1305]" strokecolor="#c45911 [2405]" strokeweight=".5pt">
                <v:textbox>
                  <w:txbxContent>
                    <w:p w14:paraId="2DEA1CC8" w14:textId="1EA6DAA2" w:rsidR="00B85078" w:rsidRPr="00AE4F5E" w:rsidRDefault="005B3EC5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>Please include</w:t>
                      </w:r>
                      <w:r w:rsidR="00D47247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 xml:space="preserve"> </w:t>
                      </w:r>
                      <w:r w:rsidR="006C41C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 xml:space="preserve">your own cited </w:t>
                      </w:r>
                      <w:r w:rsidR="00B85078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>paper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 xml:space="preserve"> with personal information hidden.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85078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117219C5" wp14:editId="1A487BD6">
                <wp:simplePos x="0" y="0"/>
                <wp:positionH relativeFrom="column">
                  <wp:posOffset>1016000</wp:posOffset>
                </wp:positionH>
                <wp:positionV relativeFrom="paragraph">
                  <wp:posOffset>105410</wp:posOffset>
                </wp:positionV>
                <wp:extent cx="400050" cy="0"/>
                <wp:effectExtent l="38100" t="76200" r="0" b="95250"/>
                <wp:wrapNone/>
                <wp:docPr id="21" name="直線矢印コネクタ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1D0098" id="直線矢印コネクタ 21" o:spid="_x0000_s1026" type="#_x0000_t32" style="position:absolute;left:0;text-align:left;margin-left:80pt;margin-top:8.3pt;width:31.5pt;height:0;flip:x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qE2QEAABEEAAAOAAAAZHJzL2Uyb0RvYy54bWysU8uO1DAQvCPxD5bvTDIrQBBNZg+zu3BA&#10;sOLxAV6nnVjyS3YzSf6etjOTYeAE2osV213VVeXO7nayhh0hJu1dy7ebmjNw0nfa9S3/8f3h1TvO&#10;EgrXCeMdtHyGxG/3L1/sxtDAjR+86SAyInGpGUPLB8TQVFWSA1iRNj6Ao0vloxVI29hXXRQjsVtT&#10;3dT122r0sQvRS0iJTu+WS74v/EqBxC9KJUBmWk7asKyxrE95rfY70fRRhEHLkwzxHyqs0I6arlR3&#10;AgX7GfVfVFbL6JNXuJHeVl4pLaF4IDfb+g833wYRoHihcFJYY0rPRys/Hw/uMVIMY0hNCo8xu5hU&#10;tEwZHT7SmxZfpJRNJbZ5jQ0mZJIOX9d1/YbCleeramHITCEm/ADesvzR8oRR6H7Ag3eO3sbHhV0c&#10;PyUkDQQ8AzLYODaSgPeZPe+TN7p70MaUTR4ROJjIjoIeF6dtfkxiuKpCoc296xjOgaYPoxauN3Cq&#10;NI4AF9/lC2cDS++voJjuyN+isYzkpZ+QEhyeexpH1RmmSN0KPKm+FnoNPNVnKJRx/RfwiiidvcMV&#10;bLXzccnsuvslJrXUnxNYfOcInnw3l4ko0dDclVRP/0ge7N/3BX75k/e/AAAA//8DAFBLAwQUAAYA&#10;CAAAACEAl9BQTtoAAAAJAQAADwAAAGRycy9kb3ducmV2LnhtbExPy07DMBC8I/EP1iJxQdQhlSIa&#10;4lQIwbFCpIizY2/jtPE6it02/D1bcYDbzkOzM9V69oM44RT7QAoeFhkIJBNsT52Cz+3b/SOImDRZ&#10;PQRCBd8YYV1fX1W6tOFMH3hqUic4hGKpFbiUxlLKaBx6HRdhRGJtFyavE8Opk3bSZw73g8yzrJBe&#10;98QfnB7xxaE5NEevYN+YA35tZnO33aTmdbWSbtm+K3V7Mz8/gUg4pz8zXOpzdai5UxuOZKMYGBcZ&#10;b0mXowDBhjxfMtH+ErKu5P8F9Q8AAAD//wMAUEsBAi0AFAAGAAgAAAAhALaDOJL+AAAA4QEAABMA&#10;AAAAAAAAAAAAAAAAAAAAAFtDb250ZW50X1R5cGVzXS54bWxQSwECLQAUAAYACAAAACEAOP0h/9YA&#10;AACUAQAACwAAAAAAAAAAAAAAAAAvAQAAX3JlbHMvLnJlbHNQSwECLQAUAAYACAAAACEAM086hNkB&#10;AAARBAAADgAAAAAAAAAAAAAAAAAuAgAAZHJzL2Uyb0RvYy54bWxQSwECLQAUAAYACAAAACEAl9BQ&#10;TtoAAAAJAQAADwAAAAAAAAAAAAAAAAAzBAAAZHJzL2Rvd25yZXYueG1sUEsFBgAAAAAEAAQA8wAA&#10;ADoFAAAAAA==&#10;" strokecolor="black [3213]" strokeweight="1.5pt">
                <v:stroke endarrow="block" joinstyle="miter"/>
              </v:shape>
            </w:pict>
          </mc:Fallback>
        </mc:AlternateContent>
      </w:r>
      <w:r w:rsidR="00B85078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(****) (2014)</w:t>
      </w:r>
      <w:r w:rsidR="00B85078">
        <w:rPr>
          <w:rFonts w:ascii="Times New Roman" w:hAnsi="Times New Roman" w:cs="Times New Roman" w:hint="eastAsia"/>
          <w:bCs/>
          <w:color w:val="000000" w:themeColor="text1"/>
          <w:sz w:val="24"/>
          <w:szCs w:val="28"/>
          <w:lang w:eastAsia="ja-JP"/>
        </w:rPr>
        <w:t xml:space="preserve">　</w:t>
      </w:r>
    </w:p>
    <w:p w14:paraId="461167FE" w14:textId="58B631FF" w:rsidR="00472529" w:rsidRDefault="00472529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</w:p>
    <w:p w14:paraId="2C59A7CC" w14:textId="60A8D622" w:rsidR="005B3EC5" w:rsidRDefault="005B3EC5">
      <w:pPr>
        <w:ind w:firstLine="600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br w:type="page"/>
      </w:r>
    </w:p>
    <w:p w14:paraId="5F104210" w14:textId="092AECB7" w:rsidR="006618B7" w:rsidRDefault="006618B7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Appendices</w:t>
      </w:r>
    </w:p>
    <w:p w14:paraId="54C05685" w14:textId="3094FF3B" w:rsidR="00C82768" w:rsidRPr="005B1A4B" w:rsidRDefault="00573A82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Appendix A:</w:t>
      </w:r>
      <w:r w:rsidR="00FD6E0E"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he Title of Appendix A  </w:t>
      </w: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0CA9D6CD" w14:textId="35EBBECB" w:rsidR="00203F6A" w:rsidRPr="005B1A4B" w:rsidRDefault="00D26124" w:rsidP="00160922">
      <w:pPr>
        <w:snapToGrid w:val="0"/>
        <w:spacing w:line="480" w:lineRule="auto"/>
        <w:ind w:firstLineChars="236" w:firstLine="566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sz w:val="24"/>
          <w:szCs w:val="24"/>
          <w:lang w:val="en-US" w:eastAsia="ja-JP"/>
        </w:rPr>
        <w:t>Add an</w:t>
      </w:r>
      <w:r w:rsidR="00090F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appendix</w:t>
      </w:r>
      <w:r w:rsidR="00B46497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  <w:r w:rsidR="00090F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>[appendices] section if necessary.</w:t>
      </w:r>
    </w:p>
    <w:p w14:paraId="4C2F7F3E" w14:textId="77777777" w:rsidR="00FD6E0E" w:rsidRDefault="00FD6E0E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380D5AE" w14:textId="77777777" w:rsidR="006F6ED3" w:rsidRPr="005B1A4B" w:rsidRDefault="006F6ED3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CB162FE" w14:textId="111D92F0" w:rsidR="00FD6E0E" w:rsidRPr="005B1A4B" w:rsidRDefault="00FD6E0E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Appendix B: The Title of Appendix B   </w:t>
      </w:r>
    </w:p>
    <w:p w14:paraId="746B194A" w14:textId="295DA5AB" w:rsidR="00EB3673" w:rsidRPr="006F6ED3" w:rsidRDefault="00EB3673" w:rsidP="00160922">
      <w:pPr>
        <w:snapToGrid w:val="0"/>
        <w:spacing w:line="480" w:lineRule="auto"/>
        <w:ind w:firstLineChars="0" w:firstLine="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sectPr w:rsidR="00EB3673" w:rsidRPr="006F6ED3" w:rsidSect="00E0532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1" w:h="16817" w:code="9"/>
      <w:pgMar w:top="1418" w:right="1418" w:bottom="1418" w:left="1418" w:header="709" w:footer="709" w:gutter="0"/>
      <w:cols w:space="708"/>
      <w:docGrid w:type="lines" w:linePitch="5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09F5AF" w14:textId="77777777" w:rsidR="008E1A56" w:rsidRDefault="008E1A56">
      <w:pPr>
        <w:ind w:firstLine="550"/>
      </w:pPr>
      <w:r>
        <w:separator/>
      </w:r>
    </w:p>
  </w:endnote>
  <w:endnote w:type="continuationSeparator" w:id="0">
    <w:p w14:paraId="319A6B52" w14:textId="77777777" w:rsidR="008E1A56" w:rsidRDefault="008E1A56">
      <w:pPr>
        <w:ind w:firstLine="55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Gothic UI">
    <w:panose1 w:val="020B05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1483193268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14:paraId="35A65371" w14:textId="390D49CF" w:rsidR="007919EA" w:rsidRDefault="007919EA" w:rsidP="003F7512">
        <w:pPr>
          <w:pStyle w:val="a5"/>
          <w:framePr w:wrap="none" w:vAnchor="text" w:hAnchor="margin" w:xAlign="center" w:y="1"/>
          <w:ind w:firstLine="550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30F4C60A" w14:textId="77777777" w:rsidR="00802D2E" w:rsidRDefault="00802D2E">
    <w:pPr>
      <w:pStyle w:val="a5"/>
      <w:ind w:firstLine="55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68757A" w14:textId="653A78E0" w:rsidR="00802D2E" w:rsidRPr="00706632" w:rsidRDefault="00802D2E" w:rsidP="006C0163">
    <w:pPr>
      <w:pStyle w:val="a5"/>
      <w:ind w:firstLineChars="0" w:firstLine="0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0263D" w14:textId="77777777" w:rsidR="00802D2E" w:rsidRDefault="00802D2E">
    <w:pPr>
      <w:pStyle w:val="a5"/>
      <w:ind w:firstLine="55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D6F0E5" w14:textId="77777777" w:rsidR="008E1A56" w:rsidRDefault="008E1A56">
      <w:pPr>
        <w:ind w:firstLine="550"/>
      </w:pPr>
      <w:r>
        <w:separator/>
      </w:r>
    </w:p>
  </w:footnote>
  <w:footnote w:type="continuationSeparator" w:id="0">
    <w:p w14:paraId="6A5610A9" w14:textId="77777777" w:rsidR="008E1A56" w:rsidRDefault="008E1A56">
      <w:pPr>
        <w:ind w:firstLine="55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B8592" w14:textId="77777777" w:rsidR="00802D2E" w:rsidRDefault="00802D2E" w:rsidP="00763424">
    <w:pPr>
      <w:pStyle w:val="a3"/>
      <w:framePr w:wrap="around" w:vAnchor="text" w:hAnchor="margin" w:xAlign="right" w:y="1"/>
      <w:ind w:firstLine="550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end"/>
    </w:r>
  </w:p>
  <w:p w14:paraId="760EC265" w14:textId="77777777" w:rsidR="00802D2E" w:rsidRDefault="00802D2E" w:rsidP="00EC1CE4">
    <w:pPr>
      <w:pStyle w:val="a3"/>
      <w:ind w:right="360" w:firstLine="55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320971"/>
      <w:docPartObj>
        <w:docPartGallery w:val="Page Numbers (Top of Page)"/>
        <w:docPartUnique/>
      </w:docPartObj>
    </w:sdtPr>
    <w:sdtEndPr/>
    <w:sdtContent>
      <w:p w14:paraId="067CFE84" w14:textId="68668329" w:rsidR="006C0163" w:rsidRDefault="006C0163">
        <w:pPr>
          <w:pStyle w:val="a3"/>
          <w:ind w:firstLine="55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4630" w:rsidRPr="007F4630">
          <w:rPr>
            <w:noProof/>
            <w:lang w:val="ja-JP" w:eastAsia="ja-JP"/>
          </w:rPr>
          <w:t>5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1B35D7" w14:textId="614FA157" w:rsidR="00802D2E" w:rsidRPr="00EB3673" w:rsidRDefault="00802D2E" w:rsidP="00EB3673">
    <w:pPr>
      <w:pStyle w:val="a3"/>
      <w:ind w:firstLineChars="0" w:firstLine="0"/>
      <w:rPr>
        <w:rFonts w:ascii="Times New Roman" w:hAnsi="Times New Roman" w:cs="Times New Roman"/>
        <w:sz w:val="20"/>
      </w:rPr>
    </w:pPr>
    <w:r w:rsidRPr="00EB3673">
      <w:rPr>
        <w:rFonts w:ascii="Times New Roman" w:hAnsi="Times New Roman" w:cs="Times New Roman"/>
        <w:sz w:val="20"/>
      </w:rPr>
      <w:t>Do not use running head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790FE3"/>
    <w:multiLevelType w:val="hybridMultilevel"/>
    <w:tmpl w:val="4DE4A29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7027733"/>
    <w:multiLevelType w:val="hybridMultilevel"/>
    <w:tmpl w:val="84B8FAD2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E27290"/>
    <w:multiLevelType w:val="multilevel"/>
    <w:tmpl w:val="CA6ABCD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0BEA51A7"/>
    <w:multiLevelType w:val="hybridMultilevel"/>
    <w:tmpl w:val="638C6766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CA41EF9"/>
    <w:multiLevelType w:val="hybridMultilevel"/>
    <w:tmpl w:val="23362116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3D574E7"/>
    <w:multiLevelType w:val="hybridMultilevel"/>
    <w:tmpl w:val="25C0B84C"/>
    <w:lvl w:ilvl="0" w:tplc="B918691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D2A594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E66803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26CCAC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946FE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37AF22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D660EE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0808D8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D0954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15D411A7"/>
    <w:multiLevelType w:val="hybridMultilevel"/>
    <w:tmpl w:val="521EA55A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747359"/>
    <w:multiLevelType w:val="hybridMultilevel"/>
    <w:tmpl w:val="015EED3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295AD6"/>
    <w:multiLevelType w:val="hybridMultilevel"/>
    <w:tmpl w:val="F89C0660"/>
    <w:lvl w:ilvl="0" w:tplc="ED242A9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28A7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B4CC5E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128C73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1168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164BD2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14A7C8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804D41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5FACAC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34B67A57"/>
    <w:multiLevelType w:val="hybridMultilevel"/>
    <w:tmpl w:val="2B5E1378"/>
    <w:lvl w:ilvl="0" w:tplc="50F88A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6FF2622"/>
    <w:multiLevelType w:val="hybridMultilevel"/>
    <w:tmpl w:val="73E6A894"/>
    <w:lvl w:ilvl="0" w:tplc="6FF6B878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8EF6121"/>
    <w:multiLevelType w:val="hybridMultilevel"/>
    <w:tmpl w:val="8662F53A"/>
    <w:lvl w:ilvl="0" w:tplc="91EA2C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8454D58"/>
    <w:multiLevelType w:val="hybridMultilevel"/>
    <w:tmpl w:val="00B0D508"/>
    <w:lvl w:ilvl="0" w:tplc="356A9C7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40BBE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E04D20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4FC086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50EFED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8BC30C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DA4A7A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29C441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E6206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486A5F9D"/>
    <w:multiLevelType w:val="hybridMultilevel"/>
    <w:tmpl w:val="CA1C0CD2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9C26026"/>
    <w:multiLevelType w:val="hybridMultilevel"/>
    <w:tmpl w:val="AAEA438E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BF67225"/>
    <w:multiLevelType w:val="hybridMultilevel"/>
    <w:tmpl w:val="65C47C28"/>
    <w:lvl w:ilvl="0" w:tplc="6FB4E3C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CE8FEB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0227F6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BA0BC8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9F2737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E9CCF9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C4EAB9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32E110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74CDA8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4F6643DC"/>
    <w:multiLevelType w:val="hybridMultilevel"/>
    <w:tmpl w:val="B80676BA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C60D46"/>
    <w:multiLevelType w:val="hybridMultilevel"/>
    <w:tmpl w:val="CFB4BA24"/>
    <w:lvl w:ilvl="0" w:tplc="9F8E81C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81679A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3BCB2A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048848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A84A53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A2A069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0E06A2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34CB4B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CBE398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6896053E"/>
    <w:multiLevelType w:val="multilevel"/>
    <w:tmpl w:val="F394F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-GB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E730C13"/>
    <w:multiLevelType w:val="hybridMultilevel"/>
    <w:tmpl w:val="B4523D6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5F467EF"/>
    <w:multiLevelType w:val="hybridMultilevel"/>
    <w:tmpl w:val="6122DC3C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72268616">
    <w:abstractNumId w:val="17"/>
  </w:num>
  <w:num w:numId="2" w16cid:durableId="1683508811">
    <w:abstractNumId w:val="10"/>
  </w:num>
  <w:num w:numId="3" w16cid:durableId="330105208">
    <w:abstractNumId w:val="12"/>
  </w:num>
  <w:num w:numId="4" w16cid:durableId="363286446">
    <w:abstractNumId w:val="2"/>
  </w:num>
  <w:num w:numId="5" w16cid:durableId="1461728224">
    <w:abstractNumId w:val="20"/>
  </w:num>
  <w:num w:numId="6" w16cid:durableId="1290623801">
    <w:abstractNumId w:val="4"/>
  </w:num>
  <w:num w:numId="7" w16cid:durableId="1339045158">
    <w:abstractNumId w:val="7"/>
  </w:num>
  <w:num w:numId="8" w16cid:durableId="1704478472">
    <w:abstractNumId w:val="1"/>
  </w:num>
  <w:num w:numId="9" w16cid:durableId="517085172">
    <w:abstractNumId w:val="5"/>
  </w:num>
  <w:num w:numId="10" w16cid:durableId="218132034">
    <w:abstractNumId w:val="15"/>
  </w:num>
  <w:num w:numId="11" w16cid:durableId="709961260">
    <w:abstractNumId w:val="21"/>
  </w:num>
  <w:num w:numId="12" w16cid:durableId="1078332891">
    <w:abstractNumId w:val="14"/>
  </w:num>
  <w:num w:numId="13" w16cid:durableId="602302313">
    <w:abstractNumId w:val="11"/>
  </w:num>
  <w:num w:numId="14" w16cid:durableId="2087723205">
    <w:abstractNumId w:val="8"/>
  </w:num>
  <w:num w:numId="15" w16cid:durableId="1356690443">
    <w:abstractNumId w:val="16"/>
  </w:num>
  <w:num w:numId="16" w16cid:durableId="401761774">
    <w:abstractNumId w:val="9"/>
  </w:num>
  <w:num w:numId="17" w16cid:durableId="573054776">
    <w:abstractNumId w:val="6"/>
  </w:num>
  <w:num w:numId="18" w16cid:durableId="1025013980">
    <w:abstractNumId w:val="13"/>
  </w:num>
  <w:num w:numId="19" w16cid:durableId="719086715">
    <w:abstractNumId w:val="18"/>
  </w:num>
  <w:num w:numId="20" w16cid:durableId="52048511">
    <w:abstractNumId w:val="0"/>
  </w:num>
  <w:num w:numId="21" w16cid:durableId="1479375257">
    <w:abstractNumId w:val="3"/>
  </w:num>
  <w:num w:numId="22" w16cid:durableId="8868393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10"/>
  <w:drawingGridVerticalSpacing w:val="537"/>
  <w:displayHorizontalDrawingGridEvery w:val="2"/>
  <w:characterSpacingControl w:val="doNotCompress"/>
  <w:doNotValidateAgainstSchema/>
  <w:doNotDemarcateInvalidXml/>
  <w:hdrShapeDefaults>
    <o:shapedefaults v:ext="edit" spidmax="2050" fill="f" fillcolor="white" stroke="f">
      <v:fill color="white" on="f"/>
      <v:stroke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DYwMwOSRqaGZko6SsGpxcWZ+XkgBWa1AIlmsn0sAAAA"/>
  </w:docVars>
  <w:rsids>
    <w:rsidRoot w:val="00683044"/>
    <w:rsid w:val="00006B6C"/>
    <w:rsid w:val="00012527"/>
    <w:rsid w:val="0001405F"/>
    <w:rsid w:val="000204A3"/>
    <w:rsid w:val="0002710F"/>
    <w:rsid w:val="00032830"/>
    <w:rsid w:val="00036C85"/>
    <w:rsid w:val="0004028E"/>
    <w:rsid w:val="000402E4"/>
    <w:rsid w:val="00043F1A"/>
    <w:rsid w:val="00054345"/>
    <w:rsid w:val="00060749"/>
    <w:rsid w:val="000617B3"/>
    <w:rsid w:val="0006223A"/>
    <w:rsid w:val="000629B2"/>
    <w:rsid w:val="00064D04"/>
    <w:rsid w:val="000666E2"/>
    <w:rsid w:val="00077648"/>
    <w:rsid w:val="00081738"/>
    <w:rsid w:val="00081A7C"/>
    <w:rsid w:val="000837CA"/>
    <w:rsid w:val="000901A5"/>
    <w:rsid w:val="00090F7F"/>
    <w:rsid w:val="00094A78"/>
    <w:rsid w:val="00095316"/>
    <w:rsid w:val="0009570A"/>
    <w:rsid w:val="000A004B"/>
    <w:rsid w:val="000A396C"/>
    <w:rsid w:val="000B73F5"/>
    <w:rsid w:val="000C17E1"/>
    <w:rsid w:val="000C30C2"/>
    <w:rsid w:val="000C7B99"/>
    <w:rsid w:val="000D1D00"/>
    <w:rsid w:val="000E16B2"/>
    <w:rsid w:val="000E1971"/>
    <w:rsid w:val="000F39C8"/>
    <w:rsid w:val="000F739C"/>
    <w:rsid w:val="00100DB0"/>
    <w:rsid w:val="00104B89"/>
    <w:rsid w:val="0011106D"/>
    <w:rsid w:val="00121347"/>
    <w:rsid w:val="00122780"/>
    <w:rsid w:val="00123626"/>
    <w:rsid w:val="00123B9F"/>
    <w:rsid w:val="00126342"/>
    <w:rsid w:val="00126CFD"/>
    <w:rsid w:val="00127647"/>
    <w:rsid w:val="001317AB"/>
    <w:rsid w:val="00133773"/>
    <w:rsid w:val="00140506"/>
    <w:rsid w:val="001422B1"/>
    <w:rsid w:val="0015117F"/>
    <w:rsid w:val="00151DF5"/>
    <w:rsid w:val="00153CA5"/>
    <w:rsid w:val="001605E3"/>
    <w:rsid w:val="00160922"/>
    <w:rsid w:val="0016467F"/>
    <w:rsid w:val="00167468"/>
    <w:rsid w:val="00167612"/>
    <w:rsid w:val="001677E4"/>
    <w:rsid w:val="001728C6"/>
    <w:rsid w:val="00176325"/>
    <w:rsid w:val="00180178"/>
    <w:rsid w:val="00181EEC"/>
    <w:rsid w:val="0018385F"/>
    <w:rsid w:val="001877D6"/>
    <w:rsid w:val="001946AD"/>
    <w:rsid w:val="00195E5A"/>
    <w:rsid w:val="001A68C1"/>
    <w:rsid w:val="001C18F4"/>
    <w:rsid w:val="001C4BA8"/>
    <w:rsid w:val="001C5195"/>
    <w:rsid w:val="001C5FC2"/>
    <w:rsid w:val="001E3B9C"/>
    <w:rsid w:val="001F0F17"/>
    <w:rsid w:val="001F13E2"/>
    <w:rsid w:val="001F4C50"/>
    <w:rsid w:val="001F5BD6"/>
    <w:rsid w:val="001F7020"/>
    <w:rsid w:val="00203F6A"/>
    <w:rsid w:val="00210AC9"/>
    <w:rsid w:val="00212786"/>
    <w:rsid w:val="00215687"/>
    <w:rsid w:val="00223707"/>
    <w:rsid w:val="002261F6"/>
    <w:rsid w:val="00241458"/>
    <w:rsid w:val="00241D84"/>
    <w:rsid w:val="0024375D"/>
    <w:rsid w:val="00246D34"/>
    <w:rsid w:val="00252374"/>
    <w:rsid w:val="00253872"/>
    <w:rsid w:val="00255653"/>
    <w:rsid w:val="00266C7F"/>
    <w:rsid w:val="002748EA"/>
    <w:rsid w:val="002807A2"/>
    <w:rsid w:val="00280AA1"/>
    <w:rsid w:val="002873A8"/>
    <w:rsid w:val="002875A3"/>
    <w:rsid w:val="00294E4C"/>
    <w:rsid w:val="002A1A9F"/>
    <w:rsid w:val="002A1D19"/>
    <w:rsid w:val="002A7B6B"/>
    <w:rsid w:val="002B198D"/>
    <w:rsid w:val="002B5BA1"/>
    <w:rsid w:val="002B617B"/>
    <w:rsid w:val="002C2795"/>
    <w:rsid w:val="002C3E29"/>
    <w:rsid w:val="002D4C95"/>
    <w:rsid w:val="002D5C39"/>
    <w:rsid w:val="002E009B"/>
    <w:rsid w:val="002E2088"/>
    <w:rsid w:val="002F09A8"/>
    <w:rsid w:val="002F1021"/>
    <w:rsid w:val="002F2016"/>
    <w:rsid w:val="003110AB"/>
    <w:rsid w:val="00311131"/>
    <w:rsid w:val="00312517"/>
    <w:rsid w:val="00313DF2"/>
    <w:rsid w:val="00322C16"/>
    <w:rsid w:val="00324C85"/>
    <w:rsid w:val="00324D91"/>
    <w:rsid w:val="00331950"/>
    <w:rsid w:val="00331C17"/>
    <w:rsid w:val="00332011"/>
    <w:rsid w:val="00336BB3"/>
    <w:rsid w:val="0036356B"/>
    <w:rsid w:val="003672FC"/>
    <w:rsid w:val="00386AE8"/>
    <w:rsid w:val="00386D6F"/>
    <w:rsid w:val="00395F23"/>
    <w:rsid w:val="003A4DCE"/>
    <w:rsid w:val="003B03ED"/>
    <w:rsid w:val="003B178F"/>
    <w:rsid w:val="003B6BCE"/>
    <w:rsid w:val="003C1524"/>
    <w:rsid w:val="003D6633"/>
    <w:rsid w:val="003D696D"/>
    <w:rsid w:val="003D7176"/>
    <w:rsid w:val="003E0B1D"/>
    <w:rsid w:val="003E12E2"/>
    <w:rsid w:val="003E5320"/>
    <w:rsid w:val="003F7EA4"/>
    <w:rsid w:val="004068FC"/>
    <w:rsid w:val="00407047"/>
    <w:rsid w:val="004112A8"/>
    <w:rsid w:val="00412302"/>
    <w:rsid w:val="00422C65"/>
    <w:rsid w:val="00425DCB"/>
    <w:rsid w:val="00426A0D"/>
    <w:rsid w:val="00431418"/>
    <w:rsid w:val="00436F5C"/>
    <w:rsid w:val="00440DF1"/>
    <w:rsid w:val="00441D0F"/>
    <w:rsid w:val="004443BD"/>
    <w:rsid w:val="00446CD1"/>
    <w:rsid w:val="00450F1E"/>
    <w:rsid w:val="00461F4A"/>
    <w:rsid w:val="00464DEF"/>
    <w:rsid w:val="00472529"/>
    <w:rsid w:val="00473EF4"/>
    <w:rsid w:val="00475C3E"/>
    <w:rsid w:val="0048488F"/>
    <w:rsid w:val="00484B96"/>
    <w:rsid w:val="00490FB3"/>
    <w:rsid w:val="004921C9"/>
    <w:rsid w:val="004A1C59"/>
    <w:rsid w:val="004A57DB"/>
    <w:rsid w:val="004A64F8"/>
    <w:rsid w:val="004B3F09"/>
    <w:rsid w:val="004B6C53"/>
    <w:rsid w:val="004B73C4"/>
    <w:rsid w:val="004D0890"/>
    <w:rsid w:val="004D3D2A"/>
    <w:rsid w:val="004E0D6A"/>
    <w:rsid w:val="004E2EE4"/>
    <w:rsid w:val="004E41F4"/>
    <w:rsid w:val="004E43A5"/>
    <w:rsid w:val="004E5000"/>
    <w:rsid w:val="004F142F"/>
    <w:rsid w:val="004F74AE"/>
    <w:rsid w:val="004F7EBA"/>
    <w:rsid w:val="00500B51"/>
    <w:rsid w:val="00500B7F"/>
    <w:rsid w:val="00503165"/>
    <w:rsid w:val="005114AF"/>
    <w:rsid w:val="00511F41"/>
    <w:rsid w:val="00514BC4"/>
    <w:rsid w:val="00514F7D"/>
    <w:rsid w:val="005215AD"/>
    <w:rsid w:val="005224FF"/>
    <w:rsid w:val="00523003"/>
    <w:rsid w:val="005231D6"/>
    <w:rsid w:val="005263C6"/>
    <w:rsid w:val="00526D0D"/>
    <w:rsid w:val="005322B5"/>
    <w:rsid w:val="00537F0B"/>
    <w:rsid w:val="00537FB2"/>
    <w:rsid w:val="00542074"/>
    <w:rsid w:val="00545502"/>
    <w:rsid w:val="005556BB"/>
    <w:rsid w:val="00557DBA"/>
    <w:rsid w:val="005600BD"/>
    <w:rsid w:val="0056028E"/>
    <w:rsid w:val="005608FE"/>
    <w:rsid w:val="00563076"/>
    <w:rsid w:val="005658F5"/>
    <w:rsid w:val="00565F48"/>
    <w:rsid w:val="00573A82"/>
    <w:rsid w:val="00583884"/>
    <w:rsid w:val="00591F89"/>
    <w:rsid w:val="00597289"/>
    <w:rsid w:val="005B1A4B"/>
    <w:rsid w:val="005B3EC5"/>
    <w:rsid w:val="005B50CB"/>
    <w:rsid w:val="005B645F"/>
    <w:rsid w:val="005B706E"/>
    <w:rsid w:val="005C353A"/>
    <w:rsid w:val="005E1B65"/>
    <w:rsid w:val="005E3E21"/>
    <w:rsid w:val="005E45B6"/>
    <w:rsid w:val="005F483F"/>
    <w:rsid w:val="005F6780"/>
    <w:rsid w:val="005F7BE9"/>
    <w:rsid w:val="0060586E"/>
    <w:rsid w:val="00614F05"/>
    <w:rsid w:val="006163C1"/>
    <w:rsid w:val="006169FA"/>
    <w:rsid w:val="006216DE"/>
    <w:rsid w:val="00631B96"/>
    <w:rsid w:val="00632E1F"/>
    <w:rsid w:val="00634701"/>
    <w:rsid w:val="00640826"/>
    <w:rsid w:val="00642DA8"/>
    <w:rsid w:val="0064589C"/>
    <w:rsid w:val="00651B20"/>
    <w:rsid w:val="00654301"/>
    <w:rsid w:val="0065490F"/>
    <w:rsid w:val="00654AEA"/>
    <w:rsid w:val="006553B6"/>
    <w:rsid w:val="0066080B"/>
    <w:rsid w:val="006618B7"/>
    <w:rsid w:val="006700D0"/>
    <w:rsid w:val="006826FF"/>
    <w:rsid w:val="00683044"/>
    <w:rsid w:val="0069012C"/>
    <w:rsid w:val="006908F8"/>
    <w:rsid w:val="00690FAE"/>
    <w:rsid w:val="00692001"/>
    <w:rsid w:val="00693573"/>
    <w:rsid w:val="0069371B"/>
    <w:rsid w:val="00695FE4"/>
    <w:rsid w:val="006A5967"/>
    <w:rsid w:val="006A6315"/>
    <w:rsid w:val="006A786E"/>
    <w:rsid w:val="006B116F"/>
    <w:rsid w:val="006B174E"/>
    <w:rsid w:val="006B4244"/>
    <w:rsid w:val="006C0163"/>
    <w:rsid w:val="006C05E9"/>
    <w:rsid w:val="006C24AA"/>
    <w:rsid w:val="006C41C4"/>
    <w:rsid w:val="006C45C5"/>
    <w:rsid w:val="006D051D"/>
    <w:rsid w:val="006D499C"/>
    <w:rsid w:val="006D4CAF"/>
    <w:rsid w:val="006E19E1"/>
    <w:rsid w:val="006E3048"/>
    <w:rsid w:val="006E3FCE"/>
    <w:rsid w:val="006F0646"/>
    <w:rsid w:val="006F2A8C"/>
    <w:rsid w:val="006F6ED3"/>
    <w:rsid w:val="006F7314"/>
    <w:rsid w:val="007000DB"/>
    <w:rsid w:val="0070058D"/>
    <w:rsid w:val="00702C23"/>
    <w:rsid w:val="00706632"/>
    <w:rsid w:val="00733402"/>
    <w:rsid w:val="00735D97"/>
    <w:rsid w:val="00744011"/>
    <w:rsid w:val="00744441"/>
    <w:rsid w:val="0075112A"/>
    <w:rsid w:val="007545CB"/>
    <w:rsid w:val="00756CC9"/>
    <w:rsid w:val="00760204"/>
    <w:rsid w:val="00763424"/>
    <w:rsid w:val="00764369"/>
    <w:rsid w:val="00770328"/>
    <w:rsid w:val="00773819"/>
    <w:rsid w:val="00777DDD"/>
    <w:rsid w:val="00777EE9"/>
    <w:rsid w:val="00780230"/>
    <w:rsid w:val="007803D6"/>
    <w:rsid w:val="007919EA"/>
    <w:rsid w:val="007A4131"/>
    <w:rsid w:val="007A7DF6"/>
    <w:rsid w:val="007B633E"/>
    <w:rsid w:val="007B6987"/>
    <w:rsid w:val="007C167E"/>
    <w:rsid w:val="007D28CF"/>
    <w:rsid w:val="007D30D6"/>
    <w:rsid w:val="007D4B93"/>
    <w:rsid w:val="007D63CE"/>
    <w:rsid w:val="007E31D7"/>
    <w:rsid w:val="007E34CA"/>
    <w:rsid w:val="007E632D"/>
    <w:rsid w:val="007F31E5"/>
    <w:rsid w:val="007F4630"/>
    <w:rsid w:val="007F7E99"/>
    <w:rsid w:val="00802D2E"/>
    <w:rsid w:val="00806498"/>
    <w:rsid w:val="00807657"/>
    <w:rsid w:val="00810367"/>
    <w:rsid w:val="00813E17"/>
    <w:rsid w:val="00817567"/>
    <w:rsid w:val="00822750"/>
    <w:rsid w:val="00825A8E"/>
    <w:rsid w:val="008263EB"/>
    <w:rsid w:val="008367EB"/>
    <w:rsid w:val="00837EA3"/>
    <w:rsid w:val="0084176E"/>
    <w:rsid w:val="00861B13"/>
    <w:rsid w:val="008711AE"/>
    <w:rsid w:val="00873D90"/>
    <w:rsid w:val="00874B76"/>
    <w:rsid w:val="00876EB9"/>
    <w:rsid w:val="00877113"/>
    <w:rsid w:val="00877F54"/>
    <w:rsid w:val="008860CE"/>
    <w:rsid w:val="008934DF"/>
    <w:rsid w:val="008A1041"/>
    <w:rsid w:val="008A46AA"/>
    <w:rsid w:val="008D0E72"/>
    <w:rsid w:val="008D33A2"/>
    <w:rsid w:val="008D4DEA"/>
    <w:rsid w:val="008D7F76"/>
    <w:rsid w:val="008E1A56"/>
    <w:rsid w:val="008E1DFD"/>
    <w:rsid w:val="008E2316"/>
    <w:rsid w:val="008E2E79"/>
    <w:rsid w:val="008E380E"/>
    <w:rsid w:val="008E69DB"/>
    <w:rsid w:val="008E771F"/>
    <w:rsid w:val="008F4F52"/>
    <w:rsid w:val="008F7406"/>
    <w:rsid w:val="00902563"/>
    <w:rsid w:val="00911046"/>
    <w:rsid w:val="00927F7B"/>
    <w:rsid w:val="00933A13"/>
    <w:rsid w:val="0093613B"/>
    <w:rsid w:val="00950823"/>
    <w:rsid w:val="0096192F"/>
    <w:rsid w:val="0096555A"/>
    <w:rsid w:val="009667AC"/>
    <w:rsid w:val="00966B18"/>
    <w:rsid w:val="00971E1C"/>
    <w:rsid w:val="00977D61"/>
    <w:rsid w:val="00981DCA"/>
    <w:rsid w:val="00984CDC"/>
    <w:rsid w:val="009854C3"/>
    <w:rsid w:val="00993FEB"/>
    <w:rsid w:val="0099610D"/>
    <w:rsid w:val="009A1CB3"/>
    <w:rsid w:val="009A1E46"/>
    <w:rsid w:val="009A21AE"/>
    <w:rsid w:val="009A245C"/>
    <w:rsid w:val="009A435D"/>
    <w:rsid w:val="009A575D"/>
    <w:rsid w:val="009B1E15"/>
    <w:rsid w:val="009B30D7"/>
    <w:rsid w:val="009B61ED"/>
    <w:rsid w:val="009C0618"/>
    <w:rsid w:val="009C2F13"/>
    <w:rsid w:val="009C406E"/>
    <w:rsid w:val="009C740B"/>
    <w:rsid w:val="009D30EB"/>
    <w:rsid w:val="009D4F3A"/>
    <w:rsid w:val="009D613E"/>
    <w:rsid w:val="009F5FB0"/>
    <w:rsid w:val="00A04B02"/>
    <w:rsid w:val="00A06246"/>
    <w:rsid w:val="00A165A1"/>
    <w:rsid w:val="00A2090C"/>
    <w:rsid w:val="00A21A70"/>
    <w:rsid w:val="00A26AD5"/>
    <w:rsid w:val="00A360A8"/>
    <w:rsid w:val="00A37249"/>
    <w:rsid w:val="00A435B2"/>
    <w:rsid w:val="00A570B6"/>
    <w:rsid w:val="00A7216A"/>
    <w:rsid w:val="00A85594"/>
    <w:rsid w:val="00A87B18"/>
    <w:rsid w:val="00AB1F67"/>
    <w:rsid w:val="00AB2DCD"/>
    <w:rsid w:val="00AC0A88"/>
    <w:rsid w:val="00AC2835"/>
    <w:rsid w:val="00AD344B"/>
    <w:rsid w:val="00AE0FFD"/>
    <w:rsid w:val="00AE2914"/>
    <w:rsid w:val="00AE4F5E"/>
    <w:rsid w:val="00AE6071"/>
    <w:rsid w:val="00AF0EC5"/>
    <w:rsid w:val="00AF1675"/>
    <w:rsid w:val="00AF405F"/>
    <w:rsid w:val="00B03201"/>
    <w:rsid w:val="00B06F93"/>
    <w:rsid w:val="00B10413"/>
    <w:rsid w:val="00B10B74"/>
    <w:rsid w:val="00B11805"/>
    <w:rsid w:val="00B118D2"/>
    <w:rsid w:val="00B12B26"/>
    <w:rsid w:val="00B13804"/>
    <w:rsid w:val="00B16D6D"/>
    <w:rsid w:val="00B23631"/>
    <w:rsid w:val="00B27036"/>
    <w:rsid w:val="00B34E42"/>
    <w:rsid w:val="00B402D9"/>
    <w:rsid w:val="00B40593"/>
    <w:rsid w:val="00B4149A"/>
    <w:rsid w:val="00B45FDF"/>
    <w:rsid w:val="00B46497"/>
    <w:rsid w:val="00B72B03"/>
    <w:rsid w:val="00B75414"/>
    <w:rsid w:val="00B801A1"/>
    <w:rsid w:val="00B85076"/>
    <w:rsid w:val="00B85078"/>
    <w:rsid w:val="00B874DD"/>
    <w:rsid w:val="00B934AC"/>
    <w:rsid w:val="00B9557C"/>
    <w:rsid w:val="00BA1AD5"/>
    <w:rsid w:val="00BA48B3"/>
    <w:rsid w:val="00BB2177"/>
    <w:rsid w:val="00BB5540"/>
    <w:rsid w:val="00BC1364"/>
    <w:rsid w:val="00BD3155"/>
    <w:rsid w:val="00BD4B83"/>
    <w:rsid w:val="00BD4BC4"/>
    <w:rsid w:val="00BD58C3"/>
    <w:rsid w:val="00BD6E35"/>
    <w:rsid w:val="00BE0EA9"/>
    <w:rsid w:val="00BE39B1"/>
    <w:rsid w:val="00BE6635"/>
    <w:rsid w:val="00BF61FD"/>
    <w:rsid w:val="00C015F5"/>
    <w:rsid w:val="00C0639F"/>
    <w:rsid w:val="00C12E1B"/>
    <w:rsid w:val="00C24A84"/>
    <w:rsid w:val="00C25DA8"/>
    <w:rsid w:val="00C319A2"/>
    <w:rsid w:val="00C34944"/>
    <w:rsid w:val="00C460FC"/>
    <w:rsid w:val="00C55136"/>
    <w:rsid w:val="00C55CAA"/>
    <w:rsid w:val="00C62909"/>
    <w:rsid w:val="00C646B0"/>
    <w:rsid w:val="00C6595D"/>
    <w:rsid w:val="00C74901"/>
    <w:rsid w:val="00C75ADA"/>
    <w:rsid w:val="00C809C5"/>
    <w:rsid w:val="00C82768"/>
    <w:rsid w:val="00C853D7"/>
    <w:rsid w:val="00C862AF"/>
    <w:rsid w:val="00C9583E"/>
    <w:rsid w:val="00C959A0"/>
    <w:rsid w:val="00CA11E1"/>
    <w:rsid w:val="00CA1344"/>
    <w:rsid w:val="00CA3082"/>
    <w:rsid w:val="00CC781C"/>
    <w:rsid w:val="00CD2572"/>
    <w:rsid w:val="00CD45D2"/>
    <w:rsid w:val="00D06EF0"/>
    <w:rsid w:val="00D2420C"/>
    <w:rsid w:val="00D25114"/>
    <w:rsid w:val="00D26124"/>
    <w:rsid w:val="00D2709F"/>
    <w:rsid w:val="00D27689"/>
    <w:rsid w:val="00D305BA"/>
    <w:rsid w:val="00D3189F"/>
    <w:rsid w:val="00D4147B"/>
    <w:rsid w:val="00D45AE9"/>
    <w:rsid w:val="00D461DC"/>
    <w:rsid w:val="00D47247"/>
    <w:rsid w:val="00D552D8"/>
    <w:rsid w:val="00D56D1F"/>
    <w:rsid w:val="00D65AE2"/>
    <w:rsid w:val="00D6732F"/>
    <w:rsid w:val="00D71E4F"/>
    <w:rsid w:val="00D758EB"/>
    <w:rsid w:val="00D77969"/>
    <w:rsid w:val="00D77C56"/>
    <w:rsid w:val="00D81FE8"/>
    <w:rsid w:val="00D8710F"/>
    <w:rsid w:val="00D91B15"/>
    <w:rsid w:val="00D92985"/>
    <w:rsid w:val="00D96ADA"/>
    <w:rsid w:val="00D97B0E"/>
    <w:rsid w:val="00DA53F0"/>
    <w:rsid w:val="00DA6AEA"/>
    <w:rsid w:val="00DA7066"/>
    <w:rsid w:val="00DC210D"/>
    <w:rsid w:val="00DC7154"/>
    <w:rsid w:val="00DD730A"/>
    <w:rsid w:val="00DE456D"/>
    <w:rsid w:val="00DF0AD1"/>
    <w:rsid w:val="00DF193A"/>
    <w:rsid w:val="00DF2C87"/>
    <w:rsid w:val="00E047DB"/>
    <w:rsid w:val="00E05322"/>
    <w:rsid w:val="00E06D38"/>
    <w:rsid w:val="00E0708D"/>
    <w:rsid w:val="00E20408"/>
    <w:rsid w:val="00E24807"/>
    <w:rsid w:val="00E27109"/>
    <w:rsid w:val="00E33B80"/>
    <w:rsid w:val="00E357F4"/>
    <w:rsid w:val="00E60CFC"/>
    <w:rsid w:val="00E65743"/>
    <w:rsid w:val="00E674C3"/>
    <w:rsid w:val="00E75762"/>
    <w:rsid w:val="00E80C3A"/>
    <w:rsid w:val="00E8310D"/>
    <w:rsid w:val="00EA213B"/>
    <w:rsid w:val="00EA5F01"/>
    <w:rsid w:val="00EB026F"/>
    <w:rsid w:val="00EB143E"/>
    <w:rsid w:val="00EB3673"/>
    <w:rsid w:val="00EB6ACD"/>
    <w:rsid w:val="00EC0535"/>
    <w:rsid w:val="00EC072D"/>
    <w:rsid w:val="00EC0890"/>
    <w:rsid w:val="00EC1106"/>
    <w:rsid w:val="00EC1B63"/>
    <w:rsid w:val="00EC1CE4"/>
    <w:rsid w:val="00EC697E"/>
    <w:rsid w:val="00ED52F4"/>
    <w:rsid w:val="00EE592F"/>
    <w:rsid w:val="00EE77E0"/>
    <w:rsid w:val="00EF217E"/>
    <w:rsid w:val="00EF28BB"/>
    <w:rsid w:val="00EF2C6E"/>
    <w:rsid w:val="00EF357D"/>
    <w:rsid w:val="00EF3980"/>
    <w:rsid w:val="00EF62C0"/>
    <w:rsid w:val="00F03D61"/>
    <w:rsid w:val="00F07E11"/>
    <w:rsid w:val="00F1247B"/>
    <w:rsid w:val="00F17B68"/>
    <w:rsid w:val="00F20367"/>
    <w:rsid w:val="00F269E4"/>
    <w:rsid w:val="00F46089"/>
    <w:rsid w:val="00F53860"/>
    <w:rsid w:val="00F56549"/>
    <w:rsid w:val="00F6744D"/>
    <w:rsid w:val="00F8116A"/>
    <w:rsid w:val="00F82DB5"/>
    <w:rsid w:val="00F8402B"/>
    <w:rsid w:val="00F911E4"/>
    <w:rsid w:val="00F93132"/>
    <w:rsid w:val="00F93C94"/>
    <w:rsid w:val="00F93E0F"/>
    <w:rsid w:val="00FA1A77"/>
    <w:rsid w:val="00FA26FA"/>
    <w:rsid w:val="00FA2D5D"/>
    <w:rsid w:val="00FA537D"/>
    <w:rsid w:val="00FA6C96"/>
    <w:rsid w:val="00FA76B4"/>
    <w:rsid w:val="00FB1140"/>
    <w:rsid w:val="00FB191F"/>
    <w:rsid w:val="00FB2A4F"/>
    <w:rsid w:val="00FB6574"/>
    <w:rsid w:val="00FB7F76"/>
    <w:rsid w:val="00FC1F91"/>
    <w:rsid w:val="00FD425F"/>
    <w:rsid w:val="00FD4E0B"/>
    <w:rsid w:val="00FD6E0E"/>
    <w:rsid w:val="00FE045B"/>
    <w:rsid w:val="00FE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  <v:textbox inset="5.85pt,.7pt,5.85pt,.7pt"/>
    </o:shapedefaults>
    <o:shapelayout v:ext="edit">
      <o:idmap v:ext="edit" data="2"/>
    </o:shapelayout>
  </w:shapeDefaults>
  <w:decimalSymbol w:val="."/>
  <w:listSeparator w:val=","/>
  <w14:docId w14:val="76BB35DD"/>
  <w14:defaultImageDpi w14:val="96"/>
  <w15:docId w15:val="{5BC7B9BF-50C4-4226-929B-C74425C9E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kern w:val="2"/>
        <w:sz w:val="21"/>
        <w:szCs w:val="21"/>
        <w:lang w:val="en-US" w:eastAsia="ja-JP" w:bidi="ar-SA"/>
      </w:rPr>
    </w:rPrDefault>
    <w:pPrDefault>
      <w:pPr>
        <w:ind w:firstLineChars="250" w:firstLine="25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hAnsi="Calibri" w:cs="Calibri"/>
      <w:kern w:val="0"/>
      <w:sz w:val="22"/>
      <w:szCs w:val="22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pPr>
      <w:tabs>
        <w:tab w:val="center" w:pos="4513"/>
        <w:tab w:val="right" w:pos="9026"/>
      </w:tabs>
    </w:pPr>
  </w:style>
  <w:style w:type="character" w:customStyle="1" w:styleId="a4">
    <w:name w:val="ヘッダー (文字)"/>
    <w:basedOn w:val="a0"/>
    <w:link w:val="a3"/>
    <w:uiPriority w:val="99"/>
    <w:locked/>
    <w:rPr>
      <w:rFonts w:ascii="Calibri" w:hAnsi="Calibri" w:cs="Calibri"/>
      <w:kern w:val="0"/>
      <w:sz w:val="22"/>
      <w:lang w:val="en-GB" w:eastAsia="en-GB"/>
    </w:rPr>
  </w:style>
  <w:style w:type="character" w:customStyle="1" w:styleId="HeaderChar">
    <w:name w:val="Header Char"/>
    <w:basedOn w:val="a0"/>
    <w:uiPriority w:val="99"/>
    <w:rPr>
      <w:rFonts w:cs="Times New Roman"/>
    </w:rPr>
  </w:style>
  <w:style w:type="paragraph" w:styleId="a5">
    <w:name w:val="footer"/>
    <w:basedOn w:val="a"/>
    <w:link w:val="a6"/>
    <w:uiPriority w:val="99"/>
    <w:pPr>
      <w:tabs>
        <w:tab w:val="center" w:pos="4513"/>
        <w:tab w:val="right" w:pos="9026"/>
      </w:tabs>
    </w:pPr>
  </w:style>
  <w:style w:type="character" w:customStyle="1" w:styleId="a6">
    <w:name w:val="フッター (文字)"/>
    <w:basedOn w:val="a0"/>
    <w:link w:val="a5"/>
    <w:uiPriority w:val="99"/>
    <w:locked/>
    <w:rPr>
      <w:rFonts w:ascii="Calibri" w:hAnsi="Calibri" w:cs="Calibri"/>
      <w:kern w:val="0"/>
      <w:sz w:val="22"/>
      <w:lang w:val="en-GB" w:eastAsia="en-GB"/>
    </w:rPr>
  </w:style>
  <w:style w:type="character" w:customStyle="1" w:styleId="FooterChar">
    <w:name w:val="Footer Char"/>
    <w:basedOn w:val="a0"/>
    <w:uiPriority w:val="99"/>
    <w:rPr>
      <w:rFonts w:cs="Times New Roman"/>
    </w:rPr>
  </w:style>
  <w:style w:type="paragraph" w:styleId="2">
    <w:name w:val="Body Text 2"/>
    <w:basedOn w:val="a"/>
    <w:link w:val="20"/>
    <w:uiPriority w:val="99"/>
    <w:pPr>
      <w:spacing w:line="480" w:lineRule="auto"/>
      <w:ind w:left="540"/>
    </w:pPr>
    <w:rPr>
      <w:rFonts w:ascii="New York" w:hAnsi="New York" w:cs="New York"/>
    </w:rPr>
  </w:style>
  <w:style w:type="character" w:customStyle="1" w:styleId="20">
    <w:name w:val="本文 2 (文字)"/>
    <w:basedOn w:val="a0"/>
    <w:link w:val="2"/>
    <w:uiPriority w:val="99"/>
    <w:semiHidden/>
    <w:locked/>
    <w:rPr>
      <w:rFonts w:ascii="Calibri" w:hAnsi="Calibri" w:cs="Calibri"/>
      <w:kern w:val="0"/>
      <w:sz w:val="22"/>
      <w:lang w:val="en-GB" w:eastAsia="en-GB"/>
    </w:rPr>
  </w:style>
  <w:style w:type="paragraph" w:styleId="21">
    <w:name w:val="Body Text Indent 2"/>
    <w:basedOn w:val="a"/>
    <w:link w:val="22"/>
    <w:uiPriority w:val="99"/>
    <w:pPr>
      <w:spacing w:line="480" w:lineRule="auto"/>
      <w:ind w:left="540" w:firstLine="540"/>
    </w:pPr>
    <w:rPr>
      <w:rFonts w:ascii="New York" w:hAnsi="New York" w:cs="New York"/>
    </w:rPr>
  </w:style>
  <w:style w:type="character" w:customStyle="1" w:styleId="22">
    <w:name w:val="本文インデント 2 (文字)"/>
    <w:basedOn w:val="a0"/>
    <w:link w:val="21"/>
    <w:uiPriority w:val="99"/>
    <w:semiHidden/>
    <w:locked/>
    <w:rPr>
      <w:rFonts w:ascii="Calibri" w:hAnsi="Calibri" w:cs="Calibri"/>
      <w:kern w:val="0"/>
      <w:sz w:val="22"/>
      <w:lang w:val="en-GB" w:eastAsia="en-GB"/>
    </w:rPr>
  </w:style>
  <w:style w:type="paragraph" w:styleId="3">
    <w:name w:val="Body Text Indent 3"/>
    <w:basedOn w:val="a"/>
    <w:link w:val="30"/>
    <w:uiPriority w:val="99"/>
    <w:pPr>
      <w:spacing w:line="480" w:lineRule="auto"/>
      <w:ind w:left="540" w:hanging="540"/>
    </w:pPr>
    <w:rPr>
      <w:rFonts w:ascii="New York" w:hAnsi="New York" w:cs="New York"/>
    </w:rPr>
  </w:style>
  <w:style w:type="character" w:customStyle="1" w:styleId="30">
    <w:name w:val="本文インデント 3 (文字)"/>
    <w:basedOn w:val="a0"/>
    <w:link w:val="3"/>
    <w:uiPriority w:val="99"/>
    <w:semiHidden/>
    <w:locked/>
    <w:rPr>
      <w:rFonts w:ascii="Calibri" w:hAnsi="Calibri" w:cs="Calibri"/>
      <w:kern w:val="0"/>
      <w:sz w:val="16"/>
      <w:szCs w:val="16"/>
      <w:lang w:val="en-GB" w:eastAsia="en-GB"/>
    </w:rPr>
  </w:style>
  <w:style w:type="paragraph" w:customStyle="1" w:styleId="JACETSPReferencesHeader">
    <w:name w:val="JACET_SP_References_Header"/>
    <w:basedOn w:val="a"/>
    <w:qFormat/>
    <w:rsid w:val="00E047DB"/>
    <w:pPr>
      <w:widowControl w:val="0"/>
      <w:ind w:firstLineChars="0" w:firstLine="0"/>
      <w:jc w:val="center"/>
    </w:pPr>
    <w:rPr>
      <w:rFonts w:ascii="Times New Roman" w:hAnsi="Times New Roman" w:cs="Times New Roman"/>
      <w:bCs/>
      <w:kern w:val="2"/>
      <w:sz w:val="24"/>
      <w:szCs w:val="24"/>
      <w:lang w:val="en-US" w:eastAsia="ja-JP"/>
    </w:rPr>
  </w:style>
  <w:style w:type="character" w:styleId="a7">
    <w:name w:val="Hyperlink"/>
    <w:basedOn w:val="a0"/>
    <w:uiPriority w:val="99"/>
    <w:unhideWhenUsed/>
    <w:rsid w:val="00FE045B"/>
    <w:rPr>
      <w:rFonts w:cs="Times New Roman"/>
      <w:color w:val="0563C1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B75414"/>
    <w:rPr>
      <w:rFonts w:asciiTheme="majorHAnsi" w:eastAsiaTheme="majorEastAsia" w:hAnsiTheme="majorHAnsi" w:cs="Times New Roman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locked/>
    <w:rsid w:val="00B75414"/>
    <w:rPr>
      <w:rFonts w:asciiTheme="majorHAnsi" w:eastAsiaTheme="majorEastAsia" w:hAnsiTheme="majorHAnsi" w:cs="Times New Roman"/>
      <w:kern w:val="0"/>
      <w:sz w:val="18"/>
      <w:szCs w:val="18"/>
      <w:lang w:val="en-GB" w:eastAsia="en-GB"/>
    </w:rPr>
  </w:style>
  <w:style w:type="paragraph" w:styleId="aa">
    <w:name w:val="List Paragraph"/>
    <w:basedOn w:val="a"/>
    <w:uiPriority w:val="34"/>
    <w:qFormat/>
    <w:rsid w:val="00876EB9"/>
    <w:pPr>
      <w:ind w:leftChars="400" w:left="840"/>
    </w:pPr>
  </w:style>
  <w:style w:type="paragraph" w:customStyle="1" w:styleId="Article">
    <w:name w:val="Article"/>
    <w:basedOn w:val="a"/>
    <w:rsid w:val="000607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480" w:lineRule="atLeast"/>
      <w:ind w:right="-440" w:firstLineChars="0" w:firstLine="0"/>
      <w:jc w:val="both"/>
    </w:pPr>
    <w:rPr>
      <w:rFonts w:ascii="Times New Roman" w:hAnsi="Times New Roman" w:cs="Times New Roman"/>
      <w:szCs w:val="20"/>
      <w:lang w:eastAsia="en-US"/>
    </w:rPr>
  </w:style>
  <w:style w:type="paragraph" w:customStyle="1" w:styleId="bibliog">
    <w:name w:val="bibliog"/>
    <w:basedOn w:val="a"/>
    <w:rsid w:val="000607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480" w:lineRule="atLeast"/>
      <w:ind w:left="620" w:right="-360" w:firstLineChars="0" w:hanging="620"/>
      <w:jc w:val="both"/>
    </w:pPr>
    <w:rPr>
      <w:rFonts w:ascii="Times New Roman" w:hAnsi="Times New Roman" w:cs="Times New Roman"/>
      <w:szCs w:val="20"/>
      <w:lang w:eastAsia="en-US"/>
    </w:rPr>
  </w:style>
  <w:style w:type="character" w:styleId="ab">
    <w:name w:val="annotation reference"/>
    <w:basedOn w:val="a0"/>
    <w:uiPriority w:val="99"/>
    <w:semiHidden/>
    <w:unhideWhenUsed/>
    <w:rsid w:val="008D33A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8D33A2"/>
  </w:style>
  <w:style w:type="character" w:customStyle="1" w:styleId="ad">
    <w:name w:val="コメント文字列 (文字)"/>
    <w:basedOn w:val="a0"/>
    <w:link w:val="ac"/>
    <w:uiPriority w:val="99"/>
    <w:semiHidden/>
    <w:rsid w:val="008D33A2"/>
    <w:rPr>
      <w:rFonts w:ascii="Calibri" w:hAnsi="Calibri" w:cs="Calibri"/>
      <w:kern w:val="0"/>
      <w:sz w:val="22"/>
      <w:szCs w:val="22"/>
      <w:lang w:val="en-GB" w:eastAsia="en-GB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D33A2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8D33A2"/>
    <w:rPr>
      <w:rFonts w:ascii="Calibri" w:hAnsi="Calibri" w:cs="Calibri"/>
      <w:b/>
      <w:bCs/>
      <w:kern w:val="0"/>
      <w:sz w:val="22"/>
      <w:szCs w:val="22"/>
      <w:lang w:val="en-GB" w:eastAsia="en-GB"/>
    </w:rPr>
  </w:style>
  <w:style w:type="paragraph" w:styleId="af0">
    <w:name w:val="endnote text"/>
    <w:basedOn w:val="a"/>
    <w:link w:val="af1"/>
    <w:uiPriority w:val="99"/>
    <w:semiHidden/>
    <w:unhideWhenUsed/>
    <w:rsid w:val="00537F0B"/>
    <w:pPr>
      <w:snapToGrid w:val="0"/>
    </w:pPr>
  </w:style>
  <w:style w:type="character" w:customStyle="1" w:styleId="af1">
    <w:name w:val="文末脚注文字列 (文字)"/>
    <w:basedOn w:val="a0"/>
    <w:link w:val="af0"/>
    <w:uiPriority w:val="99"/>
    <w:semiHidden/>
    <w:rsid w:val="00537F0B"/>
    <w:rPr>
      <w:rFonts w:ascii="Calibri" w:hAnsi="Calibri" w:cs="Calibri"/>
      <w:kern w:val="0"/>
      <w:sz w:val="22"/>
      <w:szCs w:val="22"/>
      <w:lang w:val="en-GB" w:eastAsia="en-GB"/>
    </w:rPr>
  </w:style>
  <w:style w:type="character" w:styleId="af2">
    <w:name w:val="endnote reference"/>
    <w:basedOn w:val="a0"/>
    <w:uiPriority w:val="99"/>
    <w:semiHidden/>
    <w:unhideWhenUsed/>
    <w:rsid w:val="00537F0B"/>
    <w:rPr>
      <w:vertAlign w:val="superscript"/>
    </w:rPr>
  </w:style>
  <w:style w:type="paragraph" w:customStyle="1" w:styleId="JACETSPFigureheading">
    <w:name w:val="JACET_SP_Figure_heading"/>
    <w:basedOn w:val="a"/>
    <w:qFormat/>
    <w:rsid w:val="006169FA"/>
    <w:pPr>
      <w:widowControl w:val="0"/>
      <w:ind w:firstLineChars="0" w:firstLine="0"/>
    </w:pPr>
    <w:rPr>
      <w:rFonts w:ascii="Times New Roman" w:hAnsi="Times New Roman" w:cstheme="minorBidi"/>
      <w:i/>
      <w:kern w:val="2"/>
      <w:sz w:val="24"/>
      <w:szCs w:val="24"/>
      <w:lang w:val="en-US" w:eastAsia="ja-JP"/>
    </w:rPr>
  </w:style>
  <w:style w:type="table" w:styleId="af3">
    <w:name w:val="Table Grid"/>
    <w:basedOn w:val="a1"/>
    <w:uiPriority w:val="59"/>
    <w:rsid w:val="006169FA"/>
    <w:pPr>
      <w:ind w:firstLineChars="0" w:firstLine="0"/>
    </w:pPr>
    <w:rPr>
      <w:rFonts w:ascii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ACETSPFigureCaption">
    <w:name w:val="JACET_SP_Figure_Caption"/>
    <w:basedOn w:val="JACETSPFigureheading"/>
    <w:qFormat/>
    <w:rsid w:val="006169FA"/>
    <w:pPr>
      <w:spacing w:line="300" w:lineRule="exact"/>
    </w:pPr>
  </w:style>
  <w:style w:type="character" w:styleId="af4">
    <w:name w:val="page number"/>
    <w:basedOn w:val="a0"/>
    <w:uiPriority w:val="99"/>
    <w:semiHidden/>
    <w:unhideWhenUsed/>
    <w:rsid w:val="00EC1CE4"/>
  </w:style>
  <w:style w:type="character" w:customStyle="1" w:styleId="UnresolvedMention1">
    <w:name w:val="Unresolved Mention1"/>
    <w:basedOn w:val="a0"/>
    <w:uiPriority w:val="99"/>
    <w:semiHidden/>
    <w:unhideWhenUsed/>
    <w:rsid w:val="00A062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4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9861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9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36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679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76003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212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3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4324/9781410607201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002/9781444305173.ch14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adiologictechnology.org/content/88/3/354.extrac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doi.org/10.2307/357382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apa.org/about/apa/strategic-plan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7EF52-DB91-5B47-AD08-053716610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41</Words>
  <Characters>4993</Characters>
  <Application>Microsoft Office Word</Application>
  <DocSecurity>0</DocSecurity>
  <Lines>41</Lines>
  <Paragraphs>1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8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et</dc:creator>
  <cp:keywords/>
  <dc:description/>
  <cp:lastModifiedBy>jacet</cp:lastModifiedBy>
  <cp:revision>2</cp:revision>
  <cp:lastPrinted>2021-02-02T00:17:00Z</cp:lastPrinted>
  <dcterms:created xsi:type="dcterms:W3CDTF">2025-01-23T02:50:00Z</dcterms:created>
  <dcterms:modified xsi:type="dcterms:W3CDTF">2025-01-23T02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df91ab4934ae776a8db6215448e8bf3fe5d1aa020f0bc40779b1e54a165117</vt:lpwstr>
  </property>
</Properties>
</file>